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216B9" w14:textId="356314A3" w:rsidR="0063725B" w:rsidRDefault="0015403B" w:rsidP="00176926">
      <w:pPr>
        <w:pStyle w:val="Title"/>
        <w:ind w:left="426" w:hanging="426"/>
        <w:rPr>
          <w:sz w:val="24"/>
          <w:szCs w:val="24"/>
        </w:rPr>
      </w:pPr>
      <w:bookmarkStart w:id="0" w:name="page1"/>
      <w:bookmarkEnd w:id="0"/>
      <w:r>
        <w:rPr>
          <w:sz w:val="24"/>
          <w:szCs w:val="24"/>
        </w:rPr>
        <w:t xml:space="preserve">Taller 2: </w:t>
      </w:r>
      <w:r w:rsidR="003B336A" w:rsidRPr="007D5A7A">
        <w:rPr>
          <w:sz w:val="24"/>
          <w:szCs w:val="24"/>
        </w:rPr>
        <w:t>BASES DE DATOS Y BÚSQUEDAS DE INFORMACIÓN BIOLÓGICA</w:t>
      </w:r>
    </w:p>
    <w:p w14:paraId="7AA4616C" w14:textId="0104B8BC" w:rsidR="0015403B" w:rsidRDefault="0015403B" w:rsidP="0015403B">
      <w:pPr>
        <w:rPr>
          <w:lang w:eastAsia="ja-JP"/>
        </w:rPr>
      </w:pPr>
    </w:p>
    <w:p w14:paraId="18820025" w14:textId="77777777" w:rsidR="00D5228D" w:rsidRDefault="00D5228D" w:rsidP="00D5228D">
      <w:pPr>
        <w:jc w:val="center"/>
        <w:rPr>
          <w:lang w:eastAsia="ja-JP"/>
        </w:rPr>
      </w:pPr>
      <w:r>
        <w:rPr>
          <w:lang w:eastAsia="ja-JP"/>
        </w:rPr>
        <w:t xml:space="preserve">Carlos Andrés Díaz - </w:t>
      </w:r>
      <w:r w:rsidRPr="00D5228D">
        <w:rPr>
          <w:b/>
          <w:bCs/>
          <w:lang w:eastAsia="ja-JP"/>
        </w:rPr>
        <w:t>código: 202010343</w:t>
      </w:r>
    </w:p>
    <w:p w14:paraId="4E4C59AA" w14:textId="77777777" w:rsidR="00D5228D" w:rsidRDefault="00D5228D" w:rsidP="00D5228D">
      <w:pPr>
        <w:jc w:val="center"/>
        <w:rPr>
          <w:lang w:eastAsia="ja-JP"/>
        </w:rPr>
      </w:pPr>
      <w:r>
        <w:rPr>
          <w:lang w:eastAsia="ja-JP"/>
        </w:rPr>
        <w:t xml:space="preserve">David León - </w:t>
      </w:r>
      <w:r w:rsidRPr="00D5228D">
        <w:rPr>
          <w:b/>
          <w:bCs/>
          <w:lang w:eastAsia="ja-JP"/>
        </w:rPr>
        <w:t>código: 201615216</w:t>
      </w:r>
    </w:p>
    <w:p w14:paraId="508422CB" w14:textId="6218C0DF" w:rsidR="00830C03" w:rsidRDefault="00D5228D" w:rsidP="00D5228D">
      <w:pPr>
        <w:jc w:val="center"/>
        <w:rPr>
          <w:lang w:eastAsia="ja-JP"/>
        </w:rPr>
      </w:pPr>
      <w:r>
        <w:rPr>
          <w:lang w:eastAsia="ja-JP"/>
        </w:rPr>
        <w:t xml:space="preserve">Cesar Patiño - </w:t>
      </w:r>
      <w:r w:rsidRPr="00D5228D">
        <w:rPr>
          <w:b/>
          <w:bCs/>
          <w:lang w:eastAsia="ja-JP"/>
        </w:rPr>
        <w:t>código: 201924259</w:t>
      </w:r>
    </w:p>
    <w:p w14:paraId="0BE8ED07" w14:textId="0104B8BC" w:rsidR="00830C03" w:rsidRPr="0015403B" w:rsidRDefault="00830C03" w:rsidP="0015403B">
      <w:pPr>
        <w:rPr>
          <w:lang w:eastAsia="ja-JP"/>
        </w:rPr>
      </w:pPr>
    </w:p>
    <w:p w14:paraId="0F8E9219" w14:textId="77777777" w:rsidR="0063725B" w:rsidRPr="007D5A7A" w:rsidRDefault="0063725B" w:rsidP="00176926">
      <w:pPr>
        <w:spacing w:line="3" w:lineRule="exact"/>
        <w:ind w:left="426" w:hanging="426"/>
        <w:rPr>
          <w:rFonts w:asciiTheme="minorHAnsi" w:hAnsiTheme="minorHAnsi" w:cstheme="minorHAnsi"/>
        </w:rPr>
      </w:pPr>
    </w:p>
    <w:p w14:paraId="7CE31FB1" w14:textId="77777777" w:rsidR="0063725B" w:rsidRPr="007D5A7A" w:rsidRDefault="0063725B" w:rsidP="00D5228D">
      <w:pPr>
        <w:spacing w:line="257" w:lineRule="exact"/>
        <w:jc w:val="both"/>
        <w:rPr>
          <w:rFonts w:asciiTheme="minorHAnsi" w:hAnsiTheme="minorHAnsi" w:cstheme="minorHAnsi"/>
        </w:rPr>
      </w:pPr>
    </w:p>
    <w:p w14:paraId="3043C4C9" w14:textId="77777777" w:rsidR="0063725B" w:rsidRPr="007D5A7A" w:rsidRDefault="003B336A" w:rsidP="00176926">
      <w:pPr>
        <w:spacing w:line="0" w:lineRule="atLeast"/>
        <w:ind w:left="426" w:hanging="426"/>
        <w:rPr>
          <w:rFonts w:asciiTheme="minorHAnsi" w:eastAsia="Cambria" w:hAnsiTheme="minorHAnsi" w:cstheme="minorHAnsi"/>
          <w:b/>
        </w:rPr>
      </w:pPr>
      <w:r w:rsidRPr="007D5A7A">
        <w:rPr>
          <w:rFonts w:asciiTheme="minorHAnsi" w:eastAsia="Cambria" w:hAnsiTheme="minorHAnsi" w:cstheme="minorHAnsi"/>
          <w:b/>
        </w:rPr>
        <w:t xml:space="preserve">        "palabraclave"[field] &lt;operador lógico&gt; "palabraclave"[field] …</w:t>
      </w:r>
    </w:p>
    <w:p w14:paraId="32E113AF" w14:textId="77777777" w:rsidR="0063725B" w:rsidRPr="007D5A7A" w:rsidRDefault="0063725B" w:rsidP="00176926">
      <w:pPr>
        <w:spacing w:line="0" w:lineRule="atLeast"/>
        <w:ind w:left="426" w:right="259" w:hanging="426"/>
        <w:jc w:val="both"/>
        <w:rPr>
          <w:rFonts w:asciiTheme="minorHAnsi" w:eastAsia="Cambria" w:hAnsiTheme="minorHAnsi" w:cstheme="minorHAnsi"/>
        </w:rPr>
      </w:pPr>
    </w:p>
    <w:p w14:paraId="7FBCF10B" w14:textId="77777777" w:rsidR="0063725B" w:rsidRPr="007D5A7A" w:rsidRDefault="003B336A" w:rsidP="00176926">
      <w:pPr>
        <w:spacing w:line="241" w:lineRule="auto"/>
        <w:ind w:left="426" w:right="340" w:hanging="426"/>
        <w:jc w:val="both"/>
        <w:rPr>
          <w:rFonts w:asciiTheme="minorHAnsi" w:eastAsia="Cambria" w:hAnsiTheme="minorHAnsi" w:cstheme="minorHAnsi"/>
        </w:rPr>
      </w:pPr>
      <w:r w:rsidRPr="007D5A7A">
        <w:rPr>
          <w:rFonts w:asciiTheme="minorHAnsi" w:eastAsia="Cambria" w:hAnsiTheme="minorHAnsi" w:cstheme="minorHAnsi"/>
          <w:b/>
        </w:rPr>
        <w:t xml:space="preserve">Nota: </w:t>
      </w:r>
      <w:r w:rsidRPr="007D5A7A">
        <w:rPr>
          <w:rFonts w:asciiTheme="minorHAnsi" w:eastAsia="Cambria" w:hAnsiTheme="minorHAnsi" w:cstheme="minorHAnsi"/>
        </w:rPr>
        <w:t>Si no está seguro de qué campos elegir para una búsqueda dada, haga click en</w:t>
      </w:r>
      <w:r w:rsidRPr="007D5A7A">
        <w:rPr>
          <w:rFonts w:asciiTheme="minorHAnsi" w:eastAsia="Cambria" w:hAnsiTheme="minorHAnsi" w:cstheme="minorHAnsi"/>
          <w:b/>
        </w:rPr>
        <w:t xml:space="preserve"> </w:t>
      </w:r>
      <w:r w:rsidRPr="007D5A7A">
        <w:rPr>
          <w:rFonts w:asciiTheme="minorHAnsi" w:eastAsia="Cambria" w:hAnsiTheme="minorHAnsi" w:cstheme="minorHAnsi"/>
        </w:rPr>
        <w:t>“</w:t>
      </w:r>
      <w:r w:rsidRPr="007D5A7A">
        <w:rPr>
          <w:rFonts w:asciiTheme="minorHAnsi" w:eastAsia="Cambria" w:hAnsiTheme="minorHAnsi" w:cstheme="minorHAnsi"/>
          <w:i/>
        </w:rPr>
        <w:t>Advanced</w:t>
      </w:r>
      <w:r w:rsidRPr="007D5A7A">
        <w:rPr>
          <w:rFonts w:asciiTheme="minorHAnsi" w:eastAsia="Cambria" w:hAnsiTheme="minorHAnsi" w:cstheme="minorHAnsi"/>
        </w:rPr>
        <w:t xml:space="preserve">” debajo de la barra de búsqueda. Esto lo lleva a una interfaz que le permite construir su búsqueda personalizada. Al momento de buscar, en la barra quedará consignado cómo debería escribirse la misma búsqueda usando campos y operadores booleanos directamente. Puede encontrar más ayuda aquí </w:t>
      </w:r>
      <w:hyperlink r:id="rId8" w:anchor="pubmedhelp.Advanced_Search" w:history="1">
        <w:r w:rsidRPr="007D5A7A">
          <w:rPr>
            <w:rStyle w:val="Hyperlink"/>
            <w:rFonts w:asciiTheme="minorHAnsi" w:eastAsia="Cambria" w:hAnsiTheme="minorHAnsi" w:cstheme="minorHAnsi"/>
          </w:rPr>
          <w:t>https://www.ncbi.nlm.nih.gov/books/NBK3827/#pubmedhelp.Advanced_Search</w:t>
        </w:r>
      </w:hyperlink>
    </w:p>
    <w:p w14:paraId="0E783659" w14:textId="77777777" w:rsidR="0063725B" w:rsidRPr="007D5A7A" w:rsidRDefault="0063725B" w:rsidP="00176926">
      <w:pPr>
        <w:spacing w:line="291" w:lineRule="exact"/>
        <w:ind w:left="426" w:hanging="426"/>
        <w:jc w:val="both"/>
        <w:rPr>
          <w:rFonts w:asciiTheme="minorHAnsi" w:hAnsiTheme="minorHAnsi" w:cstheme="minorHAnsi"/>
        </w:rPr>
      </w:pPr>
    </w:p>
    <w:p w14:paraId="34C9B7D8" w14:textId="5B9488CA" w:rsidR="0063725B" w:rsidRPr="007D5A7A" w:rsidRDefault="003B336A" w:rsidP="00176926">
      <w:pPr>
        <w:spacing w:line="291" w:lineRule="exact"/>
        <w:ind w:left="426" w:hanging="426"/>
        <w:jc w:val="both"/>
        <w:rPr>
          <w:rFonts w:asciiTheme="minorHAnsi" w:hAnsiTheme="minorHAnsi" w:cstheme="minorHAnsi"/>
        </w:rPr>
      </w:pPr>
      <w:r w:rsidRPr="007D5A7A">
        <w:rPr>
          <w:rFonts w:asciiTheme="minorHAnsi" w:hAnsiTheme="minorHAnsi" w:cstheme="minorHAnsi"/>
          <w:b/>
        </w:rPr>
        <w:t xml:space="preserve">IMPORTANTE: </w:t>
      </w:r>
      <w:r w:rsidRPr="007D5A7A">
        <w:rPr>
          <w:rFonts w:asciiTheme="minorHAnsi" w:hAnsiTheme="minorHAnsi" w:cstheme="minorHAnsi"/>
        </w:rPr>
        <w:t xml:space="preserve">Especifique como realizo la búsqueda para cada punto. </w:t>
      </w:r>
      <w:r w:rsidR="001500C7" w:rsidRPr="007D5A7A">
        <w:rPr>
          <w:rFonts w:asciiTheme="minorHAnsi" w:hAnsiTheme="minorHAnsi" w:cstheme="minorHAnsi"/>
        </w:rPr>
        <w:t>Si es necesario adjunte pantallazos que acompañen la búsqueda.</w:t>
      </w:r>
    </w:p>
    <w:p w14:paraId="399EA632" w14:textId="77777777" w:rsidR="0063725B" w:rsidRPr="007D5A7A" w:rsidRDefault="0063725B" w:rsidP="00176926">
      <w:pPr>
        <w:spacing w:line="291" w:lineRule="exact"/>
        <w:ind w:left="426" w:hanging="426"/>
        <w:jc w:val="both"/>
        <w:rPr>
          <w:rFonts w:asciiTheme="minorHAnsi" w:hAnsiTheme="minorHAnsi" w:cstheme="minorHAnsi"/>
        </w:rPr>
      </w:pPr>
    </w:p>
    <w:p w14:paraId="2E9F4609" w14:textId="48FEB39B" w:rsidR="0063725B" w:rsidRPr="00D5228D" w:rsidRDefault="003B336A" w:rsidP="00D5228D">
      <w:pPr>
        <w:spacing w:line="235" w:lineRule="auto"/>
        <w:ind w:left="426" w:right="280" w:hanging="426"/>
        <w:jc w:val="both"/>
        <w:rPr>
          <w:rFonts w:asciiTheme="minorHAnsi" w:hAnsiTheme="minorHAnsi" w:cstheme="minorHAnsi"/>
          <w:b/>
          <w:bCs/>
        </w:rPr>
      </w:pPr>
      <w:r w:rsidRPr="007D5A7A">
        <w:rPr>
          <w:rFonts w:asciiTheme="minorHAnsi" w:hAnsiTheme="minorHAnsi" w:cstheme="minorHAnsi"/>
          <w:b/>
          <w:bCs/>
        </w:rPr>
        <w:t>Para entregar:</w:t>
      </w:r>
    </w:p>
    <w:p w14:paraId="140A1ACF" w14:textId="352E19DD" w:rsidR="0063725B" w:rsidRPr="007D5A7A" w:rsidRDefault="001500C7" w:rsidP="00176926">
      <w:pPr>
        <w:spacing w:line="291" w:lineRule="exact"/>
        <w:ind w:left="426" w:hanging="426"/>
        <w:jc w:val="both"/>
        <w:rPr>
          <w:rFonts w:asciiTheme="minorHAnsi" w:hAnsiTheme="minorHAnsi" w:cstheme="minorHAnsi"/>
        </w:rPr>
      </w:pPr>
      <w:r w:rsidRPr="007D5A7A">
        <w:rPr>
          <w:rFonts w:asciiTheme="minorHAnsi" w:hAnsiTheme="minorHAnsi" w:cstheme="minorHAnsi"/>
        </w:rPr>
        <w:t xml:space="preserve">En el </w:t>
      </w:r>
      <w:r w:rsidRPr="007D5A7A">
        <w:rPr>
          <w:rFonts w:asciiTheme="minorHAnsi" w:hAnsiTheme="minorHAnsi" w:cstheme="minorHAnsi"/>
          <w:b/>
          <w:bCs/>
        </w:rPr>
        <w:t>NCBI</w:t>
      </w:r>
      <w:r w:rsidRPr="007D5A7A">
        <w:rPr>
          <w:rFonts w:asciiTheme="minorHAnsi" w:hAnsiTheme="minorHAnsi" w:cstheme="minorHAnsi"/>
        </w:rPr>
        <w:t xml:space="preserve">, haga una búsqueda de literatura en </w:t>
      </w:r>
      <w:hyperlink r:id="rId9" w:history="1">
        <w:r w:rsidR="00517AD9" w:rsidRPr="007D5A7A">
          <w:rPr>
            <w:rStyle w:val="Hyperlink"/>
            <w:rFonts w:asciiTheme="minorHAnsi" w:hAnsiTheme="minorHAnsi" w:cstheme="minorHAnsi"/>
          </w:rPr>
          <w:t>https://pubmed.ncbi.nlm.nih.gov/</w:t>
        </w:r>
      </w:hyperlink>
    </w:p>
    <w:p w14:paraId="21D6B551" w14:textId="77777777" w:rsidR="001500C7" w:rsidRPr="007D5A7A" w:rsidRDefault="001500C7" w:rsidP="00176926">
      <w:pPr>
        <w:spacing w:line="291" w:lineRule="exact"/>
        <w:ind w:left="426" w:hanging="426"/>
        <w:jc w:val="both"/>
        <w:rPr>
          <w:rFonts w:asciiTheme="minorHAnsi" w:hAnsiTheme="minorHAnsi" w:cstheme="minorHAnsi"/>
        </w:rPr>
      </w:pPr>
    </w:p>
    <w:p w14:paraId="7583BF77" w14:textId="73A170B0" w:rsidR="00FF54F5" w:rsidRDefault="001500C7" w:rsidP="00FF54F5">
      <w:pPr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  <w:r w:rsidRPr="2A53694D">
        <w:rPr>
          <w:rFonts w:asciiTheme="minorHAnsi" w:hAnsiTheme="minorHAnsi" w:cstheme="minorBidi"/>
        </w:rPr>
        <w:t>Busque artículos con Ruth Ley como autor. Cuantos</w:t>
      </w:r>
      <w:r w:rsidR="00882545" w:rsidRPr="2A53694D">
        <w:rPr>
          <w:rFonts w:asciiTheme="minorHAnsi" w:hAnsiTheme="minorHAnsi" w:cstheme="minorBidi"/>
        </w:rPr>
        <w:t xml:space="preserve"> artículos  </w:t>
      </w:r>
      <w:r w:rsidRPr="2A53694D">
        <w:rPr>
          <w:rFonts w:asciiTheme="minorHAnsi" w:hAnsiTheme="minorHAnsi" w:cstheme="minorBidi"/>
        </w:rPr>
        <w:t>encuentra?</w:t>
      </w:r>
    </w:p>
    <w:p w14:paraId="42BD14BF" w14:textId="6FB30852" w:rsidR="00C103DD" w:rsidRPr="0056326D" w:rsidRDefault="0056326D" w:rsidP="00C103DD">
      <w:pPr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color w:val="FF0000"/>
        </w:rPr>
      </w:pPr>
      <w:r w:rsidRPr="0065306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65306A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C84367">
        <w:rPr>
          <w:rFonts w:asciiTheme="minorHAnsi" w:hAnsiTheme="minorHAnsi" w:cstheme="minorHAnsi"/>
          <w:color w:val="FF0000"/>
          <w:sz w:val="28"/>
          <w:szCs w:val="28"/>
        </w:rPr>
        <w:t xml:space="preserve">Al utilizar la ecuación de búsqueda </w:t>
      </w:r>
      <w:r w:rsidR="00543C1E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Ley, Ruth</w:t>
      </w:r>
      <w:r w:rsid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 </w:t>
      </w:r>
      <w:r w:rsidR="00543C1E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[</w:t>
      </w:r>
      <w:proofErr w:type="spellStart"/>
      <w:r w:rsidR="00543C1E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543C1E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 </w:t>
      </w:r>
      <w:r w:rsidR="008B567E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8B567E">
        <w:rPr>
          <w:rFonts w:asciiTheme="minorHAnsi" w:hAnsiTheme="minorHAnsi" w:cstheme="minorHAnsi"/>
          <w:color w:val="FF0000"/>
          <w:sz w:val="28"/>
          <w:szCs w:val="28"/>
        </w:rPr>
        <w:t xml:space="preserve">, Se encontraron 111 artículos publicados por esta autora </w:t>
      </w:r>
    </w:p>
    <w:p w14:paraId="0DDD235D" w14:textId="0104B8BC" w:rsidR="00E7274D" w:rsidRDefault="00E7274D" w:rsidP="00E7274D">
      <w:pPr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Bidi"/>
        </w:rPr>
      </w:pPr>
    </w:p>
    <w:p w14:paraId="4041374E" w14:textId="66C78A28" w:rsidR="001500C7" w:rsidRPr="007D5A7A" w:rsidRDefault="00C84367" w:rsidP="00830C03">
      <w:pPr>
        <w:tabs>
          <w:tab w:val="left" w:pos="567"/>
        </w:tabs>
        <w:spacing w:line="0" w:lineRule="atLeast"/>
        <w:ind w:left="426" w:righ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B7D9055" wp14:editId="094D9615">
            <wp:extent cx="5612130" cy="2678430"/>
            <wp:effectExtent l="19050" t="19050" r="26670" b="2667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78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50A63" w14:textId="7FAC02B1" w:rsidR="00484AA0" w:rsidRPr="00484AA0" w:rsidRDefault="003B336A" w:rsidP="00484AA0">
      <w:pPr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  <w:r w:rsidRPr="2A53694D">
        <w:rPr>
          <w:rFonts w:asciiTheme="minorHAnsi" w:hAnsiTheme="minorHAnsi" w:cstheme="minorBidi"/>
        </w:rPr>
        <w:t xml:space="preserve"> </w:t>
      </w:r>
      <w:r w:rsidR="001500C7" w:rsidRPr="2A53694D">
        <w:rPr>
          <w:rFonts w:asciiTheme="minorHAnsi" w:hAnsiTheme="minorHAnsi" w:cstheme="minorBidi"/>
        </w:rPr>
        <w:t xml:space="preserve">Ahora busque artículos por Ruth Ley o Peter J </w:t>
      </w:r>
      <w:proofErr w:type="spellStart"/>
      <w:r w:rsidR="001500C7" w:rsidRPr="2A53694D">
        <w:rPr>
          <w:rFonts w:asciiTheme="minorHAnsi" w:hAnsiTheme="minorHAnsi" w:cstheme="minorBidi"/>
        </w:rPr>
        <w:t>Turnbaugh</w:t>
      </w:r>
      <w:proofErr w:type="spellEnd"/>
      <w:r w:rsidR="001500C7" w:rsidRPr="2A53694D">
        <w:rPr>
          <w:rFonts w:asciiTheme="minorHAnsi" w:hAnsiTheme="minorHAnsi" w:cstheme="minorBidi"/>
        </w:rPr>
        <w:t>, cuantos obtiene?</w:t>
      </w:r>
    </w:p>
    <w:p w14:paraId="7AE2A244" w14:textId="77777777" w:rsidR="00AA73B8" w:rsidRDefault="00AA73B8" w:rsidP="00AA73B8">
      <w:pPr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5500E852" w14:textId="1DE88C63" w:rsidR="0089779F" w:rsidRPr="00AA73B8" w:rsidRDefault="0056326D" w:rsidP="00AA73B8">
      <w:pPr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color w:val="FF0000"/>
        </w:rPr>
      </w:pPr>
      <w:r w:rsidRPr="0065306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65306A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AA73B8">
        <w:rPr>
          <w:rFonts w:asciiTheme="minorHAnsi" w:hAnsiTheme="minorHAnsi" w:cstheme="minorHAnsi"/>
          <w:color w:val="FF0000"/>
          <w:sz w:val="28"/>
          <w:szCs w:val="28"/>
        </w:rPr>
        <w:t xml:space="preserve">Al utilizar la ecuación de búsqueda </w:t>
      </w:r>
      <w:r w:rsidR="00AA73B8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(Ruth Ley[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OR (Peter J 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Turnbaugh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[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</w:t>
      </w:r>
      <w:r w:rsidR="00AA73B8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AA73B8">
        <w:rPr>
          <w:rFonts w:asciiTheme="minorHAnsi" w:hAnsiTheme="minorHAnsi" w:cstheme="minorHAnsi"/>
          <w:color w:val="FF0000"/>
          <w:sz w:val="28"/>
          <w:szCs w:val="28"/>
        </w:rPr>
        <w:t>, Se encontraron 195 artículos publicados por ambos autores</w:t>
      </w:r>
    </w:p>
    <w:p w14:paraId="56B49860" w14:textId="5E8E10A6" w:rsidR="001500C7" w:rsidRDefault="00AA73B8" w:rsidP="00C32E8A">
      <w:pPr>
        <w:tabs>
          <w:tab w:val="left" w:pos="567"/>
        </w:tabs>
        <w:spacing w:line="0" w:lineRule="atLeast"/>
        <w:ind w:left="426" w:right="360" w:hanging="426"/>
        <w:jc w:val="right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B219503" wp14:editId="44A5215C">
            <wp:extent cx="5466080" cy="2507915"/>
            <wp:effectExtent l="19050" t="19050" r="20320" b="2603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6734" cy="2508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6E236" w14:textId="77777777" w:rsidR="00AA73B8" w:rsidRPr="007D5A7A" w:rsidRDefault="00AA73B8" w:rsidP="00AA73B8">
      <w:pPr>
        <w:tabs>
          <w:tab w:val="left" w:pos="567"/>
        </w:tabs>
        <w:spacing w:line="0" w:lineRule="atLeast"/>
        <w:ind w:left="426" w:right="360" w:hanging="426"/>
        <w:jc w:val="center"/>
        <w:rPr>
          <w:rFonts w:asciiTheme="minorHAnsi" w:hAnsiTheme="minorHAnsi" w:cstheme="minorHAnsi"/>
        </w:rPr>
      </w:pPr>
    </w:p>
    <w:p w14:paraId="191915BB" w14:textId="77777777" w:rsidR="001500C7" w:rsidRPr="007D5A7A" w:rsidRDefault="001500C7" w:rsidP="0017692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Ahora cuantos artículos fueron escritos por ambos.</w:t>
      </w:r>
    </w:p>
    <w:p w14:paraId="6D13CBD3" w14:textId="1C0B49C2" w:rsidR="00357C49" w:rsidRDefault="0056326D" w:rsidP="00357C49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65306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65306A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5402BA">
        <w:rPr>
          <w:rFonts w:asciiTheme="minorHAnsi" w:hAnsiTheme="minorHAnsi" w:cstheme="minorHAnsi"/>
          <w:color w:val="FF0000"/>
          <w:sz w:val="28"/>
          <w:szCs w:val="28"/>
        </w:rPr>
        <w:t xml:space="preserve">Al utilizar la ecuación de búsqueda </w:t>
      </w:r>
      <w:r w:rsidR="005402BA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(Ruth Ley[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</w:t>
      </w:r>
      <w:r w:rsid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AND</w:t>
      </w:r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 (Peter J 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Turnbaugh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[</w:t>
      </w:r>
      <w:proofErr w:type="spellStart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5402B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</w:t>
      </w:r>
      <w:r w:rsidR="005402BA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5402BA">
        <w:rPr>
          <w:rFonts w:asciiTheme="minorHAnsi" w:hAnsiTheme="minorHAnsi" w:cstheme="minorHAnsi"/>
          <w:color w:val="FF0000"/>
          <w:sz w:val="28"/>
          <w:szCs w:val="28"/>
        </w:rPr>
        <w:t xml:space="preserve">, Se encontraron 9 artículos publicados por ambos autores </w:t>
      </w:r>
    </w:p>
    <w:p w14:paraId="0A0D90F0" w14:textId="0FAD5DDD" w:rsidR="00196683" w:rsidRDefault="00196683" w:rsidP="00357C49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08F6B06C" wp14:editId="7D510E67">
            <wp:extent cx="5612130" cy="2757805"/>
            <wp:effectExtent l="19050" t="19050" r="26670" b="23495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578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8DEBF" w14:textId="77777777" w:rsidR="005402BA" w:rsidRDefault="005402BA" w:rsidP="00357C49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</w:p>
    <w:p w14:paraId="162299A9" w14:textId="6336DA76" w:rsidR="001500C7" w:rsidRPr="007D5A7A" w:rsidRDefault="001500C7" w:rsidP="00357C49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2BB89D0B" w14:textId="31EFDBD1" w:rsidR="00BD28F4" w:rsidRDefault="001500C7" w:rsidP="00BD28F4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Y si limitamos solo al tiempo en que estuvieron trabajando juntos (2005-2009). </w:t>
      </w:r>
      <w:r w:rsidR="00832549"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¿Cuantos se obtienen?</w:t>
      </w:r>
      <w:r w:rsidR="00BD28F4"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</w:t>
      </w:r>
    </w:p>
    <w:p w14:paraId="2EA60204" w14:textId="5D5765DC" w:rsidR="00AD625A" w:rsidRDefault="00046161" w:rsidP="00AD625A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65306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65306A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AD625A">
        <w:rPr>
          <w:rFonts w:asciiTheme="minorHAnsi" w:hAnsiTheme="minorHAnsi" w:cstheme="minorHAnsi"/>
          <w:color w:val="FF0000"/>
          <w:sz w:val="28"/>
          <w:szCs w:val="28"/>
        </w:rPr>
        <w:t xml:space="preserve">Al utilizar la ecuación de búsqueda </w:t>
      </w:r>
      <w:r w:rsidR="00AD625A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(Ruth Ley[</w:t>
      </w:r>
      <w:proofErr w:type="spellStart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AND (Peter J </w:t>
      </w:r>
      <w:proofErr w:type="spellStart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Turnbaugh</w:t>
      </w:r>
      <w:proofErr w:type="spellEnd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[</w:t>
      </w:r>
      <w:proofErr w:type="spellStart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Author</w:t>
      </w:r>
      <w:proofErr w:type="spellEnd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) AND (("2005"[Date - </w:t>
      </w:r>
      <w:proofErr w:type="spellStart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Publication</w:t>
      </w:r>
      <w:proofErr w:type="spellEnd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] : "2009"[Date - </w:t>
      </w:r>
      <w:proofErr w:type="spellStart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Publication</w:t>
      </w:r>
      <w:proofErr w:type="spellEnd"/>
      <w:r w:rsidR="000357F8" w:rsidRPr="000357F8">
        <w:rPr>
          <w:rFonts w:asciiTheme="minorHAnsi" w:hAnsiTheme="minorHAnsi" w:cstheme="minorHAnsi"/>
          <w:i/>
          <w:iCs/>
          <w:color w:val="FF0000"/>
          <w:sz w:val="28"/>
          <w:szCs w:val="28"/>
        </w:rPr>
        <w:t>]))</w:t>
      </w:r>
      <w:r w:rsidR="00AD625A" w:rsidRPr="005402BA">
        <w:rPr>
          <w:rFonts w:asciiTheme="minorHAnsi" w:hAnsiTheme="minorHAnsi" w:cstheme="minorHAnsi"/>
          <w:i/>
          <w:iCs/>
          <w:color w:val="FF0000"/>
          <w:sz w:val="28"/>
          <w:szCs w:val="28"/>
        </w:rPr>
        <w:t xml:space="preserve"> </w:t>
      </w:r>
      <w:r w:rsidR="00AD625A" w:rsidRPr="008B567E">
        <w:rPr>
          <w:rFonts w:asciiTheme="minorHAnsi" w:hAnsiTheme="minorHAnsi" w:cstheme="minorHAnsi"/>
          <w:i/>
          <w:iCs/>
          <w:color w:val="FF0000"/>
          <w:sz w:val="28"/>
          <w:szCs w:val="28"/>
        </w:rPr>
        <w:t>“</w:t>
      </w:r>
      <w:r w:rsidR="00AD625A">
        <w:rPr>
          <w:rFonts w:asciiTheme="minorHAnsi" w:hAnsiTheme="minorHAnsi" w:cstheme="minorHAnsi"/>
          <w:color w:val="FF0000"/>
          <w:sz w:val="28"/>
          <w:szCs w:val="28"/>
        </w:rPr>
        <w:t>, Se encontraron 6 artículos publicados por ambos autores durante ese periodo de tiempo</w:t>
      </w:r>
    </w:p>
    <w:p w14:paraId="3D9B19FC" w14:textId="31A81C82" w:rsidR="00BD28F4" w:rsidRPr="00BD28F4" w:rsidRDefault="00BD28F4" w:rsidP="00BD28F4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</w:p>
    <w:p w14:paraId="2AA80EE7" w14:textId="05DF30F9" w:rsidR="00D11561" w:rsidRPr="007D5A7A" w:rsidRDefault="000357F8" w:rsidP="00D11561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  <w:r>
        <w:rPr>
          <w:noProof/>
        </w:rPr>
        <w:drawing>
          <wp:inline distT="0" distB="0" distL="0" distR="0" wp14:anchorId="5E667EB9" wp14:editId="0CDDA0D5">
            <wp:extent cx="5612130" cy="3042285"/>
            <wp:effectExtent l="19050" t="19050" r="26670" b="2476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42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9C612" w14:textId="32607DD3" w:rsidR="001500C7" w:rsidRPr="007D5A7A" w:rsidRDefault="001500C7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3AC7E6F6" w14:textId="19FE1E09" w:rsidR="001500C7" w:rsidRDefault="001500C7" w:rsidP="00030DB9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  <w:r w:rsidRPr="00030DB9">
        <w:rPr>
          <w:rFonts w:asciiTheme="minorHAnsi" w:hAnsiTheme="minorHAnsi" w:cstheme="minorHAnsi"/>
        </w:rPr>
        <w:t>Entre los artículos publicados por ellos uno de los más clásicos es el análisis del</w:t>
      </w:r>
      <w:r w:rsidR="00030DB9" w:rsidRPr="00030DB9">
        <w:rPr>
          <w:rFonts w:asciiTheme="minorHAnsi" w:hAnsiTheme="minorHAnsi" w:cstheme="minorHAnsi"/>
        </w:rPr>
        <w:t xml:space="preserve"> </w:t>
      </w:r>
      <w:r w:rsidRPr="00030DB9">
        <w:rPr>
          <w:rFonts w:asciiTheme="minorHAnsi" w:hAnsiTheme="minorHAnsi" w:cstheme="minorHAnsi"/>
        </w:rPr>
        <w:t>microbioma de gemelos delgados y obesos publicado en Nature en 2009. Seleccione ese artículo.</w:t>
      </w:r>
    </w:p>
    <w:p w14:paraId="44D2F764" w14:textId="71772DF0" w:rsidR="0015403B" w:rsidRDefault="0015403B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575E4F13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70DB6258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07EF1022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3D435175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31FE4429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76E86FFC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4AF943B4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</w:p>
    <w:p w14:paraId="438D4549" w14:textId="77777777" w:rsidR="00EB557A" w:rsidRDefault="00EB557A" w:rsidP="0015403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293ACD10" w14:textId="71035313" w:rsidR="00ED174B" w:rsidRPr="0015403B" w:rsidRDefault="004F1FBF" w:rsidP="0015403B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right="360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¿</w:t>
      </w:r>
      <w:proofErr w:type="spellStart"/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Cuantos</w:t>
      </w:r>
      <w:proofErr w:type="spellEnd"/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individuos analizaron en ese estudio?</w:t>
      </w:r>
      <w:r w:rsidR="001500C7" w:rsidRPr="0015403B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Cuantas secuencias de 16S de longitud completa y cuantas parciales? Adicionalmente cuanta información del microbioma se generó?</w:t>
      </w:r>
    </w:p>
    <w:p w14:paraId="1EE21EC4" w14:textId="77777777" w:rsidR="00F2635B" w:rsidRPr="00ED174B" w:rsidRDefault="00F2635B" w:rsidP="00F2635B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</w:p>
    <w:p w14:paraId="08A26C7B" w14:textId="2BCB3965" w:rsidR="00BB7906" w:rsidRDefault="00D03E08" w:rsidP="00BB7906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</w:rPr>
      </w:pPr>
      <w:r w:rsidRPr="0065306A">
        <w:rPr>
          <w:rFonts w:asciiTheme="minorHAnsi" w:hAnsiTheme="minorHAnsi" w:cstheme="minorHAnsi"/>
          <w:b/>
          <w:bCs/>
          <w:color w:val="FF0000"/>
        </w:rPr>
        <w:t>Respuesta:</w:t>
      </w:r>
      <w:r>
        <w:rPr>
          <w:rFonts w:asciiTheme="minorHAnsi" w:hAnsiTheme="minorHAnsi" w:cstheme="minorHAnsi"/>
          <w:color w:val="FF0000"/>
        </w:rPr>
        <w:t xml:space="preserve"> </w:t>
      </w:r>
      <w:r w:rsidR="00EB557A">
        <w:rPr>
          <w:rFonts w:asciiTheme="minorHAnsi" w:hAnsiTheme="minorHAnsi" w:cstheme="minorHAnsi"/>
          <w:color w:val="FF0000"/>
          <w:sz w:val="28"/>
          <w:szCs w:val="28"/>
        </w:rPr>
        <w:t>S</w:t>
      </w:r>
      <w:r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e analizaron un </w:t>
      </w:r>
      <w:r w:rsidR="00F2635B" w:rsidRPr="00EB557A">
        <w:rPr>
          <w:rFonts w:asciiTheme="minorHAnsi" w:hAnsiTheme="minorHAnsi" w:cstheme="minorHAnsi"/>
          <w:color w:val="FF0000"/>
          <w:sz w:val="28"/>
          <w:szCs w:val="28"/>
        </w:rPr>
        <w:t>número</w:t>
      </w:r>
      <w:r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 total de 154 </w:t>
      </w:r>
      <w:r w:rsidR="00BB7906" w:rsidRPr="00EB557A">
        <w:rPr>
          <w:rFonts w:asciiTheme="minorHAnsi" w:hAnsiTheme="minorHAnsi" w:cstheme="minorHAnsi"/>
          <w:color w:val="FF0000"/>
          <w:sz w:val="28"/>
          <w:szCs w:val="28"/>
        </w:rPr>
        <w:t>Individuos</w:t>
      </w:r>
      <w:r w:rsidR="003F5333"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, además se encontraron </w:t>
      </w:r>
      <w:r w:rsidR="002B714B"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9,920 secuencias completas y </w:t>
      </w:r>
      <w:r w:rsidR="00216367" w:rsidRPr="00EB557A">
        <w:rPr>
          <w:rFonts w:asciiTheme="minorHAnsi" w:hAnsiTheme="minorHAnsi" w:cstheme="minorHAnsi"/>
          <w:color w:val="FF0000"/>
          <w:sz w:val="28"/>
          <w:szCs w:val="28"/>
        </w:rPr>
        <w:t>1,937,461 secuencias parciales de RNA</w:t>
      </w:r>
      <w:r w:rsidR="00D97746"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 ribosomal</w:t>
      </w:r>
      <w:r w:rsidR="00216367"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 16S</w:t>
      </w:r>
      <w:r w:rsidR="00125E9E" w:rsidRPr="00EB557A">
        <w:rPr>
          <w:rFonts w:asciiTheme="minorHAnsi" w:hAnsiTheme="minorHAnsi" w:cstheme="minorHAnsi"/>
          <w:color w:val="FF0000"/>
          <w:sz w:val="28"/>
          <w:szCs w:val="28"/>
        </w:rPr>
        <w:t>. Al realizar la secuenciación se obtuvieron 2</w:t>
      </w:r>
      <w:r w:rsidR="0065306A" w:rsidRPr="00EB557A">
        <w:rPr>
          <w:rFonts w:asciiTheme="minorHAnsi" w:hAnsiTheme="minorHAnsi" w:cstheme="minorHAnsi"/>
          <w:color w:val="FF0000"/>
          <w:sz w:val="28"/>
          <w:szCs w:val="28"/>
        </w:rPr>
        <w:t>.</w:t>
      </w:r>
      <w:r w:rsidR="00125E9E" w:rsidRPr="00EB557A">
        <w:rPr>
          <w:rFonts w:asciiTheme="minorHAnsi" w:hAnsiTheme="minorHAnsi" w:cstheme="minorHAnsi"/>
          <w:color w:val="FF0000"/>
          <w:sz w:val="28"/>
          <w:szCs w:val="28"/>
        </w:rPr>
        <w:t xml:space="preserve">14 </w:t>
      </w:r>
      <w:proofErr w:type="spellStart"/>
      <w:r w:rsidR="00125E9E" w:rsidRPr="00EB557A">
        <w:rPr>
          <w:rFonts w:asciiTheme="minorHAnsi" w:hAnsiTheme="minorHAnsi" w:cstheme="minorHAnsi"/>
          <w:color w:val="FF0000"/>
          <w:sz w:val="28"/>
          <w:szCs w:val="28"/>
        </w:rPr>
        <w:t>Gigabases</w:t>
      </w:r>
      <w:proofErr w:type="spellEnd"/>
    </w:p>
    <w:p w14:paraId="62428359" w14:textId="0B86817B" w:rsidR="00B020CF" w:rsidRPr="00BB7906" w:rsidRDefault="00B020CF" w:rsidP="00BB7906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</w:rPr>
      </w:pPr>
      <w:r>
        <w:rPr>
          <w:noProof/>
        </w:rPr>
        <w:drawing>
          <wp:inline distT="0" distB="0" distL="0" distR="0" wp14:anchorId="4221F9B1" wp14:editId="63DE37B7">
            <wp:extent cx="5612130" cy="2029460"/>
            <wp:effectExtent l="19050" t="19050" r="26670" b="2794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658186" w14:textId="22FD113B" w:rsidR="00230698" w:rsidRDefault="00230698" w:rsidP="0062588C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367916E8" w14:textId="77777777" w:rsidR="0062588C" w:rsidRPr="0062588C" w:rsidRDefault="0062588C" w:rsidP="0062588C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15AFA209" w14:textId="64737A01" w:rsidR="00FD7CDB" w:rsidRPr="00FD7CDB" w:rsidRDefault="007762E1" w:rsidP="00FD7CDB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¿</w:t>
      </w:r>
      <w:r w:rsidR="004F1FBF"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>Cuántas</w:t>
      </w: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citas ha obtenido este artículo a la fecha?</w:t>
      </w:r>
    </w:p>
    <w:p w14:paraId="2F35246B" w14:textId="77777777" w:rsidR="00EB557A" w:rsidRDefault="0065306A" w:rsidP="00EB557A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65306A">
        <w:rPr>
          <w:rFonts w:asciiTheme="minorHAnsi" w:hAnsiTheme="minorHAnsi" w:cstheme="minorHAnsi"/>
          <w:b/>
          <w:bCs/>
          <w:color w:val="FF0000"/>
        </w:rPr>
        <w:t>Respuesta:</w:t>
      </w:r>
      <w:r>
        <w:rPr>
          <w:rFonts w:asciiTheme="minorHAnsi" w:hAnsiTheme="minorHAnsi" w:cstheme="minorHAnsi"/>
          <w:color w:val="FF0000"/>
        </w:rPr>
        <w:t xml:space="preserve">  </w:t>
      </w:r>
      <w:r w:rsidR="00EB557A">
        <w:rPr>
          <w:rFonts w:asciiTheme="minorHAnsi" w:hAnsiTheme="minorHAnsi" w:cstheme="minorHAnsi"/>
          <w:color w:val="FF0000"/>
          <w:sz w:val="28"/>
          <w:szCs w:val="28"/>
        </w:rPr>
        <w:t>Al utilizar la seleccionar el artículo, observamos que se encuentra citado en 2,618 artículos científicos, tal y como lo muestra la siguiente figura:</w:t>
      </w:r>
    </w:p>
    <w:p w14:paraId="224734CD" w14:textId="24C2DEF6" w:rsidR="001F72D8" w:rsidRPr="001F72D8" w:rsidRDefault="00EB557A" w:rsidP="00EB557A">
      <w:pPr>
        <w:shd w:val="clear" w:color="auto" w:fill="FFFFFF"/>
        <w:spacing w:before="100" w:beforeAutospacing="1" w:after="100" w:afterAutospacing="1"/>
        <w:outlineLvl w:val="1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3B19CCC" wp14:editId="2FD9370C">
            <wp:extent cx="5255506" cy="1778000"/>
            <wp:effectExtent l="19050" t="19050" r="21590" b="1270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24590"/>
                    <a:stretch/>
                  </pic:blipFill>
                  <pic:spPr bwMode="auto">
                    <a:xfrm>
                      <a:off x="0" y="0"/>
                      <a:ext cx="5256266" cy="1778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9D14C" w14:textId="370F15C5" w:rsidR="00D237E1" w:rsidRPr="007D5A7A" w:rsidRDefault="00D237E1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717F1E5A" w14:textId="77777777" w:rsidR="00A96147" w:rsidRDefault="00A96147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3A6460B7" w14:textId="77777777" w:rsidR="00A96147" w:rsidRDefault="00A96147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58C2F324" w14:textId="14CEB91D" w:rsidR="00D237E1" w:rsidRDefault="00D237E1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  <w:r w:rsidRPr="007D5A7A">
        <w:rPr>
          <w:rFonts w:asciiTheme="minorHAnsi" w:hAnsiTheme="minorHAnsi" w:cstheme="minorHAnsi"/>
        </w:rPr>
        <w:t xml:space="preserve">Entre los términos </w:t>
      </w:r>
      <w:proofErr w:type="spellStart"/>
      <w:r w:rsidRPr="007D5A7A">
        <w:rPr>
          <w:rFonts w:asciiTheme="minorHAnsi" w:hAnsiTheme="minorHAnsi" w:cstheme="minorHAnsi"/>
        </w:rPr>
        <w:t>MeSH</w:t>
      </w:r>
      <w:proofErr w:type="spellEnd"/>
      <w:r w:rsidRPr="007D5A7A">
        <w:rPr>
          <w:rFonts w:asciiTheme="minorHAnsi" w:hAnsiTheme="minorHAnsi" w:cstheme="minorHAnsi"/>
        </w:rPr>
        <w:t xml:space="preserve"> usados uno de los que se nombra es Metagenome / genetics. </w:t>
      </w:r>
    </w:p>
    <w:p w14:paraId="11405154" w14:textId="2FC80CFC" w:rsidR="00125E9E" w:rsidRPr="004F1FBF" w:rsidRDefault="00A15542" w:rsidP="004F1FBF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  <w:r w:rsidRPr="004F1FBF">
        <w:rPr>
          <w:rFonts w:asciiTheme="minorHAnsi" w:hAnsiTheme="minorHAnsi" w:cstheme="minorHAnsi"/>
        </w:rPr>
        <w:t>¿</w:t>
      </w:r>
      <w:r w:rsidR="00D237E1" w:rsidRPr="004F1FBF">
        <w:rPr>
          <w:rFonts w:asciiTheme="minorHAnsi" w:hAnsiTheme="minorHAnsi" w:cstheme="minorHAnsi"/>
        </w:rPr>
        <w:t>Qué es un término MeSH?</w:t>
      </w:r>
      <w:r w:rsidRPr="004F1FBF">
        <w:rPr>
          <w:rFonts w:asciiTheme="minorHAnsi" w:hAnsiTheme="minorHAnsi" w:cstheme="minorHAnsi"/>
        </w:rPr>
        <w:t xml:space="preserve"> Y ¿</w:t>
      </w:r>
      <w:r w:rsidR="00D237E1" w:rsidRPr="004F1FBF">
        <w:rPr>
          <w:rFonts w:asciiTheme="minorHAnsi" w:hAnsiTheme="minorHAnsi" w:cstheme="minorHAnsi"/>
        </w:rPr>
        <w:t xml:space="preserve">Cuántos artículos se han publicado con el termino </w:t>
      </w:r>
      <w:proofErr w:type="spellStart"/>
      <w:r w:rsidR="00D237E1" w:rsidRPr="004F1FBF">
        <w:rPr>
          <w:rFonts w:asciiTheme="minorHAnsi" w:hAnsiTheme="minorHAnsi" w:cstheme="minorHAnsi"/>
        </w:rPr>
        <w:t>MeSH</w:t>
      </w:r>
      <w:proofErr w:type="spellEnd"/>
      <w:r w:rsidR="00D237E1" w:rsidRPr="004F1FBF">
        <w:rPr>
          <w:rFonts w:asciiTheme="minorHAnsi" w:hAnsiTheme="minorHAnsi" w:cstheme="minorHAnsi"/>
        </w:rPr>
        <w:t xml:space="preserve"> </w:t>
      </w:r>
      <w:proofErr w:type="spellStart"/>
      <w:r w:rsidR="00D237E1" w:rsidRPr="004F1FBF">
        <w:rPr>
          <w:rFonts w:asciiTheme="minorHAnsi" w:hAnsiTheme="minorHAnsi" w:cstheme="minorHAnsi"/>
        </w:rPr>
        <w:t>Metagenome</w:t>
      </w:r>
      <w:proofErr w:type="spellEnd"/>
      <w:r w:rsidR="00D237E1" w:rsidRPr="004F1FBF">
        <w:rPr>
          <w:rFonts w:asciiTheme="minorHAnsi" w:hAnsiTheme="minorHAnsi" w:cstheme="minorHAnsi"/>
        </w:rPr>
        <w:t xml:space="preserve"> / </w:t>
      </w:r>
      <w:proofErr w:type="spellStart"/>
      <w:r w:rsidR="00D237E1" w:rsidRPr="004F1FBF">
        <w:rPr>
          <w:rFonts w:asciiTheme="minorHAnsi" w:hAnsiTheme="minorHAnsi" w:cstheme="minorHAnsi"/>
        </w:rPr>
        <w:t>genetics</w:t>
      </w:r>
      <w:proofErr w:type="spellEnd"/>
    </w:p>
    <w:p w14:paraId="400C5CDA" w14:textId="77777777" w:rsidR="007762E1" w:rsidRPr="00125E9E" w:rsidRDefault="007762E1" w:rsidP="007762E1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</w:p>
    <w:p w14:paraId="51D22CD1" w14:textId="37DF2725" w:rsidR="000E0297" w:rsidRDefault="00A4046C" w:rsidP="00A4046C">
      <w:pPr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4F1FBF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“El término </w:t>
      </w:r>
      <w:proofErr w:type="spellStart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>MeSH</w:t>
      </w:r>
      <w:proofErr w:type="spellEnd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hace referencia a los «medical </w:t>
      </w:r>
      <w:proofErr w:type="spellStart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>subject</w:t>
      </w:r>
      <w:proofErr w:type="spellEnd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>headings</w:t>
      </w:r>
      <w:proofErr w:type="spellEnd"/>
      <w:r w:rsidR="000E0297" w:rsidRPr="004F1FBF">
        <w:rPr>
          <w:rFonts w:asciiTheme="minorHAnsi" w:hAnsiTheme="minorHAnsi" w:cstheme="minorHAnsi"/>
          <w:color w:val="FF0000"/>
          <w:sz w:val="28"/>
          <w:szCs w:val="28"/>
        </w:rPr>
        <w:t>», también conocidos como «encabezamientos de materia médicos», «títulos de temas médicos» o «descriptores en ciencias de la salud», los cuales son utilizados por la NLM.”</w:t>
      </w:r>
      <w:r w:rsidR="002829B7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7C3336" w:rsidRPr="004F1FBF">
        <w:rPr>
          <w:rFonts w:asciiTheme="minorHAnsi" w:hAnsiTheme="minorHAnsi" w:cstheme="minorHAnsi"/>
          <w:color w:val="FF0000"/>
          <w:sz w:val="28"/>
          <w:szCs w:val="28"/>
        </w:rPr>
        <w:t>(Fernández-Altuna et al., 2016)</w:t>
      </w:r>
    </w:p>
    <w:p w14:paraId="74E8256C" w14:textId="69BD7B3E" w:rsidR="00F379D3" w:rsidRPr="00C50506" w:rsidRDefault="00F379D3" w:rsidP="007762E1">
      <w:pPr>
        <w:tabs>
          <w:tab w:val="left" w:pos="567"/>
        </w:tabs>
        <w:spacing w:line="0" w:lineRule="atLeast"/>
        <w:ind w:right="36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52DF9E1" wp14:editId="04D79911">
            <wp:extent cx="2266950" cy="1913890"/>
            <wp:effectExtent l="19050" t="19050" r="19050" b="1016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09" t="34757" r="40597" b="10681"/>
                    <a:stretch/>
                  </pic:blipFill>
                  <pic:spPr bwMode="auto">
                    <a:xfrm>
                      <a:off x="0" y="0"/>
                      <a:ext cx="2266950" cy="1913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043F4" w14:textId="77777777" w:rsidR="00A15542" w:rsidRPr="007D5A7A" w:rsidRDefault="00A15542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  <w:color w:val="FF0000"/>
        </w:rPr>
      </w:pPr>
    </w:p>
    <w:p w14:paraId="0130467E" w14:textId="3E87B48C" w:rsidR="00D237E1" w:rsidRPr="00A244D2" w:rsidRDefault="00D237E1" w:rsidP="0017692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6206C613">
        <w:rPr>
          <w:rFonts w:asciiTheme="minorHAnsi" w:eastAsia="Times New Roman" w:hAnsiTheme="minorHAnsi" w:cstheme="minorBidi"/>
          <w:sz w:val="24"/>
          <w:szCs w:val="24"/>
          <w:lang w:eastAsia="es-MX"/>
        </w:rPr>
        <w:t>Cuantos artículos se han publicado con el termino MeSH Metagenome / genetics antes de la fecha de publicación de este artículo</w:t>
      </w:r>
      <w:r w:rsidRPr="00A244D2">
        <w:rPr>
          <w:rFonts w:asciiTheme="minorHAnsi" w:eastAsia="Times New Roman" w:hAnsiTheme="minorHAnsi" w:cstheme="minorBidi"/>
          <w:sz w:val="24"/>
          <w:szCs w:val="24"/>
          <w:lang w:eastAsia="es-MX"/>
        </w:rPr>
        <w:t>? Considera que este fue uno de los artículos pioneros en el campo? Por qué?</w:t>
      </w:r>
    </w:p>
    <w:p w14:paraId="740385CD" w14:textId="77777777" w:rsidR="007762E1" w:rsidRDefault="007762E1" w:rsidP="119EC62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b/>
          <w:bCs/>
          <w:color w:val="FF0000"/>
        </w:rPr>
      </w:pPr>
    </w:p>
    <w:p w14:paraId="23838D6A" w14:textId="2D343D06" w:rsidR="4C7FB3CA" w:rsidRPr="004F1FBF" w:rsidRDefault="1D9D2988" w:rsidP="119EC62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4F1FBF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Se encontraron 12 artículos con el término </w:t>
      </w:r>
      <w:proofErr w:type="spellStart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>MeSH</w:t>
      </w:r>
      <w:proofErr w:type="spellEnd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>Metagenome</w:t>
      </w:r>
      <w:proofErr w:type="spellEnd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/ </w:t>
      </w:r>
      <w:proofErr w:type="spellStart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>genetics</w:t>
      </w:r>
      <w:proofErr w:type="spellEnd"/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antes de la fecha de publicación del artículo (22/01</w:t>
      </w:r>
      <w:r w:rsidR="71C0C3CA" w:rsidRPr="004F1FBF">
        <w:rPr>
          <w:rFonts w:asciiTheme="minorHAnsi" w:hAnsiTheme="minorHAnsi" w:cstheme="minorHAnsi"/>
          <w:color w:val="FF0000"/>
          <w:sz w:val="28"/>
          <w:szCs w:val="28"/>
        </w:rPr>
        <w:t>/2009</w:t>
      </w:r>
      <w:r w:rsidR="4C7FB3CA" w:rsidRPr="004F1FBF">
        <w:rPr>
          <w:rFonts w:asciiTheme="minorHAnsi" w:hAnsiTheme="minorHAnsi" w:cstheme="minorHAnsi"/>
          <w:color w:val="FF0000"/>
          <w:sz w:val="28"/>
          <w:szCs w:val="28"/>
        </w:rPr>
        <w:t>)</w:t>
      </w:r>
      <w:r w:rsidR="4C224AF6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. </w:t>
      </w:r>
    </w:p>
    <w:p w14:paraId="4C120310" w14:textId="77777777" w:rsidR="007762E1" w:rsidRPr="004F1FBF" w:rsidRDefault="3073631C" w:rsidP="007762E1">
      <w:pPr>
        <w:tabs>
          <w:tab w:val="left" w:pos="567"/>
        </w:tabs>
        <w:spacing w:line="0" w:lineRule="atLeast"/>
        <w:ind w:right="360"/>
        <w:rPr>
          <w:rFonts w:asciiTheme="minorHAnsi" w:hAnsiTheme="minorHAnsi" w:cstheme="minorHAnsi"/>
          <w:color w:val="FF0000"/>
          <w:sz w:val="28"/>
          <w:szCs w:val="28"/>
        </w:rPr>
      </w:pPr>
      <w:r w:rsidRPr="004F1FBF">
        <w:rPr>
          <w:rFonts w:asciiTheme="minorHAnsi" w:hAnsiTheme="minorHAnsi" w:cstheme="minorHAnsi"/>
          <w:color w:val="FF0000"/>
          <w:sz w:val="28"/>
          <w:szCs w:val="28"/>
        </w:rPr>
        <w:t>Sí</w:t>
      </w:r>
      <w:r w:rsidR="4C224AF6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consideramos que fue uno de los artículos pioneros en el campo porque</w:t>
      </w:r>
      <w:r w:rsidR="56792830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es</w:t>
      </w:r>
      <w:r w:rsidR="4646459C" w:rsidRPr="004F1FBF">
        <w:rPr>
          <w:rFonts w:asciiTheme="minorHAnsi" w:hAnsiTheme="minorHAnsi" w:cstheme="minorHAnsi"/>
          <w:color w:val="FF0000"/>
          <w:sz w:val="28"/>
          <w:szCs w:val="28"/>
        </w:rPr>
        <w:t>tá entre</w:t>
      </w:r>
      <w:r w:rsidR="56792830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los primeros </w:t>
      </w:r>
      <w:r w:rsidR="4646459C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15 publicados, </w:t>
      </w:r>
      <w:r w:rsidR="3D2B266C" w:rsidRPr="004F1FBF">
        <w:rPr>
          <w:rFonts w:asciiTheme="minorHAnsi" w:hAnsiTheme="minorHAnsi" w:cstheme="minorHAnsi"/>
          <w:color w:val="FF0000"/>
          <w:sz w:val="28"/>
          <w:szCs w:val="28"/>
        </w:rPr>
        <w:t>además</w:t>
      </w:r>
      <w:r w:rsidR="14256FD3" w:rsidRPr="004F1FBF">
        <w:rPr>
          <w:rFonts w:asciiTheme="minorHAnsi" w:hAnsiTheme="minorHAnsi" w:cstheme="minorHAnsi"/>
          <w:color w:val="FF0000"/>
          <w:sz w:val="28"/>
          <w:szCs w:val="28"/>
        </w:rPr>
        <w:t>,</w:t>
      </w:r>
      <w:r w:rsidR="483C697D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al revisar los </w:t>
      </w:r>
      <w:r w:rsidR="1F742584" w:rsidRPr="004F1FBF">
        <w:rPr>
          <w:rFonts w:asciiTheme="minorHAnsi" w:hAnsiTheme="minorHAnsi" w:cstheme="minorHAnsi"/>
          <w:color w:val="FF0000"/>
          <w:sz w:val="28"/>
          <w:szCs w:val="28"/>
        </w:rPr>
        <w:t>artículos</w:t>
      </w:r>
      <w:r w:rsidR="004F1FBF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1F742584" w:rsidRPr="004F1FBF">
        <w:rPr>
          <w:rFonts w:asciiTheme="minorHAnsi" w:hAnsiTheme="minorHAnsi" w:cstheme="minorHAnsi"/>
          <w:color w:val="FF0000"/>
          <w:sz w:val="28"/>
          <w:szCs w:val="28"/>
        </w:rPr>
        <w:t>posteriores nos damos cuenta que</w:t>
      </w:r>
      <w:r w:rsidR="4646459C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hay </w:t>
      </w:r>
      <w:r w:rsidR="1F742584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un crecimiento </w:t>
      </w:r>
      <w:r w:rsidR="2AC6A100" w:rsidRPr="004F1FBF">
        <w:rPr>
          <w:rFonts w:asciiTheme="minorHAnsi" w:hAnsiTheme="minorHAnsi" w:cstheme="minorHAnsi"/>
          <w:color w:val="FF0000"/>
          <w:sz w:val="28"/>
          <w:szCs w:val="28"/>
        </w:rPr>
        <w:t>acelerado</w:t>
      </w:r>
      <w:r w:rsidR="1F742584" w:rsidRPr="004F1FBF">
        <w:rPr>
          <w:rFonts w:asciiTheme="minorHAnsi" w:hAnsiTheme="minorHAnsi" w:cstheme="minorHAnsi"/>
          <w:color w:val="FF0000"/>
          <w:sz w:val="28"/>
          <w:szCs w:val="28"/>
        </w:rPr>
        <w:t>, por lo que en los últimos años se han</w:t>
      </w:r>
      <w:r w:rsidR="007762E1" w:rsidRPr="004F1FBF">
        <w:rPr>
          <w:rFonts w:asciiTheme="minorHAnsi" w:hAnsiTheme="minorHAnsi" w:cstheme="minorHAnsi"/>
          <w:color w:val="FF0000"/>
          <w:sz w:val="28"/>
          <w:szCs w:val="28"/>
        </w:rPr>
        <w:t xml:space="preserve"> añadido más de 1000 artículos con el mismo </w:t>
      </w:r>
      <w:proofErr w:type="spellStart"/>
      <w:r w:rsidR="007762E1" w:rsidRPr="004F1FBF">
        <w:rPr>
          <w:rFonts w:asciiTheme="minorHAnsi" w:hAnsiTheme="minorHAnsi" w:cstheme="minorHAnsi"/>
          <w:color w:val="FF0000"/>
          <w:sz w:val="28"/>
          <w:szCs w:val="28"/>
        </w:rPr>
        <w:t>MeSH</w:t>
      </w:r>
      <w:proofErr w:type="spellEnd"/>
    </w:p>
    <w:p w14:paraId="145971B0" w14:textId="365BB8AD" w:rsidR="008624C4" w:rsidRDefault="008624C4" w:rsidP="007762E1">
      <w:pPr>
        <w:tabs>
          <w:tab w:val="left" w:pos="567"/>
        </w:tabs>
        <w:spacing w:line="0" w:lineRule="atLeast"/>
        <w:ind w:right="360"/>
        <w:rPr>
          <w:noProof/>
        </w:rPr>
      </w:pPr>
    </w:p>
    <w:p w14:paraId="1B01D614" w14:textId="29640A3A" w:rsidR="00D237E1" w:rsidRPr="00A527D3" w:rsidRDefault="007762E1" w:rsidP="00A527D3">
      <w:pPr>
        <w:tabs>
          <w:tab w:val="left" w:pos="567"/>
        </w:tabs>
        <w:spacing w:line="0" w:lineRule="atLeast"/>
        <w:ind w:right="360"/>
        <w:jc w:val="center"/>
        <w:rPr>
          <w:noProof/>
        </w:rPr>
      </w:pPr>
      <w:r>
        <w:rPr>
          <w:noProof/>
        </w:rPr>
        <w:drawing>
          <wp:inline distT="0" distB="0" distL="0" distR="0" wp14:anchorId="251ED928" wp14:editId="48EADC96">
            <wp:extent cx="3683000" cy="1444436"/>
            <wp:effectExtent l="19050" t="19050" r="12700" b="22860"/>
            <wp:docPr id="799910435" name="Picture 799910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991043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081" cy="14507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5BA7CF" w14:textId="592E7AE7" w:rsidR="00D237E1" w:rsidRPr="007D5A7A" w:rsidRDefault="00D237E1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  <w:r w:rsidRPr="007D5A7A">
        <w:rPr>
          <w:rFonts w:asciiTheme="minorHAnsi" w:hAnsiTheme="minorHAnsi" w:cstheme="minorHAnsi"/>
        </w:rPr>
        <w:t>Ahora vamos a buscar los datos.</w:t>
      </w:r>
    </w:p>
    <w:p w14:paraId="72EE9506" w14:textId="39E073A6" w:rsidR="00A527D3" w:rsidRPr="004F1FBF" w:rsidRDefault="00D237E1" w:rsidP="390DD098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En Información relacionada, buscar Proyecto Relacionado. </w:t>
      </w:r>
      <w:r w:rsidR="00A244D2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Cuál es el número de acceso de este proyecto?</w:t>
      </w:r>
    </w:p>
    <w:p w14:paraId="2ADE9F76" w14:textId="77777777" w:rsidR="004F1FBF" w:rsidRDefault="004F1FBF" w:rsidP="390DD098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0EF4FA7C" w14:textId="3F6F4609" w:rsidR="1E902232" w:rsidRPr="004F1FBF" w:rsidRDefault="78703133" w:rsidP="390DD098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72B8D148">
        <w:rPr>
          <w:rFonts w:asciiTheme="minorHAnsi" w:hAnsiTheme="minorHAnsi" w:cstheme="minorBidi"/>
          <w:b/>
          <w:color w:val="FF0000"/>
          <w:sz w:val="28"/>
          <w:szCs w:val="28"/>
        </w:rPr>
        <w:t>Respuesta:</w:t>
      </w:r>
      <w:r w:rsidRPr="72B8D148">
        <w:rPr>
          <w:rFonts w:asciiTheme="minorHAnsi" w:hAnsiTheme="minorHAnsi" w:cstheme="minorBidi"/>
          <w:color w:val="FF0000"/>
          <w:sz w:val="28"/>
          <w:szCs w:val="28"/>
        </w:rPr>
        <w:t xml:space="preserve"> El número de acceso de este proyecto es</w:t>
      </w:r>
      <w:r w:rsidR="5FFF004D" w:rsidRPr="72B8D148">
        <w:rPr>
          <w:rFonts w:asciiTheme="minorHAnsi" w:hAnsiTheme="minorHAnsi" w:cstheme="minorBidi"/>
          <w:color w:val="FF0000"/>
          <w:sz w:val="28"/>
          <w:szCs w:val="28"/>
        </w:rPr>
        <w:t xml:space="preserve">: </w:t>
      </w:r>
      <w:r w:rsidR="5FFF004D" w:rsidRPr="37FD3A40">
        <w:rPr>
          <w:rFonts w:asciiTheme="minorHAnsi" w:eastAsia="Arial" w:hAnsiTheme="minorHAnsi" w:cstheme="minorBidi"/>
          <w:color w:val="FF0000"/>
          <w:sz w:val="28"/>
          <w:szCs w:val="28"/>
        </w:rPr>
        <w:t>PRJNA32089</w:t>
      </w:r>
      <w:r w:rsidR="004F1FBF" w:rsidRPr="37FD3A40">
        <w:rPr>
          <w:rFonts w:asciiTheme="minorHAnsi" w:eastAsia="Arial" w:hAnsiTheme="minorHAnsi" w:cstheme="minorBidi"/>
          <w:color w:val="FF0000"/>
          <w:sz w:val="28"/>
          <w:szCs w:val="28"/>
        </w:rPr>
        <w:t xml:space="preserve"> tal y como se muestra en la siguiente figura </w:t>
      </w:r>
    </w:p>
    <w:p w14:paraId="5249D700" w14:textId="6262AE89" w:rsidR="1E902232" w:rsidRDefault="78703133" w:rsidP="1E902232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28960C3D" wp14:editId="0AAE9737">
            <wp:extent cx="5610224" cy="2286000"/>
            <wp:effectExtent l="19050" t="19050" r="10160" b="19050"/>
            <wp:docPr id="2065312003" name="Picture 206531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531200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421E4A" w14:textId="6690C0FE" w:rsidR="00D237E1" w:rsidRPr="007D5A7A" w:rsidRDefault="00D237E1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5A48AE62" w14:textId="378AA590" w:rsidR="009B4344" w:rsidRPr="009B4344" w:rsidRDefault="00A244D2" w:rsidP="009B4344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En cuanto a datos de secuenciación se encuentran tanto en Nucleótidos como en SRA. Cuántas entradas hay en cada uno de estos?</w:t>
      </w:r>
    </w:p>
    <w:p w14:paraId="29819F69" w14:textId="77777777" w:rsidR="004F1FBF" w:rsidRDefault="004F1FBF" w:rsidP="1DC52EDC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4A633E7D" w14:textId="1D6B2BBC" w:rsidR="00D237E1" w:rsidRPr="004F1FBF" w:rsidRDefault="2F5F47D7" w:rsidP="1DC52EDC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72B8D148">
        <w:rPr>
          <w:rFonts w:asciiTheme="minorHAnsi" w:hAnsiTheme="minorHAnsi" w:cstheme="minorBidi"/>
          <w:b/>
          <w:color w:val="FF0000"/>
          <w:sz w:val="28"/>
          <w:szCs w:val="28"/>
        </w:rPr>
        <w:t>Respuesta</w:t>
      </w:r>
      <w:r w:rsidRPr="72B8D148">
        <w:rPr>
          <w:rFonts w:asciiTheme="minorHAnsi" w:hAnsiTheme="minorHAnsi" w:cstheme="minorBidi"/>
          <w:color w:val="FF0000"/>
          <w:sz w:val="28"/>
          <w:szCs w:val="28"/>
        </w:rPr>
        <w:t>: Se encuentran 9773 entradas para Nucleótidos y 20 entradas para SRA</w:t>
      </w:r>
      <w:r w:rsidR="00A244D2">
        <w:rPr>
          <w:rFonts w:asciiTheme="minorHAnsi" w:hAnsiTheme="minorHAnsi" w:cstheme="minorBidi"/>
          <w:color w:val="FF0000"/>
          <w:sz w:val="28"/>
          <w:szCs w:val="28"/>
        </w:rPr>
        <w:t xml:space="preserve"> y 20 entradas para </w:t>
      </w:r>
      <w:proofErr w:type="spellStart"/>
      <w:r w:rsidR="00A244D2">
        <w:rPr>
          <w:rFonts w:asciiTheme="minorHAnsi" w:hAnsiTheme="minorHAnsi" w:cstheme="minorBidi"/>
          <w:color w:val="FF0000"/>
          <w:sz w:val="28"/>
          <w:szCs w:val="28"/>
        </w:rPr>
        <w:t>BioSample</w:t>
      </w:r>
      <w:proofErr w:type="spellEnd"/>
      <w:r w:rsidR="00A244D2">
        <w:rPr>
          <w:rFonts w:asciiTheme="minorHAnsi" w:hAnsiTheme="minorHAnsi" w:cstheme="minorBidi"/>
          <w:color w:val="FF0000"/>
          <w:sz w:val="28"/>
          <w:szCs w:val="28"/>
        </w:rPr>
        <w:t>.</w:t>
      </w:r>
    </w:p>
    <w:p w14:paraId="6F5D6FC4" w14:textId="39936C66" w:rsidR="00D237E1" w:rsidRPr="007D5A7A" w:rsidRDefault="2F5F47D7" w:rsidP="00176926">
      <w:pPr>
        <w:tabs>
          <w:tab w:val="left" w:pos="567"/>
        </w:tabs>
        <w:spacing w:line="0" w:lineRule="atLeast"/>
        <w:ind w:left="426" w:right="360" w:hanging="426"/>
        <w:jc w:val="both"/>
      </w:pPr>
      <w:r>
        <w:rPr>
          <w:noProof/>
        </w:rPr>
        <w:drawing>
          <wp:inline distT="0" distB="0" distL="0" distR="0" wp14:anchorId="1E253728" wp14:editId="567B5E2F">
            <wp:extent cx="5610224" cy="2543175"/>
            <wp:effectExtent l="0" t="0" r="0" b="0"/>
            <wp:docPr id="1921316463" name="Picture 1921316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131646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9E44" w14:textId="77777777" w:rsidR="004F1FBF" w:rsidRDefault="004F1FBF" w:rsidP="004F1FBF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</w:p>
    <w:p w14:paraId="656AB7BD" w14:textId="77777777" w:rsidR="004F1FBF" w:rsidRDefault="004F1FBF" w:rsidP="004F1FBF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</w:p>
    <w:p w14:paraId="7F8E15AA" w14:textId="57FB6F5A" w:rsidR="0095132A" w:rsidRPr="0095132A" w:rsidRDefault="00890F49" w:rsidP="0095132A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Al entrar a los datos en </w:t>
      </w:r>
      <w:proofErr w:type="spellStart"/>
      <w:r w:rsidRPr="390DD098">
        <w:rPr>
          <w:rFonts w:asciiTheme="minorHAnsi" w:eastAsia="Times New Roman" w:hAnsiTheme="minorHAnsi" w:cstheme="minorBidi"/>
          <w:sz w:val="24"/>
          <w:szCs w:val="24"/>
          <w:u w:val="single"/>
          <w:lang w:eastAsia="es-MX"/>
        </w:rPr>
        <w:t>Nucleotide</w:t>
      </w:r>
      <w:proofErr w:type="spellEnd"/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, y dada la información sobre secuenciación reportada en el estudio, ¿a </w:t>
      </w:r>
      <w:r w:rsidR="00A244D2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qué</w:t>
      </w: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información considera que corresponde?</w:t>
      </w:r>
    </w:p>
    <w:p w14:paraId="2E6BA091" w14:textId="6E73F2FF" w:rsidR="00747309" w:rsidRPr="00D805E8" w:rsidRDefault="00747309" w:rsidP="64C24F37">
      <w:pPr>
        <w:pStyle w:val="ListParagraph"/>
        <w:tabs>
          <w:tab w:val="left" w:pos="567"/>
        </w:tabs>
        <w:spacing w:line="0" w:lineRule="atLeast"/>
        <w:ind w:right="360"/>
        <w:jc w:val="both"/>
      </w:pPr>
    </w:p>
    <w:p w14:paraId="538BB427" w14:textId="3AAB9506" w:rsidR="2D334538" w:rsidRPr="004F1FBF" w:rsidRDefault="1936927A" w:rsidP="2D334538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4B528A">
        <w:rPr>
          <w:rFonts w:asciiTheme="minorHAnsi" w:hAnsiTheme="minorHAnsi" w:cstheme="minorBidi"/>
          <w:b/>
          <w:bCs/>
          <w:color w:val="FF0000"/>
        </w:rPr>
        <w:t>Respuesta:</w:t>
      </w:r>
      <w:r w:rsidRPr="5DFF06FC">
        <w:rPr>
          <w:rFonts w:asciiTheme="minorHAnsi" w:hAnsiTheme="minorHAnsi" w:cstheme="minorBidi"/>
          <w:color w:val="FF0000"/>
        </w:rPr>
        <w:t xml:space="preserve"> </w:t>
      </w:r>
      <w:r w:rsidR="291A846F" w:rsidRPr="72B8D148">
        <w:rPr>
          <w:rFonts w:asciiTheme="minorHAnsi" w:hAnsiTheme="minorHAnsi" w:cstheme="minorBidi"/>
          <w:color w:val="FF0000"/>
          <w:sz w:val="28"/>
          <w:szCs w:val="28"/>
        </w:rPr>
        <w:t xml:space="preserve">La información corresponde a las secuencias parciales </w:t>
      </w:r>
      <w:r w:rsidR="7938249E" w:rsidRPr="72B8D148">
        <w:rPr>
          <w:rFonts w:asciiTheme="minorHAnsi" w:hAnsiTheme="minorHAnsi" w:cstheme="minorBidi"/>
          <w:color w:val="FF0000"/>
          <w:sz w:val="28"/>
          <w:szCs w:val="28"/>
        </w:rPr>
        <w:t>del gen ribosomal del ARN 16</w:t>
      </w:r>
      <w:r w:rsidR="003879CC">
        <w:rPr>
          <w:rFonts w:asciiTheme="minorHAnsi" w:hAnsiTheme="minorHAnsi" w:cstheme="minorBidi"/>
          <w:color w:val="FF0000"/>
          <w:sz w:val="28"/>
          <w:szCs w:val="28"/>
        </w:rPr>
        <w:t>S</w:t>
      </w:r>
      <w:r w:rsidR="291A846F" w:rsidRPr="72B8D148">
        <w:rPr>
          <w:rFonts w:asciiTheme="minorHAnsi" w:hAnsiTheme="minorHAnsi" w:cstheme="minorBidi"/>
          <w:color w:val="FF0000"/>
          <w:sz w:val="28"/>
          <w:szCs w:val="28"/>
        </w:rPr>
        <w:t xml:space="preserve"> de cada una de las bacterias</w:t>
      </w:r>
      <w:r w:rsidR="4AC5C15E" w:rsidRPr="72B8D148">
        <w:rPr>
          <w:rFonts w:asciiTheme="minorHAnsi" w:hAnsiTheme="minorHAnsi" w:cstheme="minorBidi"/>
          <w:color w:val="FF0000"/>
          <w:sz w:val="28"/>
          <w:szCs w:val="28"/>
        </w:rPr>
        <w:t>, que no se pueden cultivar</w:t>
      </w:r>
      <w:r w:rsidR="291A846F" w:rsidRPr="72B8D148">
        <w:rPr>
          <w:rFonts w:asciiTheme="minorHAnsi" w:hAnsiTheme="minorHAnsi" w:cstheme="minorBidi"/>
          <w:color w:val="FF0000"/>
          <w:sz w:val="28"/>
          <w:szCs w:val="28"/>
        </w:rPr>
        <w:t xml:space="preserve"> que conforman el microbioma de los gemelos y las madres.</w:t>
      </w:r>
    </w:p>
    <w:p w14:paraId="25632EBC" w14:textId="12E57BEE" w:rsidR="00CC088D" w:rsidRDefault="005A7201" w:rsidP="005A7201">
      <w:pPr>
        <w:tabs>
          <w:tab w:val="left" w:pos="1330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>
        <w:rPr>
          <w:rFonts w:asciiTheme="minorHAnsi" w:hAnsiTheme="minorHAnsi" w:cstheme="minorBidi"/>
          <w:color w:val="FF0000"/>
        </w:rPr>
        <w:tab/>
      </w:r>
    </w:p>
    <w:p w14:paraId="535C7D78" w14:textId="2CA8FA09" w:rsidR="00D237E1" w:rsidRDefault="02007E7F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  <w:r>
        <w:rPr>
          <w:noProof/>
        </w:rPr>
        <w:drawing>
          <wp:inline distT="0" distB="0" distL="0" distR="0" wp14:anchorId="7C6B5191" wp14:editId="5A028DB8">
            <wp:extent cx="5610224" cy="4429125"/>
            <wp:effectExtent l="19050" t="19050" r="10160" b="9525"/>
            <wp:docPr id="1676063753" name="Picture 1676063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606375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4429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31203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4F35B98F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6F733CF9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4CBA3513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08721C9E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24A97F5D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18A7BDA8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4D30E875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45282570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19785E57" w14:textId="77777777" w:rsidR="00AC7C52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44E0C87B" w14:textId="77777777" w:rsidR="00AC7C52" w:rsidRPr="007D5A7A" w:rsidRDefault="00AC7C52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</w:pPr>
    </w:p>
    <w:p w14:paraId="266E5B6C" w14:textId="77777777" w:rsidR="00765CA7" w:rsidRDefault="00924E39" w:rsidP="004B528A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A que corresponden los datos que están en SRA?</w:t>
      </w:r>
      <w:r w:rsidR="00D237E1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</w:t>
      </w:r>
    </w:p>
    <w:p w14:paraId="4CA166C7" w14:textId="77777777" w:rsidR="00765CA7" w:rsidRDefault="00765CA7" w:rsidP="00765CA7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</w:p>
    <w:p w14:paraId="44CEF85A" w14:textId="1B41204C" w:rsidR="36275E21" w:rsidRPr="00A44A58" w:rsidRDefault="36275E21" w:rsidP="64C24F37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08F278E">
        <w:rPr>
          <w:rFonts w:asciiTheme="minorHAnsi" w:hAnsiTheme="minorHAnsi" w:cstheme="minorBidi"/>
          <w:b/>
          <w:bCs/>
          <w:color w:val="FF0000"/>
          <w:sz w:val="32"/>
          <w:szCs w:val="32"/>
        </w:rPr>
        <w:t xml:space="preserve">Respuesta: </w:t>
      </w:r>
      <w:r w:rsidR="00A44A58">
        <w:rPr>
          <w:rFonts w:asciiTheme="minorHAnsi" w:hAnsiTheme="minorHAnsi" w:cstheme="minorBidi"/>
          <w:b/>
          <w:bCs/>
          <w:color w:val="FF0000"/>
          <w:sz w:val="32"/>
          <w:szCs w:val="32"/>
        </w:rPr>
        <w:t xml:space="preserve"> </w:t>
      </w:r>
      <w:r w:rsidR="00A44A58">
        <w:rPr>
          <w:rFonts w:asciiTheme="minorHAnsi" w:hAnsiTheme="minorHAnsi" w:cstheme="minorBidi"/>
          <w:color w:val="FF0000"/>
          <w:sz w:val="28"/>
          <w:szCs w:val="28"/>
        </w:rPr>
        <w:t>Los datos que se encuentran almacenados en SRA corresponden a las secuencias obtenidas por la técnica de secuenciación 454 del microbioma intestinal analizado en el estudio.</w:t>
      </w:r>
    </w:p>
    <w:p w14:paraId="10DF735E" w14:textId="7980AE95" w:rsidR="64C24F37" w:rsidRDefault="66035F2D" w:rsidP="64C24F37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0409302D" wp14:editId="0B2CEA28">
            <wp:extent cx="5158333" cy="2417421"/>
            <wp:effectExtent l="19050" t="19050" r="23495" b="21590"/>
            <wp:docPr id="1184632741" name="Picture 1184632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463274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766"/>
                    <a:stretch/>
                  </pic:blipFill>
                  <pic:spPr bwMode="auto">
                    <a:xfrm>
                      <a:off x="0" y="0"/>
                      <a:ext cx="5161298" cy="2418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2A232" w14:textId="4076DD74" w:rsidR="36275E21" w:rsidRDefault="36275E21" w:rsidP="06266578">
      <w:pPr>
        <w:tabs>
          <w:tab w:val="left" w:pos="567"/>
        </w:tabs>
        <w:spacing w:line="0" w:lineRule="atLeast"/>
        <w:ind w:right="360"/>
        <w:jc w:val="both"/>
      </w:pPr>
    </w:p>
    <w:p w14:paraId="2B460FBC" w14:textId="77777777" w:rsidR="008F278E" w:rsidRPr="004B528A" w:rsidRDefault="008F278E" w:rsidP="008F278E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Hay 2 tipos de datos que diferencia tienen?</w:t>
      </w:r>
    </w:p>
    <w:p w14:paraId="39D66B80" w14:textId="426F745D" w:rsidR="008F278E" w:rsidRDefault="008F278E" w:rsidP="008F278E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6DD5CE08" w14:textId="0712B8E3" w:rsidR="008F278E" w:rsidRDefault="008F278E" w:rsidP="008F278E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b/>
          <w:bCs/>
          <w:color w:val="FF0000"/>
          <w:sz w:val="32"/>
          <w:szCs w:val="32"/>
        </w:rPr>
      </w:pPr>
      <w:r w:rsidRPr="008F278E">
        <w:rPr>
          <w:rFonts w:asciiTheme="minorHAnsi" w:hAnsiTheme="minorHAnsi" w:cstheme="minorBidi"/>
          <w:b/>
          <w:bCs/>
          <w:color w:val="FF0000"/>
          <w:sz w:val="32"/>
          <w:szCs w:val="32"/>
        </w:rPr>
        <w:t xml:space="preserve">Respuesta: </w:t>
      </w:r>
      <w:r w:rsidR="00581E5E" w:rsidRPr="003879CC">
        <w:rPr>
          <w:rFonts w:asciiTheme="minorHAnsi" w:hAnsiTheme="minorHAnsi" w:cstheme="minorBidi"/>
          <w:color w:val="FF0000"/>
          <w:sz w:val="28"/>
          <w:szCs w:val="28"/>
        </w:rPr>
        <w:t xml:space="preserve">Al seleccionar los dos tipos de datos observamos que la principal diferencia se encuentra en la estrategia de secuenciación utilizada y en el método de selección </w:t>
      </w:r>
      <w:r w:rsidR="00F73DD0" w:rsidRPr="003879CC">
        <w:rPr>
          <w:rFonts w:asciiTheme="minorHAnsi" w:hAnsiTheme="minorHAnsi" w:cstheme="minorBidi"/>
          <w:color w:val="FF0000"/>
          <w:sz w:val="28"/>
          <w:szCs w:val="28"/>
        </w:rPr>
        <w:t xml:space="preserve">empleado y finalmente </w:t>
      </w:r>
      <w:r w:rsidR="008516C1" w:rsidRPr="003879CC">
        <w:rPr>
          <w:rFonts w:asciiTheme="minorHAnsi" w:hAnsiTheme="minorHAnsi" w:cstheme="minorBidi"/>
          <w:color w:val="FF0000"/>
          <w:sz w:val="28"/>
          <w:szCs w:val="28"/>
        </w:rPr>
        <w:t xml:space="preserve">existe una diferencia entre el número de corridas </w:t>
      </w:r>
      <w:r w:rsidR="00AA015F" w:rsidRPr="003879CC">
        <w:rPr>
          <w:rFonts w:asciiTheme="minorHAnsi" w:hAnsiTheme="minorHAnsi" w:cstheme="minorBidi"/>
          <w:color w:val="FF0000"/>
          <w:sz w:val="28"/>
          <w:szCs w:val="28"/>
        </w:rPr>
        <w:t>empleados por cada tipo de dato</w:t>
      </w:r>
      <w:r w:rsidR="003879CC" w:rsidRPr="003879CC">
        <w:rPr>
          <w:rFonts w:asciiTheme="minorHAnsi" w:hAnsiTheme="minorHAnsi" w:cstheme="minorBidi"/>
          <w:color w:val="FF0000"/>
          <w:sz w:val="28"/>
          <w:szCs w:val="28"/>
        </w:rPr>
        <w:t>, esto debido a la diferencia de fecha en la que fueron realizados los experimentos</w:t>
      </w:r>
      <w:r w:rsidR="00AA015F" w:rsidRPr="003879CC">
        <w:rPr>
          <w:rFonts w:asciiTheme="minorHAnsi" w:hAnsiTheme="minorHAnsi" w:cstheme="minorBidi"/>
          <w:color w:val="FF0000"/>
          <w:sz w:val="28"/>
          <w:szCs w:val="28"/>
        </w:rPr>
        <w:t>, tal y como se muestra en la figura</w:t>
      </w:r>
      <w:r w:rsidR="00AA015F">
        <w:rPr>
          <w:rFonts w:asciiTheme="minorHAnsi" w:hAnsiTheme="minorHAnsi" w:cstheme="minorBidi"/>
          <w:color w:val="FF0000"/>
          <w:sz w:val="32"/>
          <w:szCs w:val="32"/>
        </w:rPr>
        <w:t>:</w:t>
      </w:r>
    </w:p>
    <w:p w14:paraId="08B920E5" w14:textId="4714D21A" w:rsidR="00AB0ACD" w:rsidRPr="00A44A58" w:rsidRDefault="0073020C" w:rsidP="00A44A58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b/>
          <w:bCs/>
          <w:color w:val="FF0000"/>
          <w:sz w:val="32"/>
          <w:szCs w:val="32"/>
        </w:rPr>
      </w:pPr>
      <w:r>
        <w:rPr>
          <w:noProof/>
        </w:rPr>
        <w:drawing>
          <wp:inline distT="0" distB="0" distL="0" distR="0" wp14:anchorId="6C386072" wp14:editId="17CBC52D">
            <wp:extent cx="4493001" cy="2203289"/>
            <wp:effectExtent l="19050" t="19050" r="22225" b="2603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02871" cy="2208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BF01F" w14:textId="1A4341B6" w:rsidR="00D237E1" w:rsidRDefault="00D237E1" w:rsidP="0017692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Entrando al proyect</w:t>
      </w:r>
      <w:r w:rsidR="00D87A19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o SRX001447. A que tipo de estrategia de secuenciación corresponde? Que instrumento se usó para generar estos datos? Cuantas corridas hacen parte de este experimento? </w:t>
      </w:r>
      <w:r w:rsidR="00DD71CD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Y cuantas secuencias en total se generaron?</w:t>
      </w:r>
    </w:p>
    <w:p w14:paraId="6529A38A" w14:textId="1A4341B6" w:rsidR="00A244D2" w:rsidRDefault="000F15F6" w:rsidP="000F15F6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 w:rsidRPr="00DD71CD">
        <w:rPr>
          <w:rFonts w:asciiTheme="minorHAnsi" w:eastAsia="Times New Roman" w:hAnsiTheme="minorHAnsi" w:cstheme="minorBidi"/>
          <w:b/>
          <w:bCs/>
          <w:color w:val="FF0000"/>
          <w:sz w:val="28"/>
          <w:szCs w:val="28"/>
          <w:lang w:eastAsia="es-MX"/>
        </w:rPr>
        <w:t>Respuesta:</w:t>
      </w:r>
      <w:r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</w:t>
      </w:r>
      <w:r w:rsidRPr="48148CF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Luego de revisar el </w:t>
      </w:r>
    </w:p>
    <w:p w14:paraId="7C0B8B72" w14:textId="63EBB91E" w:rsidR="000F15F6" w:rsidRPr="004F1FBF" w:rsidRDefault="000F15F6" w:rsidP="000F15F6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 w:rsidRPr="48148CF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proyecto se observan las siguientes características:</w:t>
      </w:r>
    </w:p>
    <w:p w14:paraId="02DA5D81" w14:textId="1D1F5407" w:rsidR="00DD71CD" w:rsidRPr="001746C5" w:rsidRDefault="00FA2D80" w:rsidP="001746C5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4"/>
          <w:szCs w:val="24"/>
          <w:lang w:eastAsia="es-MX"/>
        </w:rPr>
      </w:pPr>
      <w:r>
        <w:rPr>
          <w:noProof/>
        </w:rPr>
        <w:drawing>
          <wp:inline distT="0" distB="0" distL="0" distR="0" wp14:anchorId="4060D04E" wp14:editId="1A3437F4">
            <wp:extent cx="3867150" cy="3154364"/>
            <wp:effectExtent l="19050" t="19050" r="19050" b="2730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01281" cy="31822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FCBB54" w14:textId="29E7DB17" w:rsidR="00FA2D80" w:rsidRPr="00DD71CD" w:rsidRDefault="00FA2D80" w:rsidP="00C9788B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En donde se observa claramente que la </w:t>
      </w:r>
      <w:r w:rsidR="00C9788B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plataforma</w:t>
      </w:r>
      <w:r w:rsidR="00E558A5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que se utiliza para realizar la secuenciación 454 </w:t>
      </w:r>
      <w:r w:rsidR="00C9788B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secuenciación,</w:t>
      </w:r>
      <w:r w:rsidR="0068020E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utilizando la herramienta 454 GS FLX para la obtención de los datos, para la obtención de los datos se realizan </w:t>
      </w:r>
      <w:r w:rsidR="00E02B14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7 </w:t>
      </w:r>
      <w:r w:rsidR="0068020E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corridas</w:t>
      </w:r>
      <w:r w:rsidR="00E02B14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, generando </w:t>
      </w:r>
      <w:r w:rsidR="00B22D27"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904.9Mb</w:t>
      </w:r>
      <w:r w:rsidR="008F712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en información de las secuencias del estudio</w:t>
      </w:r>
    </w:p>
    <w:p w14:paraId="7814DF7B" w14:textId="53CE6A3E" w:rsidR="00D87A19" w:rsidRPr="007D5A7A" w:rsidRDefault="00D87A19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30CEB067" w14:textId="479012A5" w:rsidR="00D87A19" w:rsidRPr="001746C5" w:rsidRDefault="00D40B7F" w:rsidP="00C9788B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Si entra a la corrida SRR006538, en la sección de análisis que información le da?</w:t>
      </w:r>
      <w:r w:rsidR="00D87A19" w:rsidRPr="00C9788B">
        <w:rPr>
          <w:rFonts w:asciiTheme="minorHAnsi" w:hAnsiTheme="minorHAnsi" w:cstheme="minorBidi"/>
        </w:rPr>
        <w:t xml:space="preserve"> Cuál es el </w:t>
      </w:r>
      <w:proofErr w:type="spellStart"/>
      <w:r w:rsidR="00D87A19" w:rsidRPr="00C9788B">
        <w:rPr>
          <w:rFonts w:asciiTheme="minorHAnsi" w:hAnsiTheme="minorHAnsi" w:cstheme="minorBidi"/>
        </w:rPr>
        <w:t>phylum</w:t>
      </w:r>
      <w:proofErr w:type="spellEnd"/>
      <w:r w:rsidR="00D87A19" w:rsidRPr="00C9788B">
        <w:rPr>
          <w:rFonts w:asciiTheme="minorHAnsi" w:hAnsiTheme="minorHAnsi" w:cstheme="minorBidi"/>
        </w:rPr>
        <w:t xml:space="preserve"> </w:t>
      </w:r>
      <w:r w:rsidR="00C9788B">
        <w:rPr>
          <w:rFonts w:asciiTheme="minorHAnsi" w:hAnsiTheme="minorHAnsi" w:cstheme="minorBidi"/>
        </w:rPr>
        <w:t xml:space="preserve"> </w:t>
      </w:r>
      <w:r w:rsidR="00D87A19" w:rsidRPr="00C9788B">
        <w:rPr>
          <w:rFonts w:asciiTheme="minorHAnsi" w:hAnsiTheme="minorHAnsi" w:cstheme="minorBidi"/>
        </w:rPr>
        <w:t>bacteriano más abundante?</w:t>
      </w:r>
    </w:p>
    <w:p w14:paraId="36E9E628" w14:textId="71C805AF" w:rsidR="001746C5" w:rsidRDefault="001746C5" w:rsidP="001746C5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hAnsiTheme="minorHAnsi" w:cstheme="minorBidi"/>
        </w:rPr>
      </w:pPr>
    </w:p>
    <w:p w14:paraId="1A44C918" w14:textId="741B319B" w:rsidR="009B243B" w:rsidRDefault="001746C5" w:rsidP="0052495C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</w:pPr>
      <w:r w:rsidRPr="00DD71CD">
        <w:rPr>
          <w:rFonts w:asciiTheme="minorHAnsi" w:eastAsia="Times New Roman" w:hAnsiTheme="minorHAnsi" w:cstheme="minorBidi"/>
          <w:b/>
          <w:bCs/>
          <w:color w:val="FF0000"/>
          <w:sz w:val="28"/>
          <w:szCs w:val="28"/>
          <w:lang w:eastAsia="es-MX"/>
        </w:rPr>
        <w:t>Respuesta:</w:t>
      </w:r>
      <w:r w:rsidRPr="00DD71CD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</w:t>
      </w:r>
      <w:r w:rsidRPr="48148CF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Luego de revisar la información de la corrida SRR006538 se obtiene la </w:t>
      </w:r>
      <w:r w:rsidR="00804B75" w:rsidRPr="48148CF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información</w:t>
      </w:r>
      <w:r w:rsidR="00804B75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</w:t>
      </w:r>
      <w:r w:rsidR="001C2985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mostrada en la figura que está adjunta, en ella se realiza una asignación del número conocido y desconocidos de </w:t>
      </w:r>
      <w:proofErr w:type="spellStart"/>
      <w:r w:rsidR="001C2985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reads</w:t>
      </w:r>
      <w:proofErr w:type="spellEnd"/>
      <w:r w:rsidR="001C2985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que se obtienen durante la secuenciación</w:t>
      </w:r>
      <w:r w:rsidR="005C0A19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, y dentro de los </w:t>
      </w:r>
      <w:proofErr w:type="spellStart"/>
      <w:r w:rsidR="005C0A19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reads</w:t>
      </w:r>
      <w:proofErr w:type="spellEnd"/>
      <w:r w:rsidR="005C0A19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conocidos se realiza una identificación de los </w:t>
      </w:r>
      <w:r w:rsidR="00FC657C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grupos de bacterias más abundantes que son el grupo de las </w:t>
      </w:r>
      <w:proofErr w:type="spellStart"/>
      <w:r w:rsidR="00FC657C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terrabacterias</w:t>
      </w:r>
      <w:proofErr w:type="spellEnd"/>
      <w:r w:rsidR="00FC657C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, </w:t>
      </w:r>
      <w:r w:rsidR="00D40B7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las </w:t>
      </w:r>
      <w:proofErr w:type="spellStart"/>
      <w:r w:rsidR="00D40B7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esfingobacterias</w:t>
      </w:r>
      <w:proofErr w:type="spellEnd"/>
      <w:r w:rsidR="00D40B7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(FCB) y finalmente el grupo de las proteobacterias</w:t>
      </w:r>
      <w:r w:rsidR="00AE5A3A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. Además,</w:t>
      </w:r>
      <w:r w:rsidR="00A951D2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presenta </w:t>
      </w:r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una clasificación</w:t>
      </w:r>
      <w:r w:rsidR="00A951D2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de las lecturas más fuertes </w:t>
      </w:r>
      <w:r w:rsidR="0080457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encontrándose que las bacterias son los microorganismos más abundantes y que el orden de los </w:t>
      </w:r>
      <w:r w:rsidR="00804570" w:rsidRPr="0080457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Clostridiales</w:t>
      </w:r>
      <w:r w:rsidR="0080457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tiene una mayor representatividad dentro de estos (23,2%)</w:t>
      </w:r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.Por último, resulta evidente que el </w:t>
      </w:r>
      <w:proofErr w:type="spellStart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filum</w:t>
      </w:r>
      <w:proofErr w:type="spellEnd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más abundante de todo el análisis es el </w:t>
      </w:r>
      <w:proofErr w:type="spellStart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fillum</w:t>
      </w:r>
      <w:proofErr w:type="spellEnd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de los </w:t>
      </w:r>
      <w:proofErr w:type="spellStart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Firmicutes</w:t>
      </w:r>
      <w:proofErr w:type="spellEnd"/>
      <w:r w:rsidR="0087472F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con una representatividad del </w:t>
      </w:r>
      <w:r w:rsidR="00FC2301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17.88%</w:t>
      </w:r>
    </w:p>
    <w:p w14:paraId="753CA736" w14:textId="77777777" w:rsidR="0052495C" w:rsidRPr="0052495C" w:rsidRDefault="0052495C" w:rsidP="0052495C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623AB51C" w14:textId="77777777" w:rsidR="00832549" w:rsidRDefault="005C0A1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>
        <w:rPr>
          <w:noProof/>
        </w:rPr>
        <w:drawing>
          <wp:inline distT="0" distB="0" distL="0" distR="0" wp14:anchorId="6CD0F6EE" wp14:editId="516E5FB2">
            <wp:extent cx="4514850" cy="1357827"/>
            <wp:effectExtent l="19050" t="19050" r="19050" b="1397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30553" cy="1362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86DE" w14:textId="77777777" w:rsidR="00832549" w:rsidRDefault="0083254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0DC157D9" w14:textId="77777777" w:rsidR="00832549" w:rsidRDefault="0083254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256AFD87" w14:textId="77777777" w:rsidR="00832549" w:rsidRDefault="0083254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271EF10B" w14:textId="14AD9506" w:rsidR="009B243B" w:rsidRDefault="009B243B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>
        <w:rPr>
          <w:noProof/>
        </w:rPr>
        <w:drawing>
          <wp:inline distT="0" distB="0" distL="0" distR="0" wp14:anchorId="767E3703" wp14:editId="5A002762">
            <wp:extent cx="2177039" cy="3028558"/>
            <wp:effectExtent l="19050" t="19050" r="13970" b="1968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886" cy="3029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E2D3" w14:textId="77777777" w:rsidR="00325983" w:rsidRDefault="00325983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63BF4048" w14:textId="77777777" w:rsidR="00441DC4" w:rsidRDefault="00441DC4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3D412750" w14:textId="0910CADD" w:rsidR="00441DC4" w:rsidRDefault="00441DC4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1DF9C19F" w14:textId="0910CADD" w:rsidR="00832549" w:rsidRDefault="0083254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04637BD3" w14:textId="0910CADD" w:rsidR="00AB0ACD" w:rsidRDefault="00AB0ACD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3744D6C1" w14:textId="77777777" w:rsidR="00832549" w:rsidRPr="00325983" w:rsidRDefault="00832549" w:rsidP="00325983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</w:p>
    <w:p w14:paraId="38BBDA30" w14:textId="0910CADD" w:rsidR="00D87A19" w:rsidRPr="007D5A7A" w:rsidRDefault="00AB0ACD" w:rsidP="0017692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¿</w:t>
      </w:r>
      <w:proofErr w:type="spellStart"/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Que</w:t>
      </w:r>
      <w:proofErr w:type="spellEnd"/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información le da la sección “</w:t>
      </w:r>
      <w:proofErr w:type="spellStart"/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reads</w:t>
      </w:r>
      <w:proofErr w:type="spellEnd"/>
      <w:r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” y la sección “Data Access”?</w:t>
      </w:r>
    </w:p>
    <w:p w14:paraId="03AD350C" w14:textId="0910CADD" w:rsidR="00AB0ACD" w:rsidRDefault="00AB0ACD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  <w:b/>
          <w:bCs/>
          <w:color w:val="FF0000"/>
          <w:sz w:val="28"/>
          <w:szCs w:val="28"/>
        </w:rPr>
      </w:pPr>
    </w:p>
    <w:p w14:paraId="7AADFBA1" w14:textId="77F1A4BD" w:rsidR="00A15542" w:rsidRPr="007D5A7A" w:rsidRDefault="00AB0ACD" w:rsidP="00830C0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  <w:r w:rsidRPr="00DD71CD">
        <w:rPr>
          <w:rFonts w:asciiTheme="minorHAnsi" w:hAnsiTheme="minorHAnsi" w:cstheme="minorBidi"/>
          <w:b/>
          <w:bCs/>
          <w:color w:val="FF0000"/>
          <w:sz w:val="28"/>
          <w:szCs w:val="28"/>
        </w:rPr>
        <w:t>Respuesta:</w:t>
      </w:r>
      <w:r w:rsidRPr="00DD71CD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Pr="48148CFA">
        <w:rPr>
          <w:rFonts w:asciiTheme="minorHAnsi" w:hAnsiTheme="minorHAnsi" w:cstheme="minorBidi"/>
          <w:color w:val="FF0000"/>
          <w:sz w:val="28"/>
          <w:szCs w:val="28"/>
        </w:rPr>
        <w:t>Luego de revisar la información de</w:t>
      </w:r>
      <w:r w:rsidR="00853D17">
        <w:rPr>
          <w:rFonts w:asciiTheme="minorHAnsi" w:hAnsiTheme="minorHAnsi" w:cstheme="minorBidi"/>
          <w:color w:val="FF0000"/>
          <w:sz w:val="28"/>
          <w:szCs w:val="28"/>
        </w:rPr>
        <w:t xml:space="preserve"> la sección </w:t>
      </w:r>
      <w:proofErr w:type="spellStart"/>
      <w:r w:rsidR="00853D17" w:rsidRPr="00830C03">
        <w:rPr>
          <w:rFonts w:asciiTheme="minorHAnsi" w:hAnsiTheme="minorHAnsi" w:cstheme="minorBidi"/>
          <w:i/>
          <w:iCs/>
          <w:color w:val="FF0000"/>
          <w:sz w:val="28"/>
          <w:szCs w:val="28"/>
        </w:rPr>
        <w:t>reads</w:t>
      </w:r>
      <w:proofErr w:type="spellEnd"/>
      <w:r w:rsidR="00853D17" w:rsidRPr="00830C03">
        <w:rPr>
          <w:rFonts w:asciiTheme="minorHAnsi" w:hAnsiTheme="minorHAnsi" w:cstheme="minorBidi"/>
          <w:i/>
          <w:iCs/>
          <w:color w:val="FF0000"/>
          <w:sz w:val="28"/>
          <w:szCs w:val="28"/>
        </w:rPr>
        <w:t>,</w:t>
      </w:r>
      <w:r w:rsidR="00853D17">
        <w:rPr>
          <w:rFonts w:asciiTheme="minorHAnsi" w:hAnsiTheme="minorHAnsi" w:cstheme="minorBidi"/>
          <w:color w:val="FF0000"/>
          <w:sz w:val="28"/>
          <w:szCs w:val="28"/>
        </w:rPr>
        <w:t xml:space="preserve"> se obtiene una lista con todos los </w:t>
      </w:r>
      <w:proofErr w:type="spellStart"/>
      <w:r w:rsidR="00853D17">
        <w:rPr>
          <w:rFonts w:asciiTheme="minorHAnsi" w:hAnsiTheme="minorHAnsi" w:cstheme="minorBidi"/>
          <w:color w:val="FF0000"/>
          <w:sz w:val="28"/>
          <w:szCs w:val="28"/>
        </w:rPr>
        <w:t>reads</w:t>
      </w:r>
      <w:proofErr w:type="spellEnd"/>
      <w:r w:rsidR="00853D17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00830C03">
        <w:rPr>
          <w:rFonts w:asciiTheme="minorHAnsi" w:hAnsiTheme="minorHAnsi" w:cstheme="minorBidi"/>
          <w:color w:val="FF0000"/>
          <w:sz w:val="28"/>
          <w:szCs w:val="28"/>
        </w:rPr>
        <w:t>obtenidos</w:t>
      </w:r>
      <w:r w:rsidR="00853D17">
        <w:rPr>
          <w:rFonts w:asciiTheme="minorHAnsi" w:hAnsiTheme="minorHAnsi" w:cstheme="minorBidi"/>
          <w:color w:val="FF0000"/>
          <w:sz w:val="28"/>
          <w:szCs w:val="28"/>
        </w:rPr>
        <w:t xml:space="preserve"> y además se obtiene una secuencia de los </w:t>
      </w:r>
      <w:proofErr w:type="spellStart"/>
      <w:r w:rsidR="00853D17">
        <w:rPr>
          <w:rFonts w:asciiTheme="minorHAnsi" w:hAnsiTheme="minorHAnsi" w:cstheme="minorBidi"/>
          <w:color w:val="FF0000"/>
          <w:sz w:val="28"/>
          <w:szCs w:val="28"/>
        </w:rPr>
        <w:t>reads</w:t>
      </w:r>
      <w:proofErr w:type="spellEnd"/>
      <w:r w:rsidR="00853D17">
        <w:rPr>
          <w:rFonts w:asciiTheme="minorHAnsi" w:hAnsiTheme="minorHAnsi" w:cstheme="minorBidi"/>
          <w:color w:val="FF0000"/>
          <w:sz w:val="28"/>
          <w:szCs w:val="28"/>
        </w:rPr>
        <w:t xml:space="preserve"> juntos, además de esto se muestra un</w:t>
      </w:r>
      <w:r w:rsidR="00830C03">
        <w:rPr>
          <w:rFonts w:asciiTheme="minorHAnsi" w:hAnsiTheme="minorHAnsi" w:cstheme="minorBidi"/>
          <w:color w:val="FF0000"/>
          <w:sz w:val="28"/>
          <w:szCs w:val="28"/>
        </w:rPr>
        <w:t xml:space="preserve"> mapa en donde se asigna cada nucleótido</w:t>
      </w:r>
    </w:p>
    <w:p w14:paraId="0FC2387B" w14:textId="2B56FC01" w:rsidR="00BD0C4E" w:rsidRDefault="00832549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  <w:r>
        <w:rPr>
          <w:noProof/>
        </w:rPr>
        <w:drawing>
          <wp:inline distT="0" distB="0" distL="0" distR="0" wp14:anchorId="1500655C" wp14:editId="76777F09">
            <wp:extent cx="5029604" cy="2247900"/>
            <wp:effectExtent l="19050" t="19050" r="19050" b="1905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6774"/>
                    <a:stretch/>
                  </pic:blipFill>
                  <pic:spPr bwMode="auto">
                    <a:xfrm>
                      <a:off x="0" y="0"/>
                      <a:ext cx="5044004" cy="22543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08B83" w14:textId="0104B8BC" w:rsidR="00AB0ACD" w:rsidRDefault="00AB0ACD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</w:p>
    <w:p w14:paraId="304D5B17" w14:textId="5BA4F30A" w:rsidR="00830C03" w:rsidRDefault="00830C03" w:rsidP="005C7F0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>
        <w:rPr>
          <w:rFonts w:asciiTheme="minorHAnsi" w:hAnsiTheme="minorHAnsi" w:cstheme="minorBidi"/>
          <w:color w:val="FF0000"/>
          <w:sz w:val="28"/>
          <w:szCs w:val="28"/>
        </w:rPr>
        <w:t xml:space="preserve">Al revisar la sección </w:t>
      </w:r>
      <w:r w:rsidRPr="00830C03">
        <w:rPr>
          <w:rFonts w:asciiTheme="minorHAnsi" w:hAnsiTheme="minorHAnsi" w:cstheme="minorBidi"/>
          <w:i/>
          <w:iCs/>
          <w:color w:val="FF0000"/>
          <w:sz w:val="28"/>
          <w:szCs w:val="28"/>
        </w:rPr>
        <w:t>Data Access</w:t>
      </w:r>
      <w:r w:rsidR="00D5228D">
        <w:rPr>
          <w:rFonts w:asciiTheme="minorHAnsi" w:hAnsiTheme="minorHAnsi" w:cstheme="minorBidi"/>
          <w:i/>
          <w:iCs/>
          <w:color w:val="FF0000"/>
          <w:sz w:val="28"/>
          <w:szCs w:val="28"/>
        </w:rPr>
        <w:t xml:space="preserve">, </w:t>
      </w:r>
      <w:r w:rsidR="00D5228D" w:rsidRPr="00D5228D">
        <w:rPr>
          <w:rFonts w:asciiTheme="minorHAnsi" w:hAnsiTheme="minorHAnsi" w:cstheme="minorBidi"/>
          <w:color w:val="FF0000"/>
          <w:sz w:val="28"/>
          <w:szCs w:val="28"/>
        </w:rPr>
        <w:t xml:space="preserve">es evidente que </w:t>
      </w:r>
      <w:r w:rsidR="00D5228D">
        <w:rPr>
          <w:rFonts w:asciiTheme="minorHAnsi" w:hAnsiTheme="minorHAnsi" w:cstheme="minorBidi"/>
          <w:color w:val="FF0000"/>
          <w:sz w:val="28"/>
          <w:szCs w:val="28"/>
        </w:rPr>
        <w:t xml:space="preserve">esta sección describe el peso que tienen las corridas, en donde se encuentran </w:t>
      </w:r>
      <w:proofErr w:type="spellStart"/>
      <w:r w:rsidR="00D5228D">
        <w:rPr>
          <w:rFonts w:asciiTheme="minorHAnsi" w:hAnsiTheme="minorHAnsi" w:cstheme="minorBidi"/>
          <w:color w:val="FF0000"/>
          <w:sz w:val="28"/>
          <w:szCs w:val="28"/>
        </w:rPr>
        <w:t>almancenado</w:t>
      </w:r>
      <w:r w:rsidR="005C7F0D">
        <w:rPr>
          <w:rFonts w:asciiTheme="minorHAnsi" w:hAnsiTheme="minorHAnsi" w:cstheme="minorBidi"/>
          <w:color w:val="FF0000"/>
          <w:sz w:val="28"/>
          <w:szCs w:val="28"/>
        </w:rPr>
        <w:t>s</w:t>
      </w:r>
      <w:proofErr w:type="spellEnd"/>
      <w:r w:rsidR="005C7F0D">
        <w:rPr>
          <w:rFonts w:asciiTheme="minorHAnsi" w:hAnsiTheme="minorHAnsi" w:cstheme="minorBidi"/>
          <w:color w:val="FF0000"/>
          <w:sz w:val="28"/>
          <w:szCs w:val="28"/>
        </w:rPr>
        <w:t xml:space="preserve"> así como su nombre, y su tipo de acceso.</w:t>
      </w:r>
    </w:p>
    <w:p w14:paraId="1B130102" w14:textId="77777777" w:rsidR="005C7F0D" w:rsidRDefault="005C7F0D" w:rsidP="005C7F0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</w:p>
    <w:p w14:paraId="5FF177B0" w14:textId="2BF5E63D" w:rsidR="00AB0ACD" w:rsidRDefault="00AB0ACD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  <w:r>
        <w:rPr>
          <w:noProof/>
        </w:rPr>
        <w:drawing>
          <wp:inline distT="0" distB="0" distL="0" distR="0" wp14:anchorId="138E7D2B" wp14:editId="19FD8463">
            <wp:extent cx="5612130" cy="1580515"/>
            <wp:effectExtent l="19050" t="19050" r="26670" b="19685"/>
            <wp:docPr id="545993504" name="Imagen 545993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80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79444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4C28D63C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4D513146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1D8AE6B3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2FBAB956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1EF2F4F6" w14:textId="77777777" w:rsidR="00BD0C4E" w:rsidRDefault="00BD0C4E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5C62F3F7" w14:textId="372A9742" w:rsidR="00BD0C4E" w:rsidRDefault="00BD0C4E" w:rsidP="0036364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</w:p>
    <w:p w14:paraId="5E9404E5" w14:textId="77777777" w:rsidR="005C7F0D" w:rsidRDefault="005C7F0D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</w:p>
    <w:p w14:paraId="04F6905F" w14:textId="672A588D" w:rsidR="00207665" w:rsidRPr="007D5A7A" w:rsidRDefault="00D87A19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</w:rPr>
      </w:pPr>
      <w:r w:rsidRPr="1A008901">
        <w:rPr>
          <w:rFonts w:asciiTheme="minorHAnsi" w:hAnsiTheme="minorHAnsi" w:cstheme="minorBidi"/>
        </w:rPr>
        <w:t xml:space="preserve">En el </w:t>
      </w:r>
      <w:r w:rsidRPr="1A008901">
        <w:rPr>
          <w:rFonts w:asciiTheme="minorHAnsi" w:hAnsiTheme="minorHAnsi" w:cstheme="minorBidi"/>
          <w:b/>
          <w:bCs/>
        </w:rPr>
        <w:t>EBI</w:t>
      </w:r>
      <w:r w:rsidRPr="1A008901">
        <w:rPr>
          <w:rFonts w:asciiTheme="minorHAnsi" w:hAnsiTheme="minorHAnsi" w:cstheme="minorBidi"/>
        </w:rPr>
        <w:t xml:space="preserve">, en </w:t>
      </w:r>
      <w:hyperlink r:id="rId28">
        <w:r w:rsidRPr="1A008901">
          <w:rPr>
            <w:rFonts w:asciiTheme="minorHAnsi" w:hAnsiTheme="minorHAnsi" w:cstheme="minorBidi"/>
          </w:rPr>
          <w:t>http://europepmc.org/</w:t>
        </w:r>
      </w:hyperlink>
    </w:p>
    <w:p w14:paraId="1470A75A" w14:textId="77777777" w:rsidR="0018450A" w:rsidRDefault="0018450A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28B40A4E" w14:textId="77777777" w:rsidR="0018450A" w:rsidRPr="007D5A7A" w:rsidRDefault="0018450A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5CC70A76" w14:textId="27FD9456" w:rsidR="00D87A19" w:rsidRPr="00441DC4" w:rsidRDefault="00D87A19" w:rsidP="00441DC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  <w:r w:rsidRPr="00441DC4">
        <w:rPr>
          <w:rFonts w:asciiTheme="minorHAnsi" w:hAnsiTheme="minorHAnsi" w:cstheme="minorBidi"/>
        </w:rPr>
        <w:t>Realice la misma búsqueda de artículos escritos por Ruth Ley y Peter J Turnbaugh entre 2005 y 2009. Como es la búsqueda? Cuantos resultados da?</w:t>
      </w:r>
      <w:r w:rsidR="00207665" w:rsidRPr="00441DC4">
        <w:rPr>
          <w:rFonts w:asciiTheme="minorHAnsi" w:hAnsiTheme="minorHAnsi" w:cstheme="minorBidi"/>
        </w:rPr>
        <w:t xml:space="preserve"> Son los mismos?</w:t>
      </w:r>
    </w:p>
    <w:p w14:paraId="627CADF9" w14:textId="77777777" w:rsidR="000A4443" w:rsidRDefault="000A4443" w:rsidP="000A4443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</w:p>
    <w:p w14:paraId="3F0C629A" w14:textId="5E5676EF" w:rsidR="00906929" w:rsidRDefault="00A4046C" w:rsidP="00C01480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b/>
          <w:bCs/>
          <w:color w:val="FF0000"/>
          <w:sz w:val="24"/>
          <w:szCs w:val="24"/>
          <w:lang w:eastAsia="es-MX"/>
        </w:rPr>
      </w:pPr>
      <w:r w:rsidRPr="004B0A3F">
        <w:rPr>
          <w:rFonts w:asciiTheme="minorHAnsi" w:eastAsia="Times New Roman" w:hAnsiTheme="minorHAnsi" w:cstheme="minorBidi"/>
          <w:b/>
          <w:bCs/>
          <w:color w:val="FF0000"/>
          <w:sz w:val="28"/>
          <w:szCs w:val="28"/>
          <w:lang w:eastAsia="es-MX"/>
        </w:rPr>
        <w:t>Respuesta:</w:t>
      </w:r>
      <w:r w:rsidR="00927401" w:rsidRPr="004B0A3F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</w:t>
      </w:r>
      <w:r w:rsidR="00621906" w:rsidRPr="1FE04228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Al realizar la búsqueda se encontraron 6 artículos </w:t>
      </w:r>
      <w:r w:rsidR="008F6327" w:rsidRPr="1FE04228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científicos entre sí, </w:t>
      </w:r>
      <w:r w:rsidR="009F136B" w:rsidRPr="1FE04228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a la pregunta de si </w:t>
      </w:r>
      <w:r w:rsidR="00084F5B" w:rsidRPr="1FE04228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son</w:t>
      </w:r>
      <w:r w:rsidR="009F136B" w:rsidRPr="1FE04228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los mismos que los encontrados en la búsqueda de los puntos anteriores usando la base de datos</w:t>
      </w:r>
      <w:r w:rsidR="009F136B" w:rsidRPr="1FE04228">
        <w:rPr>
          <w:rFonts w:asciiTheme="minorHAnsi" w:eastAsia="Times New Roman" w:hAnsiTheme="minorHAnsi" w:cstheme="minorBidi"/>
          <w:b/>
          <w:color w:val="FF0000"/>
          <w:sz w:val="24"/>
          <w:szCs w:val="24"/>
          <w:lang w:eastAsia="es-MX"/>
        </w:rPr>
        <w:t xml:space="preserve"> </w:t>
      </w:r>
      <w:r w:rsidR="00621906">
        <w:rPr>
          <w:noProof/>
        </w:rPr>
        <w:drawing>
          <wp:inline distT="0" distB="0" distL="0" distR="0" wp14:anchorId="57488CED" wp14:editId="6188BA0D">
            <wp:extent cx="5612130" cy="2310130"/>
            <wp:effectExtent l="19050" t="19050" r="26670" b="139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10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0EAC86" w14:textId="77777777" w:rsidR="004A7D40" w:rsidRDefault="004A7D40" w:rsidP="00C01480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b/>
          <w:bCs/>
          <w:color w:val="FF0000"/>
          <w:sz w:val="24"/>
          <w:szCs w:val="24"/>
          <w:lang w:eastAsia="es-MX"/>
        </w:rPr>
      </w:pPr>
    </w:p>
    <w:p w14:paraId="45149B35" w14:textId="77777777" w:rsidR="004A7D40" w:rsidRPr="00A4046C" w:rsidRDefault="004A7D40" w:rsidP="00C01480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b/>
          <w:bCs/>
          <w:color w:val="FF0000"/>
          <w:sz w:val="24"/>
          <w:szCs w:val="24"/>
          <w:lang w:eastAsia="es-MX"/>
        </w:rPr>
      </w:pPr>
    </w:p>
    <w:p w14:paraId="35DD8BA6" w14:textId="0F43236B" w:rsidR="00441DC4" w:rsidRDefault="00441DC4" w:rsidP="00441DC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1DB2779F" w14:textId="35CD7FAC" w:rsidR="00D87A19" w:rsidRPr="00F741B4" w:rsidRDefault="00D87A19" w:rsidP="00F741B4">
      <w:pPr>
        <w:pStyle w:val="ListParagraph"/>
        <w:numPr>
          <w:ilvl w:val="0"/>
          <w:numId w:val="13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sz w:val="24"/>
          <w:szCs w:val="24"/>
        </w:rPr>
      </w:pPr>
      <w:r w:rsidRPr="00F741B4">
        <w:rPr>
          <w:rFonts w:asciiTheme="minorHAnsi" w:hAnsiTheme="minorHAnsi" w:cstheme="minorBidi"/>
          <w:sz w:val="24"/>
          <w:szCs w:val="24"/>
        </w:rPr>
        <w:t xml:space="preserve">Seleccione nuevamente el mismo artículo. Cuantas citas obtiene? De un pantallazo de las citas en función del tiempo. </w:t>
      </w:r>
      <w:r w:rsidR="00FC2301" w:rsidRPr="00F741B4">
        <w:rPr>
          <w:rFonts w:asciiTheme="minorHAnsi" w:hAnsiTheme="minorHAnsi" w:cstheme="minorBidi"/>
          <w:sz w:val="24"/>
          <w:szCs w:val="24"/>
        </w:rPr>
        <w:t>¿Si es diferente a los resultados del NCBI a que cree que se debe la diferencia?</w:t>
      </w:r>
    </w:p>
    <w:p w14:paraId="58EB4162" w14:textId="2B3CAF11" w:rsidR="00C01480" w:rsidRDefault="00C01480" w:rsidP="000A4443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b/>
          <w:color w:val="FF0000"/>
          <w:sz w:val="24"/>
          <w:szCs w:val="24"/>
          <w:lang w:eastAsia="es-MX"/>
        </w:rPr>
      </w:pPr>
    </w:p>
    <w:p w14:paraId="4069063C" w14:textId="057D3913" w:rsidR="000A4443" w:rsidRPr="00A815D5" w:rsidRDefault="00C01480" w:rsidP="00A815D5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HAnsi"/>
          <w:sz w:val="24"/>
          <w:szCs w:val="24"/>
          <w:lang w:eastAsia="es-MX"/>
        </w:rPr>
      </w:pPr>
      <w:r w:rsidRPr="00A4046C">
        <w:rPr>
          <w:rFonts w:asciiTheme="minorHAnsi" w:eastAsia="Times New Roman" w:hAnsiTheme="minorHAnsi" w:cstheme="minorHAnsi"/>
          <w:b/>
          <w:bCs/>
          <w:color w:val="FF0000"/>
          <w:sz w:val="24"/>
          <w:szCs w:val="24"/>
          <w:lang w:eastAsia="es-MX"/>
        </w:rPr>
        <w:t>Respuesta:</w:t>
      </w:r>
      <w:r>
        <w:rPr>
          <w:rFonts w:asciiTheme="minorHAnsi" w:eastAsia="Times New Roman" w:hAnsiTheme="minorHAnsi" w:cstheme="minorHAnsi"/>
          <w:b/>
          <w:bCs/>
          <w:color w:val="FF0000"/>
          <w:sz w:val="24"/>
          <w:szCs w:val="24"/>
          <w:lang w:eastAsia="es-MX"/>
        </w:rPr>
        <w:t xml:space="preserve"> </w:t>
      </w:r>
      <w:r w:rsidRPr="00C0148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Al realizar la búsqueda </w:t>
      </w:r>
      <w:r w:rsidR="0015710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del artículo, se encontró que este se encuentra citado 3,224 veces</w:t>
      </w:r>
      <w:r w:rsidR="004A7D4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,</w:t>
      </w:r>
      <w:r w:rsidR="00187D59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 xml:space="preserve"> siendo el </w:t>
      </w:r>
      <w:r w:rsidR="004A7D4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2016 el año en el que más citas obtuvo</w:t>
      </w:r>
      <w:r w:rsidR="006275F0">
        <w:rPr>
          <w:rFonts w:asciiTheme="minorHAnsi" w:eastAsia="Times New Roman" w:hAnsiTheme="minorHAnsi" w:cstheme="minorHAnsi"/>
          <w:color w:val="FF0000"/>
          <w:sz w:val="28"/>
          <w:szCs w:val="28"/>
          <w:lang w:eastAsia="es-MX"/>
        </w:rPr>
        <w:t>.</w:t>
      </w:r>
    </w:p>
    <w:p w14:paraId="1126B526" w14:textId="2C25B0D7" w:rsidR="004A7D40" w:rsidRDefault="00487A18" w:rsidP="006275F0">
      <w:pPr>
        <w:pStyle w:val="ListParagraph"/>
        <w:tabs>
          <w:tab w:val="left" w:pos="567"/>
        </w:tabs>
        <w:spacing w:line="0" w:lineRule="atLeast"/>
        <w:ind w:left="426" w:right="360"/>
        <w:jc w:val="center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  <w:r>
        <w:rPr>
          <w:noProof/>
        </w:rPr>
        <w:drawing>
          <wp:inline distT="0" distB="0" distL="0" distR="0" wp14:anchorId="170FB145" wp14:editId="689FA4DB">
            <wp:extent cx="3201410" cy="2508250"/>
            <wp:effectExtent l="19050" t="19050" r="18415" b="2540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29"/>
                    <a:stretch/>
                  </pic:blipFill>
                  <pic:spPr bwMode="auto">
                    <a:xfrm>
                      <a:off x="0" y="0"/>
                      <a:ext cx="3220740" cy="25233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79373" w14:textId="77777777" w:rsidR="003B3766" w:rsidRDefault="006275F0" w:rsidP="0018450A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 w:rsidRPr="257C3A0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Al realizar una comparación con los resultados obtenidos en la búsqueda en el NCBI </w:t>
      </w:r>
      <w:r w:rsidR="0018450A" w:rsidRPr="257C3A0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(2,618 citaciones), resulta</w:t>
      </w:r>
      <w:r w:rsidRPr="257C3A0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 xml:space="preserve"> evidente que la cantidad de citaciones que presenta cada artículo es diferente, siendo e</w:t>
      </w:r>
      <w:r w:rsidR="0018450A" w:rsidRPr="257C3A0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l EBI la base de datos con mayor número de citaciones reportadas (3,224</w:t>
      </w:r>
    </w:p>
    <w:p w14:paraId="691F4F10" w14:textId="77777777" w:rsidR="003B3766" w:rsidRDefault="0018450A" w:rsidP="0018450A">
      <w:pPr>
        <w:pStyle w:val="ListParagraph"/>
        <w:tabs>
          <w:tab w:val="left" w:pos="567"/>
        </w:tabs>
        <w:spacing w:line="0" w:lineRule="atLeast"/>
        <w:ind w:left="426" w:right="360"/>
        <w:jc w:val="both"/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</w:pPr>
      <w:r w:rsidRPr="257C3A0A">
        <w:rPr>
          <w:rFonts w:asciiTheme="minorHAnsi" w:eastAsia="Times New Roman" w:hAnsiTheme="minorHAnsi" w:cstheme="minorBidi"/>
          <w:color w:val="FF0000"/>
          <w:sz w:val="28"/>
          <w:szCs w:val="28"/>
          <w:lang w:eastAsia="es-MX"/>
        </w:rPr>
        <w:t>veces).</w:t>
      </w:r>
    </w:p>
    <w:p w14:paraId="1A5D2045" w14:textId="77777777" w:rsidR="00BC0A35" w:rsidRDefault="00BC0A35" w:rsidP="00BC0A35">
      <w:pPr>
        <w:tabs>
          <w:tab w:val="left" w:pos="567"/>
        </w:tabs>
        <w:spacing w:line="0" w:lineRule="atLeast"/>
        <w:ind w:right="360"/>
        <w:rPr>
          <w:rFonts w:asciiTheme="minorHAnsi" w:hAnsiTheme="minorHAnsi" w:cstheme="minorBidi"/>
          <w:color w:val="FF0000"/>
          <w:sz w:val="28"/>
          <w:szCs w:val="28"/>
        </w:rPr>
      </w:pPr>
    </w:p>
    <w:p w14:paraId="60CCD177" w14:textId="432BD3CF" w:rsidR="009B4344" w:rsidRPr="00BC0A35" w:rsidRDefault="0018450A" w:rsidP="00BC0A35">
      <w:pPr>
        <w:tabs>
          <w:tab w:val="left" w:pos="567"/>
        </w:tabs>
        <w:spacing w:line="0" w:lineRule="atLeast"/>
        <w:ind w:right="360"/>
        <w:rPr>
          <w:rFonts w:asciiTheme="minorHAnsi" w:hAnsiTheme="minorHAnsi" w:cstheme="minorBidi"/>
          <w:color w:val="FF0000"/>
          <w:sz w:val="28"/>
          <w:szCs w:val="28"/>
        </w:rPr>
      </w:pPr>
      <w:r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Una posible explicación de lo anterior se debe a que la base de datos del EBI utiliza </w:t>
      </w:r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>un algoritmo que a</w:t>
      </w:r>
      <w:r w:rsidR="00DD71CD">
        <w:rPr>
          <w:rFonts w:asciiTheme="minorHAnsi" w:hAnsiTheme="minorHAnsi" w:cstheme="minorBidi"/>
          <w:color w:val="FF0000"/>
          <w:sz w:val="28"/>
          <w:szCs w:val="28"/>
        </w:rPr>
        <w:t>na</w:t>
      </w:r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>li</w:t>
      </w:r>
      <w:r w:rsidR="00DD71CD">
        <w:rPr>
          <w:rFonts w:asciiTheme="minorHAnsi" w:hAnsiTheme="minorHAnsi" w:cstheme="minorBidi"/>
          <w:color w:val="FF0000"/>
          <w:sz w:val="28"/>
          <w:szCs w:val="28"/>
        </w:rPr>
        <w:t>z</w:t>
      </w:r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a conceptos de </w:t>
      </w:r>
      <w:proofErr w:type="spellStart"/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>deep</w:t>
      </w:r>
      <w:proofErr w:type="spellEnd"/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proofErr w:type="spellStart"/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>learning</w:t>
      </w:r>
      <w:proofErr w:type="spellEnd"/>
      <w:r w:rsidR="00D426FA"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009B4344"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entrenado para clasificar las citas de acuerdo con tres </w:t>
      </w:r>
      <w:r w:rsidR="00DD71CD" w:rsidRPr="00BC0A35">
        <w:rPr>
          <w:rFonts w:asciiTheme="minorHAnsi" w:hAnsiTheme="minorHAnsi" w:cstheme="minorBidi"/>
          <w:color w:val="FF0000"/>
          <w:sz w:val="28"/>
          <w:szCs w:val="28"/>
        </w:rPr>
        <w:t>categorías</w:t>
      </w:r>
      <w:r w:rsidR="009B4344" w:rsidRPr="00BC0A35">
        <w:rPr>
          <w:rFonts w:asciiTheme="minorHAnsi" w:hAnsiTheme="minorHAnsi" w:cstheme="minorBidi"/>
          <w:color w:val="FF0000"/>
          <w:sz w:val="28"/>
          <w:szCs w:val="28"/>
        </w:rPr>
        <w:t xml:space="preserve"> en específico</w:t>
      </w:r>
      <w:r w:rsidR="00BC0A35">
        <w:rPr>
          <w:rFonts w:asciiTheme="minorHAnsi" w:hAnsiTheme="minorHAnsi" w:cstheme="minorBidi"/>
          <w:color w:val="FF0000"/>
          <w:sz w:val="28"/>
          <w:szCs w:val="28"/>
        </w:rPr>
        <w:t>, tal y como se describe en la siguiente figura:</w:t>
      </w:r>
    </w:p>
    <w:p w14:paraId="18E9C7A3" w14:textId="77777777" w:rsidR="00BC0A35" w:rsidRPr="00BC0A35" w:rsidRDefault="00BC0A35" w:rsidP="00BC0A35">
      <w:pPr>
        <w:tabs>
          <w:tab w:val="left" w:pos="567"/>
        </w:tabs>
        <w:spacing w:line="0" w:lineRule="atLeast"/>
        <w:ind w:right="360"/>
        <w:rPr>
          <w:rFonts w:asciiTheme="minorHAnsi" w:hAnsiTheme="minorHAnsi" w:cstheme="minorBidi"/>
          <w:color w:val="FF0000"/>
          <w:sz w:val="28"/>
          <w:szCs w:val="28"/>
        </w:rPr>
      </w:pPr>
    </w:p>
    <w:p w14:paraId="4AC12A0D" w14:textId="744BFD71" w:rsidR="009B4344" w:rsidRPr="009B4344" w:rsidRDefault="009B4344" w:rsidP="009B4344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257C3A0A">
        <w:rPr>
          <w:rFonts w:asciiTheme="minorHAnsi" w:hAnsiTheme="minorHAnsi" w:cstheme="minorBidi"/>
          <w:color w:val="FF0000"/>
          <w:sz w:val="28"/>
          <w:szCs w:val="28"/>
        </w:rPr>
        <w:t>Aquellos autores</w:t>
      </w:r>
      <w:r w:rsidR="00D805E8" w:rsidRPr="257C3A0A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00D805E8" w:rsidRPr="2A53694D">
        <w:rPr>
          <w:rFonts w:asciiTheme="minorHAnsi" w:hAnsiTheme="minorHAnsi" w:cstheme="minorBidi"/>
          <w:color w:val="FF0000"/>
          <w:sz w:val="28"/>
          <w:szCs w:val="28"/>
        </w:rPr>
        <w:t>realizan la citación aportando</w:t>
      </w:r>
      <w:r w:rsidR="00D805E8" w:rsidRPr="257C3A0A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00BC28B6" w:rsidRPr="2A53694D">
        <w:rPr>
          <w:rFonts w:asciiTheme="minorHAnsi" w:hAnsiTheme="minorHAnsi" w:cstheme="minorBidi"/>
          <w:color w:val="FF0000"/>
          <w:sz w:val="28"/>
          <w:szCs w:val="28"/>
        </w:rPr>
        <w:t>evidencia para soportar su validez</w:t>
      </w:r>
    </w:p>
    <w:p w14:paraId="31C4AAAE" w14:textId="4B3CF287" w:rsidR="003B3766" w:rsidRDefault="00D805E8" w:rsidP="003B376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2A53694D">
        <w:rPr>
          <w:rFonts w:asciiTheme="minorHAnsi" w:hAnsiTheme="minorHAnsi" w:cstheme="minorBidi"/>
          <w:color w:val="FF0000"/>
          <w:sz w:val="28"/>
          <w:szCs w:val="28"/>
        </w:rPr>
        <w:t xml:space="preserve">Aquellos autores realizan la citación aportando evidencia para </w:t>
      </w:r>
      <w:r w:rsidR="003B3766" w:rsidRPr="2A53694D">
        <w:rPr>
          <w:rFonts w:asciiTheme="minorHAnsi" w:hAnsiTheme="minorHAnsi" w:cstheme="minorBidi"/>
          <w:color w:val="FF0000"/>
          <w:sz w:val="28"/>
          <w:szCs w:val="28"/>
        </w:rPr>
        <w:t>de</w:t>
      </w:r>
      <w:r w:rsidRPr="2A53694D">
        <w:rPr>
          <w:rFonts w:asciiTheme="minorHAnsi" w:hAnsiTheme="minorHAnsi" w:cstheme="minorBidi"/>
          <w:color w:val="FF0000"/>
          <w:sz w:val="28"/>
          <w:szCs w:val="28"/>
        </w:rPr>
        <w:t>s</w:t>
      </w:r>
      <w:r w:rsidR="003B3766" w:rsidRPr="2A53694D">
        <w:rPr>
          <w:rFonts w:asciiTheme="minorHAnsi" w:hAnsiTheme="minorHAnsi" w:cstheme="minorBidi"/>
          <w:color w:val="FF0000"/>
          <w:sz w:val="28"/>
          <w:szCs w:val="28"/>
        </w:rPr>
        <w:t xml:space="preserve">aprobar </w:t>
      </w:r>
      <w:r w:rsidR="00EF26E7" w:rsidRPr="2A53694D">
        <w:rPr>
          <w:rFonts w:asciiTheme="minorHAnsi" w:hAnsiTheme="minorHAnsi" w:cstheme="minorBidi"/>
          <w:color w:val="FF0000"/>
          <w:sz w:val="28"/>
          <w:szCs w:val="28"/>
        </w:rPr>
        <w:t xml:space="preserve">o disputar </w:t>
      </w:r>
      <w:r w:rsidRPr="2A53694D">
        <w:rPr>
          <w:rFonts w:asciiTheme="minorHAnsi" w:hAnsiTheme="minorHAnsi" w:cstheme="minorBidi"/>
          <w:color w:val="FF0000"/>
          <w:sz w:val="28"/>
          <w:szCs w:val="28"/>
        </w:rPr>
        <w:t>su validez</w:t>
      </w:r>
    </w:p>
    <w:p w14:paraId="399596DE" w14:textId="69D519A5" w:rsidR="00BC28B6" w:rsidRPr="003B3766" w:rsidRDefault="00BC28B6" w:rsidP="003B3766">
      <w:pPr>
        <w:pStyle w:val="ListParagraph"/>
        <w:numPr>
          <w:ilvl w:val="0"/>
          <w:numId w:val="2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03B3766">
        <w:rPr>
          <w:rFonts w:asciiTheme="minorHAnsi" w:hAnsiTheme="minorHAnsi" w:cstheme="minorBidi"/>
          <w:color w:val="FF0000"/>
          <w:sz w:val="28"/>
          <w:szCs w:val="28"/>
        </w:rPr>
        <w:t xml:space="preserve">Aquellos autores que no </w:t>
      </w:r>
      <w:r w:rsidR="00D805E8" w:rsidRPr="003B3766">
        <w:rPr>
          <w:rFonts w:asciiTheme="minorHAnsi" w:hAnsiTheme="minorHAnsi" w:cstheme="minorBidi"/>
          <w:color w:val="FF0000"/>
          <w:sz w:val="28"/>
          <w:szCs w:val="28"/>
        </w:rPr>
        <w:t>brindan ningún soporte al momento de realizar la citación</w:t>
      </w:r>
    </w:p>
    <w:p w14:paraId="1769F8A0" w14:textId="34C5B9A5" w:rsidR="004A7D40" w:rsidRPr="009B4344" w:rsidRDefault="00EF26E7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  <w:lang w:val="en-US"/>
        </w:rPr>
      </w:pPr>
      <w:r>
        <w:rPr>
          <w:noProof/>
        </w:rPr>
        <w:drawing>
          <wp:inline distT="0" distB="0" distL="0" distR="0" wp14:anchorId="206FD0F3" wp14:editId="367CFEE9">
            <wp:extent cx="5612130" cy="1716405"/>
            <wp:effectExtent l="19050" t="19050" r="26670" b="1714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1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49E8F" w14:textId="77777777" w:rsidR="004A7D40" w:rsidRPr="009B4344" w:rsidRDefault="004A7D40" w:rsidP="00EF26E7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lang w:val="en-US"/>
        </w:rPr>
      </w:pPr>
    </w:p>
    <w:p w14:paraId="0E60D105" w14:textId="77777777" w:rsidR="004A7D40" w:rsidRPr="009B4344" w:rsidRDefault="004A7D40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  <w:lang w:val="en-US"/>
        </w:rPr>
      </w:pPr>
    </w:p>
    <w:p w14:paraId="18DD8AFA" w14:textId="2E55CDEA" w:rsidR="00D87A19" w:rsidRDefault="705610CF" w:rsidP="486672B4">
      <w:pPr>
        <w:pStyle w:val="ListParagraph"/>
        <w:numPr>
          <w:ilvl w:val="0"/>
          <w:numId w:val="10"/>
        </w:numPr>
        <w:tabs>
          <w:tab w:val="left" w:pos="567"/>
        </w:tabs>
        <w:spacing w:line="0" w:lineRule="atLeast"/>
        <w:ind w:right="360"/>
        <w:jc w:val="both"/>
        <w:rPr>
          <w:rFonts w:asciiTheme="minorHAnsi" w:eastAsiaTheme="minorEastAsia" w:hAnsiTheme="minorHAnsi" w:cstheme="minorBidi"/>
          <w:sz w:val="24"/>
          <w:szCs w:val="24"/>
          <w:lang w:eastAsia="es-MX"/>
        </w:rPr>
      </w:pPr>
      <w:r w:rsidRPr="2A53694D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 </w:t>
      </w:r>
      <w:r w:rsidR="00EC04D5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 xml:space="preserve">En la sección de datos hay vínculos nuevamente a Bio-estudios, secuencias de nucleótidos y </w:t>
      </w:r>
      <w:proofErr w:type="spellStart"/>
      <w:r w:rsidR="00EC04D5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Mgnify</w:t>
      </w:r>
      <w:proofErr w:type="spellEnd"/>
      <w:r w:rsidR="00EC04D5" w:rsidRPr="390DD098">
        <w:rPr>
          <w:rFonts w:asciiTheme="minorHAnsi" w:eastAsia="Times New Roman" w:hAnsiTheme="minorHAnsi" w:cstheme="minorBidi"/>
          <w:sz w:val="24"/>
          <w:szCs w:val="24"/>
          <w:lang w:eastAsia="es-MX"/>
        </w:rPr>
        <w:t>. A que corresponde cada uno de estos links?</w:t>
      </w:r>
    </w:p>
    <w:p w14:paraId="7D9EBBE0" w14:textId="0D99D890" w:rsidR="007F14A1" w:rsidRDefault="007F14A1" w:rsidP="007F14A1">
      <w:pPr>
        <w:tabs>
          <w:tab w:val="left" w:pos="567"/>
        </w:tabs>
        <w:spacing w:line="0" w:lineRule="atLeast"/>
        <w:ind w:right="360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14360D61" wp14:editId="5633AA21">
            <wp:extent cx="3644900" cy="2274040"/>
            <wp:effectExtent l="19050" t="19050" r="12700" b="1206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67934" cy="22884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A5B9A1" w14:textId="13EE37D9" w:rsidR="005D121D" w:rsidRDefault="005D121D" w:rsidP="005D121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color w:val="FF0000"/>
          <w:sz w:val="28"/>
          <w:szCs w:val="28"/>
        </w:rPr>
      </w:pPr>
      <w:r w:rsidRPr="0065306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espuesta:</w:t>
      </w:r>
      <w:r w:rsidRPr="0065306A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FF0000"/>
          <w:sz w:val="28"/>
          <w:szCs w:val="28"/>
        </w:rPr>
        <w:t xml:space="preserve">Al explorar la sección de datos, el resultado que se obtiene el apartado de cada </w:t>
      </w:r>
      <w:r w:rsidRPr="2CEA081E">
        <w:rPr>
          <w:rFonts w:asciiTheme="minorHAnsi" w:hAnsiTheme="minorHAnsi" w:cstheme="minorBidi"/>
          <w:color w:val="FF0000"/>
          <w:sz w:val="28"/>
          <w:szCs w:val="28"/>
        </w:rPr>
        <w:t>una</w:t>
      </w:r>
      <w:r>
        <w:rPr>
          <w:rFonts w:asciiTheme="minorHAnsi" w:hAnsiTheme="minorHAnsi" w:cstheme="minorHAnsi"/>
          <w:color w:val="FF0000"/>
          <w:sz w:val="28"/>
          <w:szCs w:val="28"/>
        </w:rPr>
        <w:t xml:space="preserve"> de </w:t>
      </w:r>
      <w:r w:rsidRPr="2CEA081E">
        <w:rPr>
          <w:rFonts w:asciiTheme="minorHAnsi" w:hAnsiTheme="minorHAnsi" w:cstheme="minorBidi"/>
          <w:color w:val="FF0000"/>
          <w:sz w:val="28"/>
          <w:szCs w:val="28"/>
        </w:rPr>
        <w:t>las secciones</w:t>
      </w:r>
      <w:r>
        <w:rPr>
          <w:rFonts w:asciiTheme="minorHAnsi" w:hAnsiTheme="minorHAnsi" w:cstheme="minorHAnsi"/>
          <w:color w:val="FF0000"/>
          <w:sz w:val="28"/>
          <w:szCs w:val="28"/>
        </w:rPr>
        <w:t xml:space="preserve"> es el siguiente:</w:t>
      </w:r>
    </w:p>
    <w:p w14:paraId="568522F2" w14:textId="7F0F99E6" w:rsidR="00EF6937" w:rsidRDefault="32F8372B" w:rsidP="005D121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235B3690">
        <w:rPr>
          <w:rFonts w:asciiTheme="minorHAnsi" w:hAnsiTheme="minorHAnsi" w:cstheme="minorBidi"/>
          <w:color w:val="FF0000"/>
          <w:sz w:val="28"/>
          <w:szCs w:val="28"/>
        </w:rPr>
        <w:t xml:space="preserve">En </w:t>
      </w:r>
      <w:r w:rsidR="5E2ECB7C" w:rsidRPr="235B3690">
        <w:rPr>
          <w:rFonts w:asciiTheme="minorHAnsi" w:hAnsiTheme="minorHAnsi" w:cstheme="minorBidi"/>
          <w:color w:val="FF0000"/>
          <w:sz w:val="28"/>
          <w:szCs w:val="28"/>
        </w:rPr>
        <w:t>el apartado de Bio-estudios</w:t>
      </w:r>
      <w:r w:rsidR="39CBFF64" w:rsidRPr="1A008901">
        <w:rPr>
          <w:rFonts w:asciiTheme="minorHAnsi" w:hAnsiTheme="minorHAnsi" w:cstheme="minorBidi"/>
          <w:color w:val="FF0000"/>
          <w:sz w:val="28"/>
          <w:szCs w:val="28"/>
        </w:rPr>
        <w:t>,</w:t>
      </w:r>
      <w:r w:rsidR="5E2ECB7C" w:rsidRPr="235B3690">
        <w:rPr>
          <w:rFonts w:asciiTheme="minorHAnsi" w:hAnsiTheme="minorHAnsi" w:cstheme="minorBidi"/>
          <w:color w:val="FF0000"/>
          <w:sz w:val="28"/>
          <w:szCs w:val="28"/>
        </w:rPr>
        <w:t xml:space="preserve"> el link corresponde </w:t>
      </w:r>
      <w:r w:rsidRPr="235B3690">
        <w:rPr>
          <w:rFonts w:asciiTheme="minorHAnsi" w:hAnsiTheme="minorHAnsi" w:cstheme="minorBidi"/>
          <w:color w:val="FF0000"/>
          <w:sz w:val="28"/>
          <w:szCs w:val="28"/>
        </w:rPr>
        <w:t xml:space="preserve">a </w:t>
      </w:r>
      <w:r w:rsidR="0E498A25" w:rsidRPr="42B963A0">
        <w:rPr>
          <w:rFonts w:asciiTheme="minorHAnsi" w:hAnsiTheme="minorHAnsi" w:cstheme="minorBidi"/>
          <w:color w:val="FF0000"/>
          <w:sz w:val="28"/>
          <w:szCs w:val="28"/>
        </w:rPr>
        <w:t xml:space="preserve">información del estudio </w:t>
      </w:r>
      <w:r w:rsidR="4B898A39" w:rsidRPr="6395A628">
        <w:rPr>
          <w:rFonts w:asciiTheme="minorHAnsi" w:hAnsiTheme="minorHAnsi" w:cstheme="minorBidi"/>
          <w:color w:val="FF0000"/>
          <w:sz w:val="28"/>
          <w:szCs w:val="28"/>
        </w:rPr>
        <w:t>la cual</w:t>
      </w:r>
      <w:r w:rsidR="0E498A25" w:rsidRPr="42B963A0">
        <w:rPr>
          <w:rFonts w:asciiTheme="minorHAnsi" w:hAnsiTheme="minorHAnsi" w:cstheme="minorBidi"/>
          <w:color w:val="FF0000"/>
          <w:sz w:val="28"/>
          <w:szCs w:val="28"/>
        </w:rPr>
        <w:t xml:space="preserve"> incluye su </w:t>
      </w:r>
      <w:r w:rsidR="0E498A25" w:rsidRPr="1D3B3666">
        <w:rPr>
          <w:rFonts w:asciiTheme="minorHAnsi" w:hAnsiTheme="minorHAnsi" w:cstheme="minorBidi"/>
          <w:color w:val="FF0000"/>
          <w:sz w:val="28"/>
          <w:szCs w:val="28"/>
        </w:rPr>
        <w:t xml:space="preserve">financiación </w:t>
      </w:r>
      <w:r w:rsidR="0E498A25" w:rsidRPr="5E091E96">
        <w:rPr>
          <w:rFonts w:asciiTheme="minorHAnsi" w:hAnsiTheme="minorHAnsi" w:cstheme="minorBidi"/>
          <w:color w:val="FF0000"/>
          <w:sz w:val="28"/>
          <w:szCs w:val="28"/>
        </w:rPr>
        <w:t xml:space="preserve">y </w:t>
      </w:r>
      <w:r w:rsidR="0E498A25" w:rsidRPr="6395A628">
        <w:rPr>
          <w:rFonts w:asciiTheme="minorHAnsi" w:hAnsiTheme="minorHAnsi" w:cstheme="minorBidi"/>
          <w:color w:val="FF0000"/>
          <w:sz w:val="28"/>
          <w:szCs w:val="28"/>
        </w:rPr>
        <w:t>su</w:t>
      </w:r>
      <w:r w:rsidR="2C7CB8AC" w:rsidRPr="6395A628">
        <w:rPr>
          <w:rFonts w:asciiTheme="minorHAnsi" w:hAnsiTheme="minorHAnsi" w:cstheme="minorBidi"/>
          <w:color w:val="FF0000"/>
          <w:sz w:val="28"/>
          <w:szCs w:val="28"/>
        </w:rPr>
        <w:t>s datos de</w:t>
      </w:r>
      <w:r w:rsidR="0E498A25" w:rsidRPr="5E091E96">
        <w:rPr>
          <w:rFonts w:asciiTheme="minorHAnsi" w:hAnsiTheme="minorHAnsi" w:cstheme="minorBidi"/>
          <w:color w:val="FF0000"/>
          <w:sz w:val="28"/>
          <w:szCs w:val="28"/>
        </w:rPr>
        <w:t xml:space="preserve"> publicación.</w:t>
      </w:r>
    </w:p>
    <w:p w14:paraId="608F8828" w14:textId="6BC1F9BA" w:rsidR="00F741B4" w:rsidRDefault="00F741B4" w:rsidP="005D121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0B9636CE" wp14:editId="55AA86CA">
            <wp:extent cx="4674484" cy="1693032"/>
            <wp:effectExtent l="19050" t="19050" r="12065" b="2159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6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5586" cy="1697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9815C" w14:textId="49611D4F" w:rsidR="005D121D" w:rsidRDefault="23EE7017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77680655">
        <w:rPr>
          <w:rFonts w:asciiTheme="minorHAnsi" w:hAnsiTheme="minorHAnsi" w:cstheme="minorBidi"/>
          <w:color w:val="FF0000"/>
          <w:sz w:val="28"/>
          <w:szCs w:val="28"/>
        </w:rPr>
        <w:t xml:space="preserve">En el apartado de </w:t>
      </w:r>
      <w:r w:rsidRPr="3FECF9B4">
        <w:rPr>
          <w:rFonts w:asciiTheme="minorHAnsi" w:hAnsiTheme="minorHAnsi" w:cstheme="minorBidi"/>
          <w:color w:val="FF0000"/>
          <w:sz w:val="28"/>
          <w:szCs w:val="28"/>
        </w:rPr>
        <w:t>secuencias de nucleótidos</w:t>
      </w:r>
      <w:r w:rsidR="6D13B45D" w:rsidRPr="2CEA081E">
        <w:rPr>
          <w:rFonts w:asciiTheme="minorHAnsi" w:hAnsiTheme="minorHAnsi" w:cstheme="minorBidi"/>
          <w:color w:val="FF0000"/>
          <w:sz w:val="28"/>
          <w:szCs w:val="28"/>
        </w:rPr>
        <w:t>,</w:t>
      </w:r>
      <w:r w:rsidRPr="3FECF9B4">
        <w:rPr>
          <w:rFonts w:asciiTheme="minorHAnsi" w:hAnsiTheme="minorHAnsi" w:cstheme="minorBidi"/>
          <w:color w:val="FF0000"/>
          <w:sz w:val="28"/>
          <w:szCs w:val="28"/>
        </w:rPr>
        <w:t xml:space="preserve"> el</w:t>
      </w:r>
      <w:r w:rsidRPr="77680655">
        <w:rPr>
          <w:rFonts w:asciiTheme="minorHAnsi" w:hAnsiTheme="minorHAnsi" w:cstheme="minorBidi"/>
          <w:color w:val="FF0000"/>
          <w:sz w:val="28"/>
          <w:szCs w:val="28"/>
        </w:rPr>
        <w:t xml:space="preserve"> link corresponde a</w:t>
      </w:r>
      <w:r w:rsidR="51B50562" w:rsidRPr="5C730E09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2AD14816" w:rsidRPr="64E58F2E">
        <w:rPr>
          <w:rFonts w:asciiTheme="minorHAnsi" w:hAnsiTheme="minorHAnsi" w:cstheme="minorBidi"/>
          <w:color w:val="FF0000"/>
          <w:sz w:val="28"/>
          <w:szCs w:val="28"/>
        </w:rPr>
        <w:t xml:space="preserve">información particular de </w:t>
      </w:r>
      <w:r w:rsidR="2AD14816" w:rsidRPr="49E9DAEF">
        <w:rPr>
          <w:rFonts w:asciiTheme="minorHAnsi" w:hAnsiTheme="minorHAnsi" w:cstheme="minorBidi"/>
          <w:color w:val="FF0000"/>
          <w:sz w:val="28"/>
          <w:szCs w:val="28"/>
        </w:rPr>
        <w:t>las secuencias, como su topología</w:t>
      </w:r>
      <w:r w:rsidR="00F741B4">
        <w:rPr>
          <w:rFonts w:asciiTheme="minorHAnsi" w:hAnsiTheme="minorHAnsi" w:cstheme="minorBidi"/>
          <w:color w:val="FF0000"/>
          <w:sz w:val="28"/>
          <w:szCs w:val="28"/>
        </w:rPr>
        <w:t>, el tipo de molécula a la que está asociada la secuencia y a las referencias cruzadas que la contienen.</w:t>
      </w:r>
    </w:p>
    <w:p w14:paraId="035D1A46" w14:textId="03087EBF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77F3104E" wp14:editId="42C56CBA">
            <wp:extent cx="4312413" cy="5359400"/>
            <wp:effectExtent l="19050" t="19050" r="12065" b="12700"/>
            <wp:docPr id="1615683564" name="Picture 1615683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5683564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703" cy="5365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0C802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13129014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64EF24E1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1126CB32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016051E4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109F3414" w14:textId="77777777" w:rsidR="00F741B4" w:rsidRDefault="00F741B4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6D190383" w14:textId="10FAD941" w:rsidR="005D121D" w:rsidRDefault="23EE7017" w:rsidP="7768065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E7D1AFE">
        <w:rPr>
          <w:rFonts w:asciiTheme="minorHAnsi" w:hAnsiTheme="minorHAnsi" w:cstheme="minorBidi"/>
          <w:color w:val="FF0000"/>
          <w:sz w:val="28"/>
          <w:szCs w:val="28"/>
        </w:rPr>
        <w:t xml:space="preserve">En el apartado de </w:t>
      </w:r>
      <w:proofErr w:type="spellStart"/>
      <w:r w:rsidRPr="0E7D1AFE">
        <w:rPr>
          <w:rFonts w:asciiTheme="minorHAnsi" w:hAnsiTheme="minorHAnsi" w:cstheme="minorBidi"/>
          <w:color w:val="FF0000"/>
          <w:sz w:val="28"/>
          <w:szCs w:val="28"/>
        </w:rPr>
        <w:t>Mgnify</w:t>
      </w:r>
      <w:proofErr w:type="spellEnd"/>
      <w:r w:rsidR="32EA49DD" w:rsidRPr="1A008901">
        <w:rPr>
          <w:rFonts w:asciiTheme="minorHAnsi" w:hAnsiTheme="minorHAnsi" w:cstheme="minorBidi"/>
          <w:color w:val="FF0000"/>
          <w:sz w:val="28"/>
          <w:szCs w:val="28"/>
        </w:rPr>
        <w:t>,</w:t>
      </w:r>
      <w:r w:rsidRPr="0E7D1AFE">
        <w:rPr>
          <w:rFonts w:asciiTheme="minorHAnsi" w:hAnsiTheme="minorHAnsi" w:cstheme="minorBidi"/>
          <w:color w:val="FF0000"/>
          <w:sz w:val="28"/>
          <w:szCs w:val="28"/>
        </w:rPr>
        <w:t xml:space="preserve"> el link corresponde a</w:t>
      </w:r>
      <w:r w:rsidR="316ABC6B" w:rsidRPr="0E7D1AFE">
        <w:rPr>
          <w:rFonts w:asciiTheme="minorHAnsi" w:hAnsiTheme="minorHAnsi" w:cstheme="minorBidi"/>
          <w:color w:val="FF0000"/>
          <w:sz w:val="28"/>
          <w:szCs w:val="28"/>
        </w:rPr>
        <w:t xml:space="preserve"> </w:t>
      </w:r>
      <w:r w:rsidR="2E3054AC" w:rsidRPr="0E7D1AFE">
        <w:rPr>
          <w:rFonts w:asciiTheme="minorHAnsi" w:hAnsiTheme="minorHAnsi" w:cstheme="minorBidi"/>
          <w:color w:val="FF0000"/>
          <w:sz w:val="28"/>
          <w:szCs w:val="28"/>
        </w:rPr>
        <w:t xml:space="preserve">una colección de diferentes análisis realizados </w:t>
      </w:r>
      <w:r w:rsidR="337BC70F" w:rsidRPr="49E9DAEF">
        <w:rPr>
          <w:rFonts w:asciiTheme="minorHAnsi" w:hAnsiTheme="minorHAnsi" w:cstheme="minorBidi"/>
          <w:color w:val="FF0000"/>
          <w:sz w:val="28"/>
          <w:szCs w:val="28"/>
        </w:rPr>
        <w:t>sobre</w:t>
      </w:r>
      <w:r w:rsidR="2E3054AC" w:rsidRPr="0E7D1AFE">
        <w:rPr>
          <w:rFonts w:asciiTheme="minorHAnsi" w:hAnsiTheme="minorHAnsi" w:cstheme="minorBidi"/>
          <w:color w:val="FF0000"/>
          <w:sz w:val="28"/>
          <w:szCs w:val="28"/>
        </w:rPr>
        <w:t xml:space="preserve"> estudio</w:t>
      </w:r>
      <w:r w:rsidR="6907649D" w:rsidRPr="49E9DAEF">
        <w:rPr>
          <w:rFonts w:asciiTheme="minorHAnsi" w:hAnsiTheme="minorHAnsi" w:cstheme="minorBidi"/>
          <w:color w:val="FF0000"/>
          <w:sz w:val="28"/>
          <w:szCs w:val="28"/>
        </w:rPr>
        <w:t>.</w:t>
      </w:r>
    </w:p>
    <w:p w14:paraId="45C1A83C" w14:textId="05F0D42D" w:rsidR="00830C03" w:rsidRPr="00830C03" w:rsidRDefault="00830C03" w:rsidP="00830C03">
      <w:pPr>
        <w:tabs>
          <w:tab w:val="left" w:pos="567"/>
        </w:tabs>
        <w:spacing w:line="0" w:lineRule="atLeast"/>
        <w:ind w:right="360"/>
        <w:jc w:val="both"/>
      </w:pPr>
    </w:p>
    <w:p w14:paraId="2B489211" w14:textId="0A038D94" w:rsidR="0D52791B" w:rsidRDefault="0D52791B" w:rsidP="75120B20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73FE48E0" wp14:editId="71744873">
            <wp:extent cx="5610224" cy="3171825"/>
            <wp:effectExtent l="19050" t="19050" r="10160" b="9525"/>
            <wp:docPr id="1806577605" name="Picture 1806577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05D03" w14:textId="77777777" w:rsidR="005D121D" w:rsidRPr="007D5A7A" w:rsidRDefault="005D121D" w:rsidP="005D121D">
      <w:pPr>
        <w:pStyle w:val="ListParagraph"/>
        <w:tabs>
          <w:tab w:val="left" w:pos="567"/>
        </w:tabs>
        <w:spacing w:line="0" w:lineRule="atLeast"/>
        <w:ind w:left="1440" w:right="360"/>
        <w:jc w:val="both"/>
        <w:rPr>
          <w:rFonts w:asciiTheme="minorHAnsi" w:eastAsia="Times New Roman" w:hAnsiTheme="minorHAnsi" w:cstheme="minorBidi"/>
          <w:sz w:val="24"/>
          <w:szCs w:val="24"/>
          <w:lang w:eastAsia="es-MX"/>
        </w:rPr>
      </w:pPr>
    </w:p>
    <w:p w14:paraId="39D87B13" w14:textId="77777777" w:rsidR="00207665" w:rsidRPr="007D5A7A" w:rsidRDefault="00207665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13F2D814" w14:textId="38053837" w:rsidR="007762E1" w:rsidRPr="007D7F17" w:rsidRDefault="00EC04D5" w:rsidP="00F741B4">
      <w:pPr>
        <w:pStyle w:val="ListParagraph"/>
        <w:numPr>
          <w:ilvl w:val="0"/>
          <w:numId w:val="13"/>
        </w:numPr>
        <w:tabs>
          <w:tab w:val="left" w:pos="567"/>
        </w:tabs>
        <w:spacing w:line="0" w:lineRule="atLeast"/>
        <w:ind w:right="36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7D7F17">
        <w:rPr>
          <w:rFonts w:asciiTheme="minorHAnsi" w:hAnsiTheme="minorHAnsi" w:cstheme="minorBidi"/>
          <w:sz w:val="22"/>
          <w:szCs w:val="22"/>
        </w:rPr>
        <w:t xml:space="preserve">En el link de nucleótidos que lleva al ENA, hay referencia a un estudio. </w:t>
      </w:r>
      <w:r w:rsidR="007D7F17" w:rsidRPr="007D7F17">
        <w:rPr>
          <w:rFonts w:asciiTheme="minorHAnsi" w:hAnsiTheme="minorHAnsi" w:cstheme="minorBidi"/>
          <w:sz w:val="22"/>
          <w:szCs w:val="22"/>
        </w:rPr>
        <w:t xml:space="preserve">¿El </w:t>
      </w:r>
      <w:proofErr w:type="spellStart"/>
      <w:r w:rsidR="007D7F17" w:rsidRPr="007D7F17">
        <w:rPr>
          <w:rFonts w:asciiTheme="minorHAnsi" w:hAnsiTheme="minorHAnsi" w:cstheme="minorBidi"/>
          <w:sz w:val="22"/>
          <w:szCs w:val="22"/>
        </w:rPr>
        <w:t>Accession</w:t>
      </w:r>
      <w:proofErr w:type="spellEnd"/>
      <w:r w:rsidR="007D7F17" w:rsidRPr="007D7F17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7D7F17" w:rsidRPr="007D7F17">
        <w:rPr>
          <w:rFonts w:asciiTheme="minorHAnsi" w:hAnsiTheme="minorHAnsi" w:cstheme="minorBidi"/>
          <w:sz w:val="22"/>
          <w:szCs w:val="22"/>
        </w:rPr>
        <w:t>number</w:t>
      </w:r>
      <w:proofErr w:type="spellEnd"/>
      <w:r w:rsidR="007D7F17" w:rsidRPr="007D7F17">
        <w:rPr>
          <w:rFonts w:asciiTheme="minorHAnsi" w:hAnsiTheme="minorHAnsi" w:cstheme="minorBidi"/>
          <w:sz w:val="22"/>
          <w:szCs w:val="22"/>
        </w:rPr>
        <w:t xml:space="preserve"> de este estudio es el mismo encontrado en el NCBI?</w:t>
      </w:r>
      <w:r w:rsidRPr="007D7F17">
        <w:rPr>
          <w:rFonts w:asciiTheme="minorHAnsi" w:hAnsiTheme="minorHAnsi" w:cstheme="minorBidi"/>
          <w:sz w:val="22"/>
          <w:szCs w:val="22"/>
        </w:rPr>
        <w:t xml:space="preserve"> A donde lleva ese vínculo?</w:t>
      </w:r>
    </w:p>
    <w:p w14:paraId="77CE45FB" w14:textId="77777777" w:rsidR="00441DC4" w:rsidRPr="00441DC4" w:rsidRDefault="00441DC4" w:rsidP="00441DC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</w:p>
    <w:p w14:paraId="0A021452" w14:textId="717F90B9" w:rsidR="00195B7E" w:rsidRPr="004B0A3F" w:rsidRDefault="22F6EB5C" w:rsidP="00195B7E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04B0A3F">
        <w:rPr>
          <w:rFonts w:asciiTheme="minorHAnsi" w:hAnsiTheme="minorHAnsi" w:cstheme="minorBidi"/>
          <w:b/>
          <w:bCs/>
          <w:color w:val="FF0000"/>
          <w:sz w:val="28"/>
          <w:szCs w:val="28"/>
        </w:rPr>
        <w:t>Respuesta</w:t>
      </w:r>
      <w:r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: Si, es el mismo </w:t>
      </w:r>
      <w:proofErr w:type="spellStart"/>
      <w:r w:rsidRPr="004B0A3F">
        <w:rPr>
          <w:rFonts w:asciiTheme="minorHAnsi" w:hAnsiTheme="minorHAnsi" w:cstheme="minorBidi"/>
          <w:i/>
          <w:iCs/>
          <w:color w:val="FF0000"/>
          <w:sz w:val="28"/>
          <w:szCs w:val="28"/>
        </w:rPr>
        <w:t>accession</w:t>
      </w:r>
      <w:proofErr w:type="spellEnd"/>
      <w:r w:rsidRPr="004B0A3F">
        <w:rPr>
          <w:rFonts w:asciiTheme="minorHAnsi" w:hAnsiTheme="minorHAnsi" w:cstheme="minorBidi"/>
          <w:i/>
          <w:iCs/>
          <w:color w:val="FF0000"/>
          <w:sz w:val="28"/>
          <w:szCs w:val="28"/>
        </w:rPr>
        <w:t xml:space="preserve"> </w:t>
      </w:r>
      <w:proofErr w:type="spellStart"/>
      <w:r w:rsidRPr="004B0A3F">
        <w:rPr>
          <w:rFonts w:asciiTheme="minorHAnsi" w:hAnsiTheme="minorHAnsi" w:cstheme="minorBidi"/>
          <w:i/>
          <w:iCs/>
          <w:color w:val="FF0000"/>
          <w:sz w:val="28"/>
          <w:szCs w:val="28"/>
        </w:rPr>
        <w:t>number</w:t>
      </w:r>
      <w:proofErr w:type="spellEnd"/>
      <w:r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 que encontramos en NCBI</w:t>
      </w:r>
      <w:r w:rsidR="5A9572A8" w:rsidRPr="004B0A3F">
        <w:rPr>
          <w:rFonts w:asciiTheme="minorHAnsi" w:hAnsiTheme="minorHAnsi" w:cstheme="minorBidi"/>
          <w:color w:val="FF0000"/>
          <w:sz w:val="28"/>
          <w:szCs w:val="28"/>
        </w:rPr>
        <w:t>.</w:t>
      </w:r>
    </w:p>
    <w:p w14:paraId="0C5B2C9F" w14:textId="0337A91F" w:rsidR="00195B7E" w:rsidRPr="004B0A3F" w:rsidRDefault="5A9572A8" w:rsidP="00195B7E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El vínculo nos dirige a un resumen </w:t>
      </w:r>
      <w:r w:rsidR="64F8A285"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donde encontramos </w:t>
      </w:r>
      <w:r w:rsidR="245B7653" w:rsidRPr="004B0A3F">
        <w:rPr>
          <w:rFonts w:asciiTheme="minorHAnsi" w:hAnsiTheme="minorHAnsi" w:cstheme="minorBidi"/>
          <w:color w:val="FF0000"/>
          <w:sz w:val="28"/>
          <w:szCs w:val="28"/>
        </w:rPr>
        <w:t>información que varía desde los datos del estudio hasta la publicación del mismo.</w:t>
      </w:r>
    </w:p>
    <w:p w14:paraId="4D3B06D1" w14:textId="665E7CEB" w:rsidR="7304B8A3" w:rsidRDefault="5A9572A8" w:rsidP="7304B8A3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1F1BDB90" wp14:editId="739A64B9">
            <wp:extent cx="5091173" cy="2091790"/>
            <wp:effectExtent l="19050" t="19050" r="14605" b="22860"/>
            <wp:docPr id="397088332" name="Picture 397088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708833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4718" cy="2093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7C3F2" w14:textId="77777777" w:rsidR="00207665" w:rsidRPr="007D5A7A" w:rsidRDefault="00207665" w:rsidP="00176926">
      <w:pPr>
        <w:pStyle w:val="ListParagraph"/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  <w:sz w:val="24"/>
          <w:szCs w:val="24"/>
        </w:rPr>
      </w:pPr>
    </w:p>
    <w:p w14:paraId="030F8B57" w14:textId="261DD63E" w:rsidR="001F28EC" w:rsidRPr="007D7F17" w:rsidRDefault="00EC04D5" w:rsidP="007D7F17">
      <w:pPr>
        <w:pStyle w:val="ListParagraph"/>
        <w:numPr>
          <w:ilvl w:val="0"/>
          <w:numId w:val="13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sz w:val="22"/>
          <w:szCs w:val="22"/>
        </w:rPr>
      </w:pPr>
      <w:r w:rsidRPr="007D7F17">
        <w:rPr>
          <w:rFonts w:asciiTheme="minorHAnsi" w:hAnsiTheme="minorHAnsi" w:cstheme="minorBidi"/>
          <w:sz w:val="22"/>
          <w:szCs w:val="22"/>
        </w:rPr>
        <w:t>Es posible encontrar la</w:t>
      </w:r>
      <w:r w:rsidR="00526548" w:rsidRPr="007D7F17">
        <w:rPr>
          <w:rFonts w:asciiTheme="minorHAnsi" w:hAnsiTheme="minorHAnsi" w:cstheme="minorBidi"/>
          <w:sz w:val="22"/>
          <w:szCs w:val="22"/>
        </w:rPr>
        <w:t>s</w:t>
      </w:r>
      <w:r w:rsidRPr="007D7F17">
        <w:rPr>
          <w:rFonts w:asciiTheme="minorHAnsi" w:hAnsiTheme="minorHAnsi" w:cstheme="minorBidi"/>
          <w:sz w:val="22"/>
          <w:szCs w:val="22"/>
        </w:rPr>
        <w:t xml:space="preserve"> misma</w:t>
      </w:r>
      <w:r w:rsidR="00526548" w:rsidRPr="007D7F17">
        <w:rPr>
          <w:rFonts w:asciiTheme="minorHAnsi" w:hAnsiTheme="minorHAnsi" w:cstheme="minorBidi"/>
          <w:sz w:val="22"/>
          <w:szCs w:val="22"/>
        </w:rPr>
        <w:t>s</w:t>
      </w:r>
      <w:r w:rsidRPr="007D7F17">
        <w:rPr>
          <w:rFonts w:asciiTheme="minorHAnsi" w:hAnsiTheme="minorHAnsi" w:cstheme="minorBidi"/>
          <w:sz w:val="22"/>
          <w:szCs w:val="22"/>
        </w:rPr>
        <w:t xml:space="preserve"> corrida</w:t>
      </w:r>
      <w:r w:rsidR="00526548" w:rsidRPr="007D7F17">
        <w:rPr>
          <w:rFonts w:asciiTheme="minorHAnsi" w:hAnsiTheme="minorHAnsi" w:cstheme="minorBidi"/>
          <w:sz w:val="22"/>
          <w:szCs w:val="22"/>
        </w:rPr>
        <w:t>s</w:t>
      </w:r>
      <w:r w:rsidRPr="007D7F17">
        <w:rPr>
          <w:rFonts w:asciiTheme="minorHAnsi" w:hAnsiTheme="minorHAnsi" w:cstheme="minorBidi"/>
          <w:sz w:val="22"/>
          <w:szCs w:val="22"/>
        </w:rPr>
        <w:t xml:space="preserve">? El mismo experimento? </w:t>
      </w:r>
      <w:r w:rsidR="00526548" w:rsidRPr="007D7F17">
        <w:rPr>
          <w:rFonts w:asciiTheme="minorHAnsi" w:hAnsiTheme="minorHAnsi" w:cstheme="minorBidi"/>
          <w:sz w:val="22"/>
          <w:szCs w:val="22"/>
        </w:rPr>
        <w:t xml:space="preserve">Como se reconocen los códigos de acceso de las corridas o los experimentos? </w:t>
      </w:r>
      <w:r w:rsidRPr="007D7F17">
        <w:rPr>
          <w:rFonts w:asciiTheme="minorHAnsi" w:hAnsiTheme="minorHAnsi" w:cstheme="minorBidi"/>
          <w:sz w:val="22"/>
          <w:szCs w:val="22"/>
        </w:rPr>
        <w:t>Permite ver los análisis o descargar los datos?</w:t>
      </w:r>
    </w:p>
    <w:p w14:paraId="344F7D2B" w14:textId="5CADAB2C" w:rsidR="00AB0ACD" w:rsidRPr="00AB0ACD" w:rsidRDefault="0F6ACD4F" w:rsidP="00AB0AC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 w:rsidRPr="2E51F744">
        <w:rPr>
          <w:rFonts w:asciiTheme="minorHAnsi" w:hAnsiTheme="minorHAnsi" w:cstheme="minorBidi"/>
          <w:b/>
          <w:color w:val="FF0000"/>
        </w:rPr>
        <w:t>Respuesta</w:t>
      </w:r>
      <w:r w:rsidR="556C9406" w:rsidRPr="2E51F744">
        <w:rPr>
          <w:rFonts w:asciiTheme="minorHAnsi" w:hAnsiTheme="minorHAnsi" w:cstheme="minorBidi"/>
          <w:b/>
          <w:bCs/>
          <w:color w:val="FF0000"/>
        </w:rPr>
        <w:t xml:space="preserve">: </w:t>
      </w:r>
      <w:r w:rsidR="1CC866BB" w:rsidRPr="1F540F01">
        <w:rPr>
          <w:rFonts w:asciiTheme="minorHAnsi" w:hAnsiTheme="minorHAnsi" w:cstheme="minorBidi"/>
          <w:color w:val="FF0000"/>
        </w:rPr>
        <w:t>Si</w:t>
      </w:r>
      <w:r w:rsidR="6EB006A0" w:rsidRPr="1F540F01">
        <w:rPr>
          <w:rFonts w:asciiTheme="minorHAnsi" w:hAnsiTheme="minorHAnsi" w:cstheme="minorBidi"/>
          <w:color w:val="FF0000"/>
        </w:rPr>
        <w:t xml:space="preserve"> es posible</w:t>
      </w:r>
      <w:r w:rsidR="62B28311" w:rsidRPr="2A53694D">
        <w:rPr>
          <w:rFonts w:asciiTheme="minorHAnsi" w:hAnsiTheme="minorHAnsi" w:cstheme="minorBidi"/>
          <w:color w:val="FF0000"/>
        </w:rPr>
        <w:t xml:space="preserve"> encontrar las mismas corridas</w:t>
      </w:r>
      <w:r w:rsidR="2CED6A79" w:rsidRPr="2BC19DAF">
        <w:rPr>
          <w:rFonts w:asciiTheme="minorHAnsi" w:hAnsiTheme="minorHAnsi" w:cstheme="minorBidi"/>
          <w:color w:val="FF0000"/>
        </w:rPr>
        <w:t xml:space="preserve"> y el mismo experimento. </w:t>
      </w:r>
    </w:p>
    <w:p w14:paraId="203FDA1B" w14:textId="3453B6A9" w:rsidR="001F0B08" w:rsidRPr="001F0B08" w:rsidRDefault="2CED6A79" w:rsidP="001F0B08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 w:rsidRPr="7AB3FC69">
        <w:rPr>
          <w:rFonts w:asciiTheme="minorHAnsi" w:hAnsiTheme="minorHAnsi" w:cstheme="minorBidi"/>
          <w:color w:val="FF0000"/>
        </w:rPr>
        <w:t xml:space="preserve">Los </w:t>
      </w:r>
      <w:r w:rsidRPr="0A264A76">
        <w:rPr>
          <w:rFonts w:asciiTheme="minorHAnsi" w:hAnsiTheme="minorHAnsi" w:cstheme="minorBidi"/>
          <w:color w:val="FF0000"/>
        </w:rPr>
        <w:t>c</w:t>
      </w:r>
      <w:r w:rsidR="29557700" w:rsidRPr="0A264A76">
        <w:rPr>
          <w:rFonts w:asciiTheme="minorHAnsi" w:hAnsiTheme="minorHAnsi" w:cstheme="minorBidi"/>
          <w:color w:val="FF0000"/>
        </w:rPr>
        <w:t>ó</w:t>
      </w:r>
      <w:r w:rsidRPr="0A264A76">
        <w:rPr>
          <w:rFonts w:asciiTheme="minorHAnsi" w:hAnsiTheme="minorHAnsi" w:cstheme="minorBidi"/>
          <w:color w:val="FF0000"/>
        </w:rPr>
        <w:t>digos</w:t>
      </w:r>
      <w:r w:rsidRPr="7AB3FC69">
        <w:rPr>
          <w:rFonts w:asciiTheme="minorHAnsi" w:hAnsiTheme="minorHAnsi" w:cstheme="minorBidi"/>
          <w:color w:val="FF0000"/>
        </w:rPr>
        <w:t xml:space="preserve"> de acceso de las corridas se reconocen porque </w:t>
      </w:r>
      <w:r w:rsidRPr="0A264A76">
        <w:rPr>
          <w:rFonts w:asciiTheme="minorHAnsi" w:hAnsiTheme="minorHAnsi" w:cstheme="minorBidi"/>
          <w:color w:val="FF0000"/>
        </w:rPr>
        <w:t>emp</w:t>
      </w:r>
      <w:r w:rsidR="246D4179" w:rsidRPr="0A264A76">
        <w:rPr>
          <w:rFonts w:asciiTheme="minorHAnsi" w:hAnsiTheme="minorHAnsi" w:cstheme="minorBidi"/>
          <w:color w:val="FF0000"/>
        </w:rPr>
        <w:t>iezan</w:t>
      </w:r>
      <w:r w:rsidRPr="0A264A76">
        <w:rPr>
          <w:rFonts w:asciiTheme="minorHAnsi" w:hAnsiTheme="minorHAnsi" w:cstheme="minorBidi"/>
          <w:color w:val="FF0000"/>
        </w:rPr>
        <w:t xml:space="preserve"> </w:t>
      </w:r>
      <w:r w:rsidRPr="7AB3FC69">
        <w:rPr>
          <w:rFonts w:asciiTheme="minorHAnsi" w:hAnsiTheme="minorHAnsi" w:cstheme="minorBidi"/>
          <w:color w:val="FF0000"/>
        </w:rPr>
        <w:t xml:space="preserve">con SRR, por otra parte, los </w:t>
      </w:r>
      <w:r w:rsidR="0BEFDDCD" w:rsidRPr="0A264A76">
        <w:rPr>
          <w:rFonts w:asciiTheme="minorHAnsi" w:hAnsiTheme="minorHAnsi" w:cstheme="minorBidi"/>
          <w:color w:val="FF0000"/>
        </w:rPr>
        <w:t>códigos</w:t>
      </w:r>
      <w:r w:rsidRPr="7AB3FC69">
        <w:rPr>
          <w:rFonts w:asciiTheme="minorHAnsi" w:hAnsiTheme="minorHAnsi" w:cstheme="minorBidi"/>
          <w:color w:val="FF0000"/>
        </w:rPr>
        <w:t xml:space="preserve"> de acceso de los experimentos se reconocen porque empiezan por SRX</w:t>
      </w:r>
      <w:r w:rsidR="631E40EA" w:rsidRPr="7AB3FC69">
        <w:rPr>
          <w:rFonts w:asciiTheme="minorHAnsi" w:hAnsiTheme="minorHAnsi" w:cstheme="minorBidi"/>
          <w:color w:val="FF0000"/>
        </w:rPr>
        <w:t>. (nota: para facilitar el proceso de búsqueda descargamos los datos en un archivo JSON)</w:t>
      </w:r>
    </w:p>
    <w:p w14:paraId="4D9D3A6F" w14:textId="47A0C2E5" w:rsidR="51261752" w:rsidRDefault="51261752" w:rsidP="6D3EA6CA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 w:rsidRPr="6D3EA6CA">
        <w:rPr>
          <w:rFonts w:asciiTheme="minorHAnsi" w:hAnsiTheme="minorHAnsi" w:cstheme="minorBidi"/>
          <w:color w:val="FF0000"/>
        </w:rPr>
        <w:t>Permite descargar los datos, pero no permite ver los análisis.</w:t>
      </w:r>
    </w:p>
    <w:p w14:paraId="57EB7E4D" w14:textId="667A58DF" w:rsidR="7AB3FC69" w:rsidRDefault="7AB3FC69" w:rsidP="7AB3FC69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5967DD8E" w14:textId="6F063F8A" w:rsidR="0DAC9802" w:rsidRDefault="2CED6A79" w:rsidP="0DAC9802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6FD64E97" wp14:editId="0EBE1065">
            <wp:extent cx="3973248" cy="3177250"/>
            <wp:effectExtent l="0" t="0" r="8255" b="4445"/>
            <wp:docPr id="1562315544" name="Picture 1562315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231554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103" cy="318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EB006A0" w:rsidRPr="2A53694D">
        <w:rPr>
          <w:rFonts w:asciiTheme="minorHAnsi" w:hAnsiTheme="minorHAnsi" w:cstheme="minorBidi"/>
          <w:color w:val="FF0000"/>
        </w:rPr>
        <w:t xml:space="preserve"> </w:t>
      </w:r>
      <w:r w:rsidR="0A96228D">
        <w:rPr>
          <w:noProof/>
        </w:rPr>
        <w:drawing>
          <wp:inline distT="0" distB="0" distL="0" distR="0" wp14:anchorId="7070C53A" wp14:editId="53500AC3">
            <wp:extent cx="5960612" cy="2145416"/>
            <wp:effectExtent l="19050" t="19050" r="21590" b="26670"/>
            <wp:docPr id="1970470853" name="Picture 1970470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047085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278" cy="2147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8F000" w14:textId="77777777" w:rsidR="007D5A7A" w:rsidRPr="007D5A7A" w:rsidRDefault="007D5A7A" w:rsidP="2A53694D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</w:p>
    <w:p w14:paraId="6413EE25" w14:textId="77777777" w:rsidR="00876BA1" w:rsidRDefault="00876BA1" w:rsidP="00441DC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</w:rPr>
      </w:pPr>
    </w:p>
    <w:p w14:paraId="7BE84D98" w14:textId="50C65767" w:rsidR="00CC7D79" w:rsidRPr="00876BA1" w:rsidRDefault="00EC04D5" w:rsidP="00876BA1">
      <w:pPr>
        <w:pStyle w:val="ListParagraph"/>
        <w:numPr>
          <w:ilvl w:val="0"/>
          <w:numId w:val="13"/>
        </w:num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sz w:val="24"/>
          <w:szCs w:val="24"/>
        </w:rPr>
      </w:pPr>
      <w:r w:rsidRPr="00876BA1">
        <w:rPr>
          <w:rFonts w:asciiTheme="minorHAnsi" w:hAnsiTheme="minorHAnsi" w:cstheme="minorBidi"/>
          <w:sz w:val="24"/>
          <w:szCs w:val="24"/>
        </w:rPr>
        <w:t xml:space="preserve">En el link a Mgnify cuantos análisis están disponibles para este estudio? Corresponden a los datos de secuenciación del gen 16S? o a </w:t>
      </w:r>
      <w:proofErr w:type="spellStart"/>
      <w:r w:rsidRPr="00876BA1">
        <w:rPr>
          <w:rFonts w:asciiTheme="minorHAnsi" w:hAnsiTheme="minorHAnsi" w:cstheme="minorBidi"/>
          <w:sz w:val="24"/>
          <w:szCs w:val="24"/>
        </w:rPr>
        <w:t>shotgun</w:t>
      </w:r>
      <w:proofErr w:type="spellEnd"/>
      <w:r w:rsidRPr="00876BA1">
        <w:rPr>
          <w:rFonts w:asciiTheme="minorHAnsi" w:hAnsiTheme="minorHAnsi" w:cstheme="minorBidi"/>
          <w:sz w:val="24"/>
          <w:szCs w:val="24"/>
        </w:rPr>
        <w:t xml:space="preserve"> metagenómico?</w:t>
      </w:r>
    </w:p>
    <w:p w14:paraId="22D269A8" w14:textId="394F0390" w:rsidR="00804B75" w:rsidRPr="004B0A3F" w:rsidRDefault="45495A9C" w:rsidP="00804B75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  <w:r w:rsidRPr="004B0A3F">
        <w:rPr>
          <w:rFonts w:asciiTheme="minorHAnsi" w:hAnsiTheme="minorHAnsi" w:cstheme="minorBidi"/>
          <w:b/>
          <w:bCs/>
          <w:color w:val="FF0000"/>
          <w:sz w:val="28"/>
          <w:szCs w:val="28"/>
        </w:rPr>
        <w:t>Respuesta</w:t>
      </w:r>
      <w:r w:rsidRPr="004B0A3F">
        <w:rPr>
          <w:rFonts w:asciiTheme="minorHAnsi" w:hAnsiTheme="minorHAnsi" w:cstheme="minorBidi"/>
          <w:color w:val="FF0000"/>
          <w:sz w:val="28"/>
          <w:szCs w:val="28"/>
        </w:rPr>
        <w:t>:</w:t>
      </w:r>
      <w:r w:rsidRPr="11C7EED5">
        <w:rPr>
          <w:rFonts w:asciiTheme="minorHAnsi" w:hAnsiTheme="minorHAnsi" w:cstheme="minorBidi"/>
          <w:b/>
          <w:bCs/>
          <w:color w:val="FF0000"/>
        </w:rPr>
        <w:t xml:space="preserve"> </w:t>
      </w:r>
      <w:r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En </w:t>
      </w:r>
      <w:proofErr w:type="spellStart"/>
      <w:r w:rsidRPr="004B0A3F">
        <w:rPr>
          <w:rFonts w:asciiTheme="minorHAnsi" w:hAnsiTheme="minorHAnsi" w:cstheme="minorBidi"/>
          <w:color w:val="FF0000"/>
          <w:sz w:val="28"/>
          <w:szCs w:val="28"/>
        </w:rPr>
        <w:t>Mgnify</w:t>
      </w:r>
      <w:proofErr w:type="spellEnd"/>
      <w:r w:rsidRPr="004B0A3F">
        <w:rPr>
          <w:rFonts w:asciiTheme="minorHAnsi" w:hAnsiTheme="minorHAnsi" w:cstheme="minorBidi"/>
          <w:color w:val="FF0000"/>
          <w:sz w:val="28"/>
          <w:szCs w:val="28"/>
        </w:rPr>
        <w:t xml:space="preserve"> hay disponibles 16 análisis para este estudio. </w:t>
      </w:r>
      <w:r w:rsidR="7553287E" w:rsidRPr="004B0A3F">
        <w:rPr>
          <w:rFonts w:asciiTheme="minorHAnsi" w:hAnsiTheme="minorHAnsi" w:cstheme="minorBidi"/>
          <w:color w:val="FF0000"/>
          <w:sz w:val="28"/>
          <w:szCs w:val="28"/>
        </w:rPr>
        <w:t>Los análisis corresponden a los datos de secuenciación del gen 16S.</w:t>
      </w:r>
    </w:p>
    <w:p w14:paraId="21B47472" w14:textId="628829B8" w:rsidR="2D17A9CB" w:rsidRPr="004B0A3F" w:rsidRDefault="2D17A9CB" w:rsidP="2D17A9C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  <w:sz w:val="28"/>
          <w:szCs w:val="28"/>
        </w:rPr>
      </w:pPr>
    </w:p>
    <w:p w14:paraId="708E5A47" w14:textId="4971084A" w:rsidR="3FF2B098" w:rsidRDefault="45495A9C" w:rsidP="3FF2B098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1A29A8A9" wp14:editId="53D5FC36">
            <wp:extent cx="5610224" cy="2066925"/>
            <wp:effectExtent l="19050" t="19050" r="10160" b="9525"/>
            <wp:docPr id="545993505" name="Picture 54599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599350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2066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220587" w14:textId="4D3AEE59" w:rsidR="00EC04D5" w:rsidRPr="007D5A7A" w:rsidRDefault="00EC04D5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2FBA0480" w14:textId="261DD63E" w:rsidR="00804B75" w:rsidRDefault="00EC04D5" w:rsidP="00804B75">
      <w:pPr>
        <w:pStyle w:val="ListParagraph"/>
        <w:numPr>
          <w:ilvl w:val="3"/>
          <w:numId w:val="2"/>
        </w:numPr>
        <w:ind w:left="426" w:hanging="426"/>
        <w:rPr>
          <w:rFonts w:asciiTheme="minorHAnsi" w:hAnsiTheme="minorHAnsi" w:cstheme="minorBidi"/>
          <w:sz w:val="24"/>
          <w:szCs w:val="24"/>
        </w:rPr>
      </w:pPr>
      <w:r w:rsidRPr="390DD098">
        <w:rPr>
          <w:rFonts w:asciiTheme="minorHAnsi" w:hAnsiTheme="minorHAnsi" w:cstheme="minorBidi"/>
          <w:sz w:val="24"/>
          <w:szCs w:val="24"/>
        </w:rPr>
        <w:t>Entrando al primer análisis, correspondiente al SRR029687 (</w:t>
      </w:r>
      <w:hyperlink r:id="rId40">
        <w:r w:rsidRPr="1E902232">
          <w:rPr>
            <w:rFonts w:asciiTheme="minorHAnsi" w:hAnsiTheme="minorHAnsi" w:cstheme="minorBidi"/>
            <w:sz w:val="24"/>
            <w:szCs w:val="24"/>
          </w:rPr>
          <w:t>MGYA00000031</w:t>
        </w:r>
      </w:hyperlink>
      <w:r w:rsidRPr="1E902232">
        <w:rPr>
          <w:rFonts w:asciiTheme="minorHAnsi" w:hAnsiTheme="minorHAnsi" w:cstheme="minorBidi"/>
          <w:sz w:val="24"/>
          <w:szCs w:val="24"/>
        </w:rPr>
        <w:t>)</w:t>
      </w:r>
      <w:r w:rsidR="007D5A7A" w:rsidRPr="1E902232">
        <w:rPr>
          <w:rFonts w:asciiTheme="minorHAnsi" w:hAnsiTheme="minorHAnsi" w:cstheme="minorBidi"/>
          <w:sz w:val="24"/>
          <w:szCs w:val="24"/>
        </w:rPr>
        <w:t>.</w:t>
      </w:r>
      <w:r w:rsidR="007D5A7A" w:rsidRPr="390DD098">
        <w:rPr>
          <w:rFonts w:asciiTheme="minorHAnsi" w:hAnsiTheme="minorHAnsi" w:cstheme="minorBidi"/>
          <w:sz w:val="24"/>
          <w:szCs w:val="24"/>
        </w:rPr>
        <w:t xml:space="preserve"> </w:t>
      </w:r>
      <w:r w:rsidRPr="390DD098">
        <w:rPr>
          <w:rFonts w:asciiTheme="minorHAnsi" w:hAnsiTheme="minorHAnsi" w:cstheme="minorBidi"/>
          <w:sz w:val="24"/>
          <w:szCs w:val="24"/>
        </w:rPr>
        <w:t xml:space="preserve">Que información le da las diferentes pestañas? (Quality Control, Taxonomic analysis, Functional analysis, Download). </w:t>
      </w:r>
    </w:p>
    <w:p w14:paraId="2BB0A799" w14:textId="261DD63E" w:rsidR="004B0A3F" w:rsidRPr="00804B75" w:rsidRDefault="004B0A3F" w:rsidP="5C8E6BF9"/>
    <w:p w14:paraId="38F87F9E" w14:textId="41D35177" w:rsidR="00D40B7F" w:rsidRPr="00D40B7F" w:rsidRDefault="1991E75C" w:rsidP="00D40B7F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b/>
          <w:bCs/>
          <w:color w:val="FF0000"/>
        </w:rPr>
      </w:pPr>
      <w:r w:rsidRPr="0F496482">
        <w:rPr>
          <w:rFonts w:asciiTheme="minorHAnsi" w:hAnsiTheme="minorHAnsi" w:cstheme="minorBidi"/>
          <w:b/>
          <w:bCs/>
          <w:color w:val="FF0000"/>
        </w:rPr>
        <w:t xml:space="preserve">Respuesta: </w:t>
      </w:r>
      <w:r w:rsidRPr="76F66BF3">
        <w:rPr>
          <w:rFonts w:asciiTheme="minorHAnsi" w:hAnsiTheme="minorHAnsi" w:cstheme="minorBidi"/>
          <w:color w:val="FF0000"/>
        </w:rPr>
        <w:t>La información que se ve en las diferentes pestañas es la siguiente:</w:t>
      </w:r>
    </w:p>
    <w:p w14:paraId="5A978017" w14:textId="77777777" w:rsidR="00876BA1" w:rsidRDefault="00876BA1" w:rsidP="00A951D2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200D39B5" w14:textId="4EED1CB7" w:rsidR="00876BA1" w:rsidRPr="00A951D2" w:rsidRDefault="1991E75C" w:rsidP="00A951D2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proofErr w:type="spellStart"/>
      <w:r w:rsidRPr="76F66BF3">
        <w:rPr>
          <w:rFonts w:asciiTheme="minorHAnsi" w:hAnsiTheme="minorHAnsi" w:cstheme="minorBidi"/>
          <w:color w:val="FF0000"/>
        </w:rPr>
        <w:t>Quality</w:t>
      </w:r>
      <w:proofErr w:type="spellEnd"/>
      <w:r w:rsidRPr="76F66BF3">
        <w:rPr>
          <w:rFonts w:asciiTheme="minorHAnsi" w:hAnsiTheme="minorHAnsi" w:cstheme="minorBidi"/>
          <w:color w:val="FF0000"/>
        </w:rPr>
        <w:t xml:space="preserve"> Control: Numero de lecturas de secuencia por cada paso QC</w:t>
      </w:r>
    </w:p>
    <w:p w14:paraId="08BDDB1D" w14:textId="708B4C1B" w:rsidR="1991E75C" w:rsidRDefault="1991E75C" w:rsidP="76F66BF3">
      <w:pPr>
        <w:tabs>
          <w:tab w:val="left" w:pos="567"/>
        </w:tabs>
        <w:spacing w:line="0" w:lineRule="atLeast"/>
        <w:ind w:right="360"/>
        <w:jc w:val="both"/>
      </w:pPr>
      <w:r>
        <w:rPr>
          <w:noProof/>
        </w:rPr>
        <w:drawing>
          <wp:inline distT="0" distB="0" distL="0" distR="0" wp14:anchorId="44631C63" wp14:editId="00D9901D">
            <wp:extent cx="5997135" cy="1771650"/>
            <wp:effectExtent l="19050" t="19050" r="22860" b="19050"/>
            <wp:docPr id="1990095274" name="Picture 1990095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0095274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1152" cy="177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6D241B" w14:textId="261DD63E" w:rsidR="004B0A3F" w:rsidRDefault="004B0A3F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5F1A8CC2" w14:textId="77777777" w:rsidR="00876BA1" w:rsidRDefault="00876BA1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6E473DCC" w14:textId="77777777" w:rsidR="00876BA1" w:rsidRDefault="00876BA1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22853E54" w14:textId="77777777" w:rsidR="00876BA1" w:rsidRDefault="00876BA1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558F84FA" w14:textId="77777777" w:rsidR="00876BA1" w:rsidRDefault="00876BA1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756425FB" w14:textId="25E17699" w:rsidR="76F66BF3" w:rsidRDefault="2F8CD156" w:rsidP="76F66BF3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proofErr w:type="spellStart"/>
      <w:r w:rsidRPr="351B9873">
        <w:rPr>
          <w:rFonts w:asciiTheme="minorHAnsi" w:hAnsiTheme="minorHAnsi" w:cstheme="minorBidi"/>
          <w:color w:val="FF0000"/>
        </w:rPr>
        <w:t>Taxonomic</w:t>
      </w:r>
      <w:proofErr w:type="spellEnd"/>
      <w:r w:rsidRPr="351B9873">
        <w:rPr>
          <w:rFonts w:asciiTheme="minorHAnsi" w:hAnsiTheme="minorHAnsi" w:cstheme="minorBidi"/>
          <w:color w:val="FF0000"/>
        </w:rPr>
        <w:t xml:space="preserve"> </w:t>
      </w:r>
      <w:proofErr w:type="spellStart"/>
      <w:r w:rsidRPr="351B9873">
        <w:rPr>
          <w:rFonts w:asciiTheme="minorHAnsi" w:hAnsiTheme="minorHAnsi" w:cstheme="minorBidi"/>
          <w:color w:val="FF0000"/>
        </w:rPr>
        <w:t>analysis</w:t>
      </w:r>
      <w:proofErr w:type="spellEnd"/>
      <w:r w:rsidRPr="351B9873">
        <w:rPr>
          <w:rFonts w:asciiTheme="minorHAnsi" w:hAnsiTheme="minorHAnsi" w:cstheme="minorBidi"/>
          <w:color w:val="FF0000"/>
        </w:rPr>
        <w:t xml:space="preserve">: </w:t>
      </w:r>
    </w:p>
    <w:p w14:paraId="13391004" w14:textId="77777777" w:rsidR="00876BA1" w:rsidRDefault="46238A46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>
        <w:rPr>
          <w:noProof/>
        </w:rPr>
        <w:drawing>
          <wp:inline distT="0" distB="0" distL="0" distR="0" wp14:anchorId="57A13B8D" wp14:editId="66C56EF3">
            <wp:extent cx="5610224" cy="4343400"/>
            <wp:effectExtent l="19050" t="19050" r="10160" b="19050"/>
            <wp:docPr id="1474582260" name="Picture 1474582260" title="Insertando imagen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4582260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434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9C8919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044ECEA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52603EE3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6CDA1C79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72AB770F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81871F0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7B575ECC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6997FDD4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7CA1FAF5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53F3A93D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CAA3377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35DA8BDB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5DE78AA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60013CC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69D5A9A4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70C63531" w14:textId="77777777" w:rsidR="00876BA1" w:rsidRDefault="00876BA1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04FB3049" w14:textId="128E1B9E" w:rsidR="00804570" w:rsidRPr="00804570" w:rsidRDefault="712ED720" w:rsidP="00804570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proofErr w:type="spellStart"/>
      <w:r w:rsidRPr="2FCFD9EB">
        <w:rPr>
          <w:rFonts w:asciiTheme="minorHAnsi" w:hAnsiTheme="minorHAnsi" w:cstheme="minorBidi"/>
          <w:color w:val="FF0000"/>
        </w:rPr>
        <w:t>Functional</w:t>
      </w:r>
      <w:proofErr w:type="spellEnd"/>
      <w:r w:rsidRPr="2FCFD9EB">
        <w:rPr>
          <w:rFonts w:asciiTheme="minorHAnsi" w:hAnsiTheme="minorHAnsi" w:cstheme="minorBidi"/>
          <w:color w:val="FF0000"/>
        </w:rPr>
        <w:t xml:space="preserve"> </w:t>
      </w:r>
      <w:proofErr w:type="spellStart"/>
      <w:r w:rsidRPr="2FCFD9EB">
        <w:rPr>
          <w:rFonts w:asciiTheme="minorHAnsi" w:hAnsiTheme="minorHAnsi" w:cstheme="minorBidi"/>
          <w:color w:val="FF0000"/>
        </w:rPr>
        <w:t>analysis</w:t>
      </w:r>
      <w:proofErr w:type="spellEnd"/>
      <w:r w:rsidRPr="2FCFD9EB">
        <w:rPr>
          <w:rFonts w:asciiTheme="minorHAnsi" w:hAnsiTheme="minorHAnsi" w:cstheme="minorBidi"/>
          <w:color w:val="FF0000"/>
        </w:rPr>
        <w:t>:</w:t>
      </w:r>
    </w:p>
    <w:p w14:paraId="0BA82544" w14:textId="514C7229" w:rsidR="2FCFD9EB" w:rsidRDefault="2FCFD9EB" w:rsidP="2FCFD9EB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</w:p>
    <w:p w14:paraId="1E4AA141" w14:textId="514C7229" w:rsidR="0087472F" w:rsidRPr="0087472F" w:rsidRDefault="31C8F2D3" w:rsidP="0087472F">
      <w:r>
        <w:rPr>
          <w:noProof/>
        </w:rPr>
        <w:drawing>
          <wp:inline distT="0" distB="0" distL="0" distR="0" wp14:anchorId="0A2B1D98" wp14:editId="7BC75A55">
            <wp:extent cx="5610224" cy="4438650"/>
            <wp:effectExtent l="19050" t="19050" r="10160" b="19050"/>
            <wp:docPr id="93432305" name="Picture 93432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432305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443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FE20F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20498989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422227A9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5D329F01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0D08CFDF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030BE353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36DD9EBB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1E37896E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3E709052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3DB409F9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02488B64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1C4A4339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2F9A758D" w14:textId="77777777" w:rsidR="00876BA1" w:rsidRDefault="00876BA1" w:rsidP="63F4C098">
      <w:pPr>
        <w:rPr>
          <w:rFonts w:asciiTheme="minorHAnsi" w:hAnsiTheme="minorHAnsi" w:cstheme="minorBidi"/>
          <w:color w:val="FF0000"/>
        </w:rPr>
      </w:pPr>
    </w:p>
    <w:p w14:paraId="2E7B2ACD" w14:textId="7ACD4344" w:rsidR="6C78771C" w:rsidRDefault="6C78771C" w:rsidP="63F4C098">
      <w:pPr>
        <w:rPr>
          <w:rFonts w:asciiTheme="minorHAnsi" w:hAnsiTheme="minorHAnsi" w:cstheme="minorBidi"/>
          <w:color w:val="FF0000"/>
        </w:rPr>
      </w:pPr>
      <w:proofErr w:type="spellStart"/>
      <w:r w:rsidRPr="5FE2FF8C">
        <w:rPr>
          <w:rFonts w:asciiTheme="minorHAnsi" w:hAnsiTheme="minorHAnsi" w:cstheme="minorBidi"/>
          <w:color w:val="FF0000"/>
        </w:rPr>
        <w:t>Download</w:t>
      </w:r>
      <w:proofErr w:type="spellEnd"/>
      <w:r w:rsidRPr="5FE2FF8C">
        <w:rPr>
          <w:rFonts w:asciiTheme="minorHAnsi" w:hAnsiTheme="minorHAnsi" w:cstheme="minorBidi"/>
          <w:color w:val="FF0000"/>
        </w:rPr>
        <w:t>:</w:t>
      </w:r>
      <w:r w:rsidR="6746F307" w:rsidRPr="5FE2FF8C">
        <w:rPr>
          <w:rFonts w:asciiTheme="minorHAnsi" w:hAnsiTheme="minorHAnsi" w:cstheme="minorBidi"/>
          <w:color w:val="FF0000"/>
        </w:rPr>
        <w:t xml:space="preserve"> Se presenta la opción de descargar los datos presentados anteriormente </w:t>
      </w:r>
      <w:r w:rsidR="2EEDA4B2" w:rsidRPr="0ACF2F27">
        <w:rPr>
          <w:rFonts w:asciiTheme="minorHAnsi" w:hAnsiTheme="minorHAnsi" w:cstheme="minorBidi"/>
          <w:color w:val="FF0000"/>
        </w:rPr>
        <w:t>(</w:t>
      </w:r>
      <w:proofErr w:type="spellStart"/>
      <w:r w:rsidR="2EEDA4B2" w:rsidRPr="0ACF2F27">
        <w:rPr>
          <w:rFonts w:asciiTheme="minorHAnsi" w:hAnsiTheme="minorHAnsi" w:cstheme="minorBidi"/>
          <w:color w:val="FF0000"/>
        </w:rPr>
        <w:t>Sequence</w:t>
      </w:r>
      <w:proofErr w:type="spellEnd"/>
      <w:r w:rsidR="2EEDA4B2" w:rsidRPr="0ACF2F27">
        <w:rPr>
          <w:rFonts w:asciiTheme="minorHAnsi" w:hAnsiTheme="minorHAnsi" w:cstheme="minorBidi"/>
          <w:color w:val="FF0000"/>
        </w:rPr>
        <w:t xml:space="preserve"> data, Funcional </w:t>
      </w:r>
      <w:proofErr w:type="spellStart"/>
      <w:r w:rsidR="2EEDA4B2" w:rsidRPr="0ACF2F27">
        <w:rPr>
          <w:rFonts w:asciiTheme="minorHAnsi" w:hAnsiTheme="minorHAnsi" w:cstheme="minorBidi"/>
          <w:color w:val="FF0000"/>
        </w:rPr>
        <w:t>analysis</w:t>
      </w:r>
      <w:proofErr w:type="spellEnd"/>
      <w:r w:rsidR="2EEDA4B2" w:rsidRPr="0ACF2F27">
        <w:rPr>
          <w:rFonts w:asciiTheme="minorHAnsi" w:hAnsiTheme="minorHAnsi" w:cstheme="minorBidi"/>
          <w:color w:val="FF0000"/>
        </w:rPr>
        <w:t xml:space="preserve"> y </w:t>
      </w:r>
      <w:proofErr w:type="spellStart"/>
      <w:r w:rsidR="2EEDA4B2" w:rsidRPr="0ACF2F27">
        <w:rPr>
          <w:rFonts w:asciiTheme="minorHAnsi" w:hAnsiTheme="minorHAnsi" w:cstheme="minorBidi"/>
          <w:color w:val="FF0000"/>
        </w:rPr>
        <w:t>Taxonomic</w:t>
      </w:r>
      <w:proofErr w:type="spellEnd"/>
      <w:r w:rsidR="2EEDA4B2" w:rsidRPr="0ACF2F27">
        <w:rPr>
          <w:rFonts w:asciiTheme="minorHAnsi" w:hAnsiTheme="minorHAnsi" w:cstheme="minorBidi"/>
          <w:color w:val="FF0000"/>
        </w:rPr>
        <w:t xml:space="preserve"> </w:t>
      </w:r>
      <w:proofErr w:type="spellStart"/>
      <w:r w:rsidR="2EEDA4B2" w:rsidRPr="0ACF2F27">
        <w:rPr>
          <w:rFonts w:asciiTheme="minorHAnsi" w:hAnsiTheme="minorHAnsi" w:cstheme="minorBidi"/>
          <w:color w:val="FF0000"/>
        </w:rPr>
        <w:t>analysis</w:t>
      </w:r>
      <w:proofErr w:type="spellEnd"/>
      <w:r w:rsidR="2EEDA4B2" w:rsidRPr="0ACF2F27">
        <w:rPr>
          <w:rFonts w:asciiTheme="minorHAnsi" w:hAnsiTheme="minorHAnsi" w:cstheme="minorBidi"/>
          <w:color w:val="FF0000"/>
        </w:rPr>
        <w:t>)</w:t>
      </w:r>
      <w:r w:rsidR="6746F307" w:rsidRPr="0ACF2F27">
        <w:rPr>
          <w:rFonts w:asciiTheme="minorHAnsi" w:hAnsiTheme="minorHAnsi" w:cstheme="minorBidi"/>
          <w:color w:val="FF0000"/>
        </w:rPr>
        <w:t xml:space="preserve"> </w:t>
      </w:r>
      <w:r w:rsidR="6746F307" w:rsidRPr="5FE2FF8C">
        <w:rPr>
          <w:rFonts w:asciiTheme="minorHAnsi" w:hAnsiTheme="minorHAnsi" w:cstheme="minorBidi"/>
          <w:color w:val="FF0000"/>
        </w:rPr>
        <w:t>en diferentes formatos</w:t>
      </w:r>
      <w:r w:rsidR="06A73EA6" w:rsidRPr="28D521FF">
        <w:rPr>
          <w:rFonts w:asciiTheme="minorHAnsi" w:hAnsiTheme="minorHAnsi" w:cstheme="minorBidi"/>
          <w:color w:val="FF0000"/>
        </w:rPr>
        <w:t xml:space="preserve">, algunos de los formatos </w:t>
      </w:r>
      <w:r w:rsidR="1456BF25" w:rsidRPr="79BFFA20">
        <w:rPr>
          <w:rFonts w:asciiTheme="minorHAnsi" w:hAnsiTheme="minorHAnsi" w:cstheme="minorBidi"/>
          <w:color w:val="FF0000"/>
        </w:rPr>
        <w:t>son FASTA, CSV, TSV, JSON</w:t>
      </w:r>
      <w:r w:rsidR="51D465F2" w:rsidRPr="0ACF2F27">
        <w:rPr>
          <w:rFonts w:asciiTheme="minorHAnsi" w:hAnsiTheme="minorHAnsi" w:cstheme="minorBidi"/>
          <w:color w:val="FF0000"/>
        </w:rPr>
        <w:t xml:space="preserve"> y </w:t>
      </w:r>
      <w:proofErr w:type="spellStart"/>
      <w:r w:rsidR="51D465F2" w:rsidRPr="0ACF2F27">
        <w:rPr>
          <w:rFonts w:asciiTheme="minorHAnsi" w:hAnsiTheme="minorHAnsi" w:cstheme="minorBidi"/>
          <w:color w:val="FF0000"/>
        </w:rPr>
        <w:t>Newick</w:t>
      </w:r>
      <w:proofErr w:type="spellEnd"/>
      <w:r w:rsidR="51D465F2" w:rsidRPr="0ACF2F27">
        <w:rPr>
          <w:rFonts w:asciiTheme="minorHAnsi" w:hAnsiTheme="minorHAnsi" w:cstheme="minorBidi"/>
          <w:color w:val="FF0000"/>
        </w:rPr>
        <w:t xml:space="preserve"> </w:t>
      </w:r>
      <w:proofErr w:type="spellStart"/>
      <w:r w:rsidR="51D465F2" w:rsidRPr="0ACF2F27">
        <w:rPr>
          <w:rFonts w:asciiTheme="minorHAnsi" w:hAnsiTheme="minorHAnsi" w:cstheme="minorBidi"/>
          <w:color w:val="FF0000"/>
        </w:rPr>
        <w:t>format</w:t>
      </w:r>
      <w:proofErr w:type="spellEnd"/>
      <w:r w:rsidR="51D465F2" w:rsidRPr="0ACF2F27">
        <w:rPr>
          <w:rFonts w:asciiTheme="minorHAnsi" w:hAnsiTheme="minorHAnsi" w:cstheme="minorBidi"/>
          <w:color w:val="FF0000"/>
        </w:rPr>
        <w:t>.</w:t>
      </w:r>
    </w:p>
    <w:p w14:paraId="559DC2B8" w14:textId="5565B0B7" w:rsidR="6C78771C" w:rsidRDefault="31C8F2D3" w:rsidP="001F0B08">
      <w:pPr>
        <w:jc w:val="center"/>
      </w:pPr>
      <w:r>
        <w:rPr>
          <w:noProof/>
        </w:rPr>
        <w:drawing>
          <wp:inline distT="0" distB="0" distL="0" distR="0" wp14:anchorId="73B12940" wp14:editId="5EA9F107">
            <wp:extent cx="4105393" cy="6927850"/>
            <wp:effectExtent l="19050" t="19050" r="28575" b="25400"/>
            <wp:docPr id="1623955206" name="Picture 1623955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395520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6209" cy="6929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F2C497" w14:textId="4C6C82C9" w:rsidR="00EC04D5" w:rsidRPr="007D5A7A" w:rsidRDefault="00EC04D5" w:rsidP="00176926">
      <w:p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HAnsi"/>
        </w:rPr>
      </w:pPr>
    </w:p>
    <w:p w14:paraId="79E2401E" w14:textId="14A27B9D" w:rsidR="00EC04D5" w:rsidRDefault="004F10D0" w:rsidP="00176926">
      <w:pPr>
        <w:pStyle w:val="ListParagraph"/>
        <w:numPr>
          <w:ilvl w:val="3"/>
          <w:numId w:val="2"/>
        </w:numPr>
        <w:tabs>
          <w:tab w:val="left" w:pos="567"/>
        </w:tabs>
        <w:spacing w:line="0" w:lineRule="atLeast"/>
        <w:ind w:left="426" w:right="360" w:hanging="426"/>
        <w:jc w:val="both"/>
        <w:rPr>
          <w:rFonts w:asciiTheme="minorHAnsi" w:hAnsiTheme="minorHAnsi" w:cstheme="minorBidi"/>
          <w:sz w:val="24"/>
          <w:szCs w:val="24"/>
        </w:rPr>
      </w:pPr>
      <w:r w:rsidRPr="390DD098">
        <w:rPr>
          <w:rFonts w:asciiTheme="minorHAnsi" w:hAnsiTheme="minorHAnsi" w:cstheme="minorBidi"/>
          <w:sz w:val="24"/>
          <w:szCs w:val="24"/>
        </w:rPr>
        <w:t>¿En su opinión personal considera más útiles los resultados obtenidos con el NCBI o con el EBI?</w:t>
      </w:r>
    </w:p>
    <w:p w14:paraId="3421F5CE" w14:textId="77777777" w:rsidR="00FE3AA4" w:rsidRPr="00FE3AA4" w:rsidRDefault="00FE3AA4" w:rsidP="00FE3AA4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53E28555" w14:textId="00850D43" w:rsidR="00FE3AA4" w:rsidRDefault="7FBDE8CB" w:rsidP="00FE3AA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Bidi"/>
          <w:color w:val="FF0000"/>
        </w:rPr>
      </w:pPr>
      <w:r w:rsidRPr="0C273789">
        <w:rPr>
          <w:rFonts w:asciiTheme="minorHAnsi" w:hAnsiTheme="minorHAnsi" w:cstheme="minorBidi"/>
          <w:b/>
          <w:bCs/>
          <w:color w:val="FF0000"/>
        </w:rPr>
        <w:t xml:space="preserve">Respuesta: </w:t>
      </w:r>
      <w:r w:rsidRPr="0C273789">
        <w:rPr>
          <w:rFonts w:asciiTheme="minorHAnsi" w:hAnsiTheme="minorHAnsi" w:cstheme="minorBidi"/>
          <w:color w:val="FF0000"/>
        </w:rPr>
        <w:t>Consideramos más útiles los resultados obtenidos con el EBI, pues nos presentaron una perspectiva más completa sobre los diferentes motivos de citación del estudio</w:t>
      </w:r>
      <w:r w:rsidR="005C7F0D">
        <w:rPr>
          <w:rFonts w:asciiTheme="minorHAnsi" w:hAnsiTheme="minorHAnsi" w:cstheme="minorBidi"/>
          <w:color w:val="FF0000"/>
        </w:rPr>
        <w:t>;</w:t>
      </w:r>
      <w:r w:rsidRPr="0C273789">
        <w:rPr>
          <w:rFonts w:asciiTheme="minorHAnsi" w:hAnsiTheme="minorHAnsi" w:cstheme="minorBidi"/>
          <w:color w:val="FF0000"/>
        </w:rPr>
        <w:t xml:space="preserve"> por otra parte</w:t>
      </w:r>
      <w:r w:rsidR="0311CB05" w:rsidRPr="0C273789">
        <w:rPr>
          <w:rFonts w:asciiTheme="minorHAnsi" w:hAnsiTheme="minorHAnsi" w:cstheme="minorBidi"/>
          <w:color w:val="FF0000"/>
        </w:rPr>
        <w:t xml:space="preserve">, nos parecieron útiles las gráficas que podemos observar en los análisis </w:t>
      </w:r>
      <w:r w:rsidR="410ACA80" w:rsidRPr="0C273789">
        <w:rPr>
          <w:rFonts w:asciiTheme="minorHAnsi" w:hAnsiTheme="minorHAnsi" w:cstheme="minorBidi"/>
          <w:color w:val="FF0000"/>
        </w:rPr>
        <w:t>disponibles</w:t>
      </w:r>
      <w:r w:rsidR="00A06D7C">
        <w:rPr>
          <w:rFonts w:asciiTheme="minorHAnsi" w:hAnsiTheme="minorHAnsi" w:cstheme="minorBidi"/>
          <w:color w:val="FF0000"/>
        </w:rPr>
        <w:t xml:space="preserve">, la cantidad de información que se puede </w:t>
      </w:r>
      <w:r w:rsidR="00E639F7">
        <w:rPr>
          <w:rFonts w:asciiTheme="minorHAnsi" w:hAnsiTheme="minorHAnsi" w:cstheme="minorBidi"/>
          <w:color w:val="FF0000"/>
        </w:rPr>
        <w:t xml:space="preserve">obtener y la forma en la que esta plataforma permite acceder a los datos organizadamente </w:t>
      </w:r>
      <w:r w:rsidR="00E27FC9">
        <w:rPr>
          <w:rFonts w:asciiTheme="minorHAnsi" w:hAnsiTheme="minorHAnsi" w:cstheme="minorBidi"/>
          <w:color w:val="FF0000"/>
        </w:rPr>
        <w:t xml:space="preserve">facilitando a los investigadores </w:t>
      </w:r>
      <w:r w:rsidR="00694877">
        <w:rPr>
          <w:rFonts w:asciiTheme="minorHAnsi" w:hAnsiTheme="minorHAnsi" w:cstheme="minorBidi"/>
          <w:color w:val="FF0000"/>
        </w:rPr>
        <w:t xml:space="preserve">lograr la reproducibilidad </w:t>
      </w:r>
      <w:r w:rsidR="00B3497E">
        <w:rPr>
          <w:rFonts w:asciiTheme="minorHAnsi" w:hAnsiTheme="minorHAnsi" w:cstheme="minorBidi"/>
          <w:color w:val="FF0000"/>
        </w:rPr>
        <w:t>de los artículos presentados.</w:t>
      </w:r>
    </w:p>
    <w:p w14:paraId="098AB9FC" w14:textId="77777777" w:rsidR="00EF26E7" w:rsidRDefault="00EF26E7" w:rsidP="00FE3AA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08CE23E6" w14:textId="77777777" w:rsidR="00FE3AA4" w:rsidRDefault="00FE3AA4" w:rsidP="00FE3AA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</w:rPr>
      </w:pPr>
    </w:p>
    <w:p w14:paraId="57B7F4E2" w14:textId="751192EC" w:rsidR="00FE3AA4" w:rsidRPr="005C7F0D" w:rsidRDefault="00FE3AA4" w:rsidP="00FE3AA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5C7F0D">
        <w:rPr>
          <w:rFonts w:asciiTheme="minorHAnsi" w:hAnsiTheme="minorHAnsi" w:cstheme="minorHAnsi"/>
          <w:b/>
          <w:bCs/>
          <w:color w:val="000000" w:themeColor="text1"/>
        </w:rPr>
        <w:t>Referencias</w:t>
      </w:r>
    </w:p>
    <w:p w14:paraId="218BA307" w14:textId="77777777" w:rsidR="00EF26E7" w:rsidRPr="00EF26E7" w:rsidRDefault="00EF26E7" w:rsidP="00FE3AA4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BB9CBE0" w14:textId="5177CAC4" w:rsidR="00FE3AA4" w:rsidRDefault="001B4F66" w:rsidP="00EF26E7">
      <w:pPr>
        <w:tabs>
          <w:tab w:val="left" w:pos="567"/>
        </w:tabs>
        <w:spacing w:line="0" w:lineRule="atLeast"/>
        <w:ind w:right="360"/>
        <w:jc w:val="both"/>
        <w:rPr>
          <w:rStyle w:val="selectable"/>
          <w:color w:val="000000"/>
          <w:sz w:val="20"/>
          <w:szCs w:val="20"/>
        </w:rPr>
      </w:pPr>
      <w:r w:rsidRPr="00EF26E7">
        <w:rPr>
          <w:rStyle w:val="selectable"/>
          <w:color w:val="000000" w:themeColor="text1"/>
          <w:sz w:val="20"/>
          <w:szCs w:val="20"/>
        </w:rPr>
        <w:t xml:space="preserve">Fernández-Altuna, M., Martínez del Prado, A., Arriarán Rodríguez, E., Gutiérrez Rayón, D., Toriz Castillo, H. and </w:t>
      </w:r>
      <w:proofErr w:type="spellStart"/>
      <w:r w:rsidRPr="00EF26E7">
        <w:rPr>
          <w:rStyle w:val="selectable"/>
          <w:color w:val="000000" w:themeColor="text1"/>
          <w:sz w:val="20"/>
          <w:szCs w:val="20"/>
        </w:rPr>
        <w:t>Lifshitz</w:t>
      </w:r>
      <w:proofErr w:type="spellEnd"/>
      <w:r w:rsidRPr="00EF26E7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EF26E7">
        <w:rPr>
          <w:rStyle w:val="selectable"/>
          <w:color w:val="000000" w:themeColor="text1"/>
          <w:sz w:val="20"/>
          <w:szCs w:val="20"/>
        </w:rPr>
        <w:t>Guinzberg</w:t>
      </w:r>
      <w:proofErr w:type="spellEnd"/>
      <w:r w:rsidRPr="00EF26E7">
        <w:rPr>
          <w:rStyle w:val="selectable"/>
          <w:color w:val="000000" w:themeColor="text1"/>
          <w:sz w:val="20"/>
          <w:szCs w:val="20"/>
        </w:rPr>
        <w:t xml:space="preserve">, A., 2016. Uso de los </w:t>
      </w:r>
      <w:proofErr w:type="spellStart"/>
      <w:r w:rsidRPr="00EF26E7">
        <w:rPr>
          <w:rStyle w:val="selectable"/>
          <w:color w:val="000000" w:themeColor="text1"/>
          <w:sz w:val="20"/>
          <w:szCs w:val="20"/>
        </w:rPr>
        <w:t>MeSH</w:t>
      </w:r>
      <w:proofErr w:type="spellEnd"/>
      <w:r w:rsidRPr="00EF26E7">
        <w:rPr>
          <w:rStyle w:val="selectable"/>
          <w:color w:val="000000" w:themeColor="text1"/>
          <w:sz w:val="20"/>
          <w:szCs w:val="20"/>
        </w:rPr>
        <w:t xml:space="preserve">: una guía práctica. </w:t>
      </w:r>
      <w:r w:rsidRPr="00EF26E7">
        <w:rPr>
          <w:rStyle w:val="selectable"/>
          <w:i/>
          <w:color w:val="000000" w:themeColor="text1"/>
          <w:sz w:val="20"/>
          <w:szCs w:val="20"/>
        </w:rPr>
        <w:t>Investigación en Educación Médica</w:t>
      </w:r>
      <w:r w:rsidRPr="00EF26E7">
        <w:rPr>
          <w:rStyle w:val="selectable"/>
          <w:color w:val="000000" w:themeColor="text1"/>
          <w:sz w:val="20"/>
          <w:szCs w:val="20"/>
        </w:rPr>
        <w:t>, 5(20), pp.220-229.</w:t>
      </w:r>
    </w:p>
    <w:p w14:paraId="6D9DBE75" w14:textId="46C80738" w:rsidR="009A7F08" w:rsidRDefault="009A7F08" w:rsidP="00EF26E7">
      <w:pPr>
        <w:tabs>
          <w:tab w:val="left" w:pos="567"/>
        </w:tabs>
        <w:spacing w:line="0" w:lineRule="atLeast"/>
        <w:ind w:right="360"/>
        <w:jc w:val="both"/>
        <w:rPr>
          <w:rStyle w:val="selectable"/>
          <w:color w:val="000000"/>
          <w:lang w:val="en-US"/>
        </w:rPr>
      </w:pPr>
    </w:p>
    <w:p w14:paraId="65B9BF0E" w14:textId="106DD19F" w:rsidR="009A7F08" w:rsidRPr="009A7F08" w:rsidRDefault="009A7F08" w:rsidP="00EF26E7">
      <w:pPr>
        <w:tabs>
          <w:tab w:val="left" w:pos="567"/>
        </w:tabs>
        <w:spacing w:line="0" w:lineRule="atLeast"/>
        <w:ind w:right="360"/>
        <w:jc w:val="both"/>
        <w:rPr>
          <w:rStyle w:val="selectable"/>
          <w:color w:val="000000"/>
          <w:sz w:val="20"/>
          <w:szCs w:val="20"/>
        </w:rPr>
      </w:pPr>
      <w:proofErr w:type="spellStart"/>
      <w:r w:rsidRPr="2C3F04C9">
        <w:rPr>
          <w:rStyle w:val="selectable"/>
          <w:color w:val="000000" w:themeColor="text1"/>
          <w:sz w:val="20"/>
          <w:szCs w:val="20"/>
        </w:rPr>
        <w:t>scite</w:t>
      </w:r>
      <w:proofErr w:type="spellEnd"/>
      <w:r w:rsidRPr="2C3F04C9">
        <w:rPr>
          <w:rStyle w:val="selectable"/>
          <w:color w:val="000000" w:themeColor="text1"/>
          <w:sz w:val="20"/>
          <w:szCs w:val="20"/>
        </w:rPr>
        <w:t xml:space="preserve"> help desk. 2021. How are citations classified?. [online] Available at: &lt;https://help.scite.ai/en-us/article/how-are-citations-classified-1a9j78t/&gt; [Accessed 5 February 2021].</w:t>
      </w:r>
    </w:p>
    <w:p w14:paraId="6DE3CC54" w14:textId="77777777" w:rsidR="00EF26E7" w:rsidRDefault="00EF26E7" w:rsidP="00EF26E7">
      <w:pPr>
        <w:tabs>
          <w:tab w:val="left" w:pos="567"/>
        </w:tabs>
        <w:spacing w:line="0" w:lineRule="atLeast"/>
        <w:ind w:right="360"/>
        <w:jc w:val="both"/>
        <w:rPr>
          <w:rFonts w:asciiTheme="minorHAnsi" w:hAnsiTheme="minorHAnsi" w:cstheme="minorHAnsi"/>
          <w:b/>
          <w:bCs/>
          <w:color w:val="FF0000"/>
          <w:sz w:val="36"/>
          <w:szCs w:val="36"/>
          <w:lang w:val="en-US"/>
        </w:rPr>
      </w:pPr>
    </w:p>
    <w:p w14:paraId="704F6470" w14:textId="77777777" w:rsidR="0088619F" w:rsidRPr="0088619F" w:rsidRDefault="0088619F" w:rsidP="0088619F">
      <w:pPr>
        <w:rPr>
          <w:rStyle w:val="selectable"/>
          <w:color w:val="000000" w:themeColor="text1"/>
          <w:sz w:val="20"/>
          <w:szCs w:val="20"/>
        </w:rPr>
      </w:pP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Sequence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Read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Archive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Submissions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Staff.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Understanding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SRA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Search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Results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. In: SRA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Knowledge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Base [Internet]. Bethesda (MD):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National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Center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for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Biotechnology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Information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(US); 2011-.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Available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 xml:space="preserve"> </w:t>
      </w:r>
      <w:proofErr w:type="spellStart"/>
      <w:r w:rsidRPr="0088619F">
        <w:rPr>
          <w:rStyle w:val="selectable"/>
          <w:color w:val="000000" w:themeColor="text1"/>
          <w:sz w:val="20"/>
          <w:szCs w:val="20"/>
        </w:rPr>
        <w:t>from</w:t>
      </w:r>
      <w:proofErr w:type="spellEnd"/>
      <w:r w:rsidRPr="0088619F">
        <w:rPr>
          <w:rStyle w:val="selectable"/>
          <w:color w:val="000000" w:themeColor="text1"/>
          <w:sz w:val="20"/>
          <w:szCs w:val="20"/>
        </w:rPr>
        <w:t>: https://www.ncbi.nlm.nih.gov/books/NBK56913/</w:t>
      </w:r>
    </w:p>
    <w:p w14:paraId="1766C061" w14:textId="77777777" w:rsidR="0088619F" w:rsidRPr="0088619F" w:rsidRDefault="0088619F" w:rsidP="00EF26E7">
      <w:pPr>
        <w:tabs>
          <w:tab w:val="left" w:pos="567"/>
        </w:tabs>
        <w:spacing w:line="0" w:lineRule="atLeast"/>
        <w:ind w:right="360"/>
        <w:jc w:val="both"/>
        <w:rPr>
          <w:rStyle w:val="selectable"/>
          <w:color w:val="000000" w:themeColor="text1"/>
          <w:sz w:val="20"/>
          <w:szCs w:val="20"/>
        </w:rPr>
      </w:pPr>
    </w:p>
    <w:sectPr w:rsidR="0088619F" w:rsidRPr="0088619F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5DA93" w14:textId="77777777" w:rsidR="008F17D7" w:rsidRDefault="008F17D7" w:rsidP="00FC2301">
      <w:r>
        <w:separator/>
      </w:r>
    </w:p>
  </w:endnote>
  <w:endnote w:type="continuationSeparator" w:id="0">
    <w:p w14:paraId="3B58753B" w14:textId="77777777" w:rsidR="008F17D7" w:rsidRDefault="008F17D7" w:rsidP="00FC2301">
      <w:r>
        <w:continuationSeparator/>
      </w:r>
    </w:p>
  </w:endnote>
  <w:endnote w:type="continuationNotice" w:id="1">
    <w:p w14:paraId="588CE1B5" w14:textId="77777777" w:rsidR="008F17D7" w:rsidRDefault="008F17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BD103C" w14:textId="77777777" w:rsidR="008F17D7" w:rsidRDefault="008F17D7" w:rsidP="00FC2301">
      <w:r>
        <w:separator/>
      </w:r>
    </w:p>
  </w:footnote>
  <w:footnote w:type="continuationSeparator" w:id="0">
    <w:p w14:paraId="0B1D3FEF" w14:textId="77777777" w:rsidR="008F17D7" w:rsidRDefault="008F17D7" w:rsidP="00FC2301">
      <w:r>
        <w:continuationSeparator/>
      </w:r>
    </w:p>
  </w:footnote>
  <w:footnote w:type="continuationNotice" w:id="1">
    <w:p w14:paraId="0028F967" w14:textId="77777777" w:rsidR="008F17D7" w:rsidRDefault="008F17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upperLetter"/>
      <w:pStyle w:val="Heading1"/>
      <w:lvlText w:val="%1.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" w15:restartNumberingAfterBreak="0">
    <w:nsid w:val="0C8626F6"/>
    <w:multiLevelType w:val="hybridMultilevel"/>
    <w:tmpl w:val="FFFFFFFF"/>
    <w:lvl w:ilvl="0" w:tplc="EB4C4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826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5230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7A3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7040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669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A9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05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8043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60708"/>
    <w:multiLevelType w:val="hybridMultilevel"/>
    <w:tmpl w:val="FFFFFFFF"/>
    <w:lvl w:ilvl="0" w:tplc="EC16B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C3C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5EAA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E6F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AB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4C1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40CB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AE9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B04D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E3426"/>
    <w:multiLevelType w:val="hybridMultilevel"/>
    <w:tmpl w:val="40C66D16"/>
    <w:lvl w:ilvl="0" w:tplc="3C001F28">
      <w:start w:val="1"/>
      <w:numFmt w:val="bullet"/>
      <w:lvlText w:val=""/>
      <w:lvlJc w:val="left"/>
      <w:rPr>
        <w:rFonts w:ascii="Symbol" w:hAnsi="Symbol" w:hint="default"/>
      </w:rPr>
    </w:lvl>
    <w:lvl w:ilvl="1" w:tplc="CD8ADFEE">
      <w:start w:val="1"/>
      <w:numFmt w:val="lowerLetter"/>
      <w:lvlText w:val="%2."/>
      <w:lvlJc w:val="left"/>
      <w:pPr>
        <w:ind w:left="1440" w:hanging="360"/>
      </w:pPr>
    </w:lvl>
    <w:lvl w:ilvl="2" w:tplc="43B4D514">
      <w:start w:val="1"/>
      <w:numFmt w:val="lowerRoman"/>
      <w:lvlText w:val="%3."/>
      <w:lvlJc w:val="right"/>
      <w:pPr>
        <w:ind w:left="2160" w:hanging="180"/>
      </w:pPr>
    </w:lvl>
    <w:lvl w:ilvl="3" w:tplc="EC68F2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FC4D32">
      <w:start w:val="1"/>
      <w:numFmt w:val="lowerLetter"/>
      <w:lvlText w:val="%5."/>
      <w:lvlJc w:val="left"/>
      <w:pPr>
        <w:ind w:left="3600" w:hanging="360"/>
      </w:pPr>
    </w:lvl>
    <w:lvl w:ilvl="5" w:tplc="CC2E8596">
      <w:start w:val="1"/>
      <w:numFmt w:val="lowerRoman"/>
      <w:lvlText w:val="%6."/>
      <w:lvlJc w:val="right"/>
      <w:pPr>
        <w:ind w:left="4320" w:hanging="180"/>
      </w:pPr>
    </w:lvl>
    <w:lvl w:ilvl="6" w:tplc="4AA6329A">
      <w:start w:val="1"/>
      <w:numFmt w:val="decimal"/>
      <w:lvlText w:val="%7."/>
      <w:lvlJc w:val="left"/>
      <w:pPr>
        <w:ind w:left="5040" w:hanging="360"/>
      </w:pPr>
    </w:lvl>
    <w:lvl w:ilvl="7" w:tplc="CBFE7440">
      <w:start w:val="1"/>
      <w:numFmt w:val="lowerLetter"/>
      <w:lvlText w:val="%8."/>
      <w:lvlJc w:val="left"/>
      <w:pPr>
        <w:ind w:left="5760" w:hanging="360"/>
      </w:pPr>
    </w:lvl>
    <w:lvl w:ilvl="8" w:tplc="3B5491C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E25BA"/>
    <w:multiLevelType w:val="hybridMultilevel"/>
    <w:tmpl w:val="35043E1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B52EB"/>
    <w:multiLevelType w:val="hybridMultilevel"/>
    <w:tmpl w:val="817261B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23E0C"/>
    <w:multiLevelType w:val="hybridMultilevel"/>
    <w:tmpl w:val="170E3426"/>
    <w:lvl w:ilvl="0" w:tplc="E27684E8">
      <w:start w:val="1"/>
      <w:numFmt w:val="decimal"/>
      <w:lvlText w:val="%1."/>
      <w:lvlJc w:val="left"/>
    </w:lvl>
    <w:lvl w:ilvl="1" w:tplc="54F81196">
      <w:start w:val="1"/>
      <w:numFmt w:val="lowerLetter"/>
      <w:lvlText w:val="%2."/>
      <w:lvlJc w:val="left"/>
      <w:pPr>
        <w:ind w:left="1440" w:hanging="360"/>
      </w:pPr>
    </w:lvl>
    <w:lvl w:ilvl="2" w:tplc="1AC0C0A4">
      <w:start w:val="1"/>
      <w:numFmt w:val="lowerRoman"/>
      <w:lvlText w:val="%3."/>
      <w:lvlJc w:val="right"/>
      <w:pPr>
        <w:ind w:left="2160" w:hanging="180"/>
      </w:pPr>
    </w:lvl>
    <w:lvl w:ilvl="3" w:tplc="08F4FBA2">
      <w:start w:val="1"/>
      <w:numFmt w:val="decimal"/>
      <w:lvlText w:val="%4."/>
      <w:lvlJc w:val="left"/>
      <w:pPr>
        <w:ind w:left="2880" w:hanging="360"/>
      </w:pPr>
    </w:lvl>
    <w:lvl w:ilvl="4" w:tplc="1AB01B4A">
      <w:start w:val="1"/>
      <w:numFmt w:val="lowerLetter"/>
      <w:lvlText w:val="%5."/>
      <w:lvlJc w:val="left"/>
      <w:pPr>
        <w:ind w:left="3600" w:hanging="360"/>
      </w:pPr>
    </w:lvl>
    <w:lvl w:ilvl="5" w:tplc="3C644D8C">
      <w:start w:val="1"/>
      <w:numFmt w:val="lowerRoman"/>
      <w:lvlText w:val="%6."/>
      <w:lvlJc w:val="right"/>
      <w:pPr>
        <w:ind w:left="4320" w:hanging="180"/>
      </w:pPr>
    </w:lvl>
    <w:lvl w:ilvl="6" w:tplc="78EEE666">
      <w:start w:val="1"/>
      <w:numFmt w:val="decimal"/>
      <w:lvlText w:val="%7."/>
      <w:lvlJc w:val="left"/>
      <w:pPr>
        <w:ind w:left="5040" w:hanging="360"/>
      </w:pPr>
    </w:lvl>
    <w:lvl w:ilvl="7" w:tplc="65DC4688">
      <w:start w:val="1"/>
      <w:numFmt w:val="lowerLetter"/>
      <w:lvlText w:val="%8."/>
      <w:lvlJc w:val="left"/>
      <w:pPr>
        <w:ind w:left="5760" w:hanging="360"/>
      </w:pPr>
    </w:lvl>
    <w:lvl w:ilvl="8" w:tplc="28BAF2B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C7E63"/>
    <w:multiLevelType w:val="hybridMultilevel"/>
    <w:tmpl w:val="FFFFFFFF"/>
    <w:lvl w:ilvl="0" w:tplc="E3583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5404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D446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2CAE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64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6EBB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E2E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2A9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40E9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C593C"/>
    <w:multiLevelType w:val="hybridMultilevel"/>
    <w:tmpl w:val="530ED1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23783E"/>
    <w:multiLevelType w:val="hybridMultilevel"/>
    <w:tmpl w:val="40C66D16"/>
    <w:lvl w:ilvl="0" w:tplc="9086DAC2">
      <w:start w:val="1"/>
      <w:numFmt w:val="bullet"/>
      <w:lvlText w:val=""/>
      <w:lvlJc w:val="left"/>
      <w:rPr>
        <w:rFonts w:ascii="Symbol" w:hAnsi="Symbol" w:hint="default"/>
      </w:rPr>
    </w:lvl>
    <w:lvl w:ilvl="1" w:tplc="DA048AE4">
      <w:start w:val="1"/>
      <w:numFmt w:val="lowerLetter"/>
      <w:lvlText w:val="%2."/>
      <w:lvlJc w:val="left"/>
      <w:pPr>
        <w:ind w:left="1440" w:hanging="360"/>
      </w:pPr>
    </w:lvl>
    <w:lvl w:ilvl="2" w:tplc="C7382338">
      <w:start w:val="1"/>
      <w:numFmt w:val="lowerRoman"/>
      <w:lvlText w:val="%3."/>
      <w:lvlJc w:val="right"/>
      <w:pPr>
        <w:ind w:left="2160" w:hanging="180"/>
      </w:pPr>
    </w:lvl>
    <w:lvl w:ilvl="3" w:tplc="8EACD8D0">
      <w:start w:val="1"/>
      <w:numFmt w:val="decimal"/>
      <w:lvlText w:val="%4."/>
      <w:lvlJc w:val="left"/>
      <w:pPr>
        <w:ind w:left="2880" w:hanging="360"/>
      </w:pPr>
    </w:lvl>
    <w:lvl w:ilvl="4" w:tplc="58D6721A">
      <w:start w:val="1"/>
      <w:numFmt w:val="lowerLetter"/>
      <w:lvlText w:val="%5."/>
      <w:lvlJc w:val="left"/>
      <w:pPr>
        <w:ind w:left="3600" w:hanging="360"/>
      </w:pPr>
    </w:lvl>
    <w:lvl w:ilvl="5" w:tplc="BD9A67F4">
      <w:start w:val="1"/>
      <w:numFmt w:val="lowerRoman"/>
      <w:lvlText w:val="%6."/>
      <w:lvlJc w:val="right"/>
      <w:pPr>
        <w:ind w:left="4320" w:hanging="180"/>
      </w:pPr>
    </w:lvl>
    <w:lvl w:ilvl="6" w:tplc="857A2A5A">
      <w:start w:val="1"/>
      <w:numFmt w:val="decimal"/>
      <w:lvlText w:val="%7."/>
      <w:lvlJc w:val="left"/>
      <w:pPr>
        <w:ind w:left="5040" w:hanging="360"/>
      </w:pPr>
    </w:lvl>
    <w:lvl w:ilvl="7" w:tplc="06066658">
      <w:start w:val="1"/>
      <w:numFmt w:val="lowerLetter"/>
      <w:lvlText w:val="%8."/>
      <w:lvlJc w:val="left"/>
      <w:pPr>
        <w:ind w:left="5760" w:hanging="360"/>
      </w:pPr>
    </w:lvl>
    <w:lvl w:ilvl="8" w:tplc="B06E006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85C85"/>
    <w:multiLevelType w:val="hybridMultilevel"/>
    <w:tmpl w:val="FFFFFFFF"/>
    <w:lvl w:ilvl="0" w:tplc="3D8449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CA5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214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98C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F2BD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8ED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462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881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183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D0B47"/>
    <w:multiLevelType w:val="hybridMultilevel"/>
    <w:tmpl w:val="FFFFFFFF"/>
    <w:lvl w:ilvl="0" w:tplc="9F96D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6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C2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9469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65B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5687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DC93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86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E0F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C55DE7"/>
    <w:multiLevelType w:val="hybridMultilevel"/>
    <w:tmpl w:val="FFFFFFFF"/>
    <w:lvl w:ilvl="0" w:tplc="4C629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9AB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36C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B6C5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A40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DE2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AA1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283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641A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9"/>
  </w:num>
  <w:num w:numId="6">
    <w:abstractNumId w:val="8"/>
  </w:num>
  <w:num w:numId="7">
    <w:abstractNumId w:val="12"/>
  </w:num>
  <w:num w:numId="8">
    <w:abstractNumId w:val="1"/>
  </w:num>
  <w:num w:numId="9">
    <w:abstractNumId w:val="2"/>
  </w:num>
  <w:num w:numId="10">
    <w:abstractNumId w:val="7"/>
  </w:num>
  <w:num w:numId="11">
    <w:abstractNumId w:val="10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bK0NDc2NjQ0NTRV0lEKTi0uzszPAykwrAUAe1DuZSwAAAA="/>
  </w:docVars>
  <w:rsids>
    <w:rsidRoot w:val="002F5553"/>
    <w:rsid w:val="0000315B"/>
    <w:rsid w:val="0001202B"/>
    <w:rsid w:val="00022F8B"/>
    <w:rsid w:val="00025C00"/>
    <w:rsid w:val="00030DB9"/>
    <w:rsid w:val="00032AA9"/>
    <w:rsid w:val="000357F8"/>
    <w:rsid w:val="00040006"/>
    <w:rsid w:val="00040F93"/>
    <w:rsid w:val="00046161"/>
    <w:rsid w:val="0004CD96"/>
    <w:rsid w:val="00055111"/>
    <w:rsid w:val="00066414"/>
    <w:rsid w:val="000727A3"/>
    <w:rsid w:val="00080B06"/>
    <w:rsid w:val="000818E4"/>
    <w:rsid w:val="00084F5B"/>
    <w:rsid w:val="000A0E6C"/>
    <w:rsid w:val="000A328A"/>
    <w:rsid w:val="000A33C2"/>
    <w:rsid w:val="000A4443"/>
    <w:rsid w:val="000B7630"/>
    <w:rsid w:val="000E0297"/>
    <w:rsid w:val="000E7023"/>
    <w:rsid w:val="000F14F5"/>
    <w:rsid w:val="000F15F6"/>
    <w:rsid w:val="000F4B8D"/>
    <w:rsid w:val="001002D0"/>
    <w:rsid w:val="00110CA6"/>
    <w:rsid w:val="00120CDC"/>
    <w:rsid w:val="00125E9E"/>
    <w:rsid w:val="00136E50"/>
    <w:rsid w:val="0013721C"/>
    <w:rsid w:val="00144DAA"/>
    <w:rsid w:val="0014520D"/>
    <w:rsid w:val="001500C7"/>
    <w:rsid w:val="00150345"/>
    <w:rsid w:val="0015100A"/>
    <w:rsid w:val="00151C6E"/>
    <w:rsid w:val="0015403B"/>
    <w:rsid w:val="00157100"/>
    <w:rsid w:val="001635C2"/>
    <w:rsid w:val="00164F20"/>
    <w:rsid w:val="001708F5"/>
    <w:rsid w:val="001723A9"/>
    <w:rsid w:val="001746C5"/>
    <w:rsid w:val="00174725"/>
    <w:rsid w:val="00176926"/>
    <w:rsid w:val="00183B9E"/>
    <w:rsid w:val="0018450A"/>
    <w:rsid w:val="00187D59"/>
    <w:rsid w:val="00195B7E"/>
    <w:rsid w:val="00196683"/>
    <w:rsid w:val="001975B7"/>
    <w:rsid w:val="001A16A1"/>
    <w:rsid w:val="001A1E4A"/>
    <w:rsid w:val="001A4B62"/>
    <w:rsid w:val="001A7110"/>
    <w:rsid w:val="001A7397"/>
    <w:rsid w:val="001B4F66"/>
    <w:rsid w:val="001C2985"/>
    <w:rsid w:val="001C3ECB"/>
    <w:rsid w:val="001C6D06"/>
    <w:rsid w:val="001D77B1"/>
    <w:rsid w:val="001E1A03"/>
    <w:rsid w:val="001E1A06"/>
    <w:rsid w:val="001F051F"/>
    <w:rsid w:val="001F0B08"/>
    <w:rsid w:val="001F28EC"/>
    <w:rsid w:val="001F5C78"/>
    <w:rsid w:val="001F72D8"/>
    <w:rsid w:val="001F7A7D"/>
    <w:rsid w:val="002032A0"/>
    <w:rsid w:val="00204040"/>
    <w:rsid w:val="00207665"/>
    <w:rsid w:val="00215CC2"/>
    <w:rsid w:val="00216367"/>
    <w:rsid w:val="00230698"/>
    <w:rsid w:val="00244C31"/>
    <w:rsid w:val="00245D9A"/>
    <w:rsid w:val="00252FC5"/>
    <w:rsid w:val="00256F81"/>
    <w:rsid w:val="00257A74"/>
    <w:rsid w:val="00261257"/>
    <w:rsid w:val="002659C1"/>
    <w:rsid w:val="00270A4B"/>
    <w:rsid w:val="002829B7"/>
    <w:rsid w:val="002856A2"/>
    <w:rsid w:val="00287D69"/>
    <w:rsid w:val="002A12EB"/>
    <w:rsid w:val="002A3AB1"/>
    <w:rsid w:val="002B714B"/>
    <w:rsid w:val="002D69EB"/>
    <w:rsid w:val="002D73AA"/>
    <w:rsid w:val="002E2172"/>
    <w:rsid w:val="002E5242"/>
    <w:rsid w:val="002F5553"/>
    <w:rsid w:val="003101BB"/>
    <w:rsid w:val="003139C2"/>
    <w:rsid w:val="003224C0"/>
    <w:rsid w:val="00325983"/>
    <w:rsid w:val="0033211A"/>
    <w:rsid w:val="00337B70"/>
    <w:rsid w:val="00345B4B"/>
    <w:rsid w:val="00357C49"/>
    <w:rsid w:val="00363645"/>
    <w:rsid w:val="00372C81"/>
    <w:rsid w:val="00380745"/>
    <w:rsid w:val="00383C00"/>
    <w:rsid w:val="003843FC"/>
    <w:rsid w:val="0038516C"/>
    <w:rsid w:val="003879CC"/>
    <w:rsid w:val="00391ADD"/>
    <w:rsid w:val="003938B5"/>
    <w:rsid w:val="003950B5"/>
    <w:rsid w:val="003A62C5"/>
    <w:rsid w:val="003B041C"/>
    <w:rsid w:val="003B336A"/>
    <w:rsid w:val="003B3766"/>
    <w:rsid w:val="003B65BE"/>
    <w:rsid w:val="003C6D2A"/>
    <w:rsid w:val="003D3EA0"/>
    <w:rsid w:val="003E17E7"/>
    <w:rsid w:val="003E34DA"/>
    <w:rsid w:val="003F35EC"/>
    <w:rsid w:val="003F5333"/>
    <w:rsid w:val="003F625D"/>
    <w:rsid w:val="003F67EE"/>
    <w:rsid w:val="003F760C"/>
    <w:rsid w:val="0040145C"/>
    <w:rsid w:val="00440B94"/>
    <w:rsid w:val="00441DC4"/>
    <w:rsid w:val="00442FA3"/>
    <w:rsid w:val="004526AB"/>
    <w:rsid w:val="00453802"/>
    <w:rsid w:val="00456CA7"/>
    <w:rsid w:val="0047453A"/>
    <w:rsid w:val="004819C8"/>
    <w:rsid w:val="00481FFA"/>
    <w:rsid w:val="00482F9A"/>
    <w:rsid w:val="00484AA0"/>
    <w:rsid w:val="00485009"/>
    <w:rsid w:val="00487A18"/>
    <w:rsid w:val="00490222"/>
    <w:rsid w:val="00496C3C"/>
    <w:rsid w:val="004A4C05"/>
    <w:rsid w:val="004A7D40"/>
    <w:rsid w:val="004B05B7"/>
    <w:rsid w:val="004B0A3F"/>
    <w:rsid w:val="004B528A"/>
    <w:rsid w:val="004D09A3"/>
    <w:rsid w:val="004D6653"/>
    <w:rsid w:val="004E7448"/>
    <w:rsid w:val="004F10D0"/>
    <w:rsid w:val="004F1FBF"/>
    <w:rsid w:val="005067E2"/>
    <w:rsid w:val="00515C14"/>
    <w:rsid w:val="0051656A"/>
    <w:rsid w:val="00517AD9"/>
    <w:rsid w:val="00523A2A"/>
    <w:rsid w:val="0052495C"/>
    <w:rsid w:val="00526548"/>
    <w:rsid w:val="00536008"/>
    <w:rsid w:val="005402BA"/>
    <w:rsid w:val="005413D4"/>
    <w:rsid w:val="00543C1E"/>
    <w:rsid w:val="00546E07"/>
    <w:rsid w:val="00551A8B"/>
    <w:rsid w:val="005528B9"/>
    <w:rsid w:val="005542B7"/>
    <w:rsid w:val="00561786"/>
    <w:rsid w:val="0056326D"/>
    <w:rsid w:val="00581E5E"/>
    <w:rsid w:val="00582CFC"/>
    <w:rsid w:val="00587146"/>
    <w:rsid w:val="005877F9"/>
    <w:rsid w:val="00590398"/>
    <w:rsid w:val="00591997"/>
    <w:rsid w:val="005A1645"/>
    <w:rsid w:val="005A7201"/>
    <w:rsid w:val="005A7FB6"/>
    <w:rsid w:val="005C0A19"/>
    <w:rsid w:val="005C4B68"/>
    <w:rsid w:val="005C7F0D"/>
    <w:rsid w:val="005D121D"/>
    <w:rsid w:val="005D7A42"/>
    <w:rsid w:val="005F2800"/>
    <w:rsid w:val="0060353C"/>
    <w:rsid w:val="00604319"/>
    <w:rsid w:val="006047C1"/>
    <w:rsid w:val="00612E9F"/>
    <w:rsid w:val="00613EBE"/>
    <w:rsid w:val="00621906"/>
    <w:rsid w:val="0062555E"/>
    <w:rsid w:val="0062588C"/>
    <w:rsid w:val="00627234"/>
    <w:rsid w:val="006275F0"/>
    <w:rsid w:val="00627F7E"/>
    <w:rsid w:val="00636A0C"/>
    <w:rsid w:val="0063725B"/>
    <w:rsid w:val="0063736A"/>
    <w:rsid w:val="00641A70"/>
    <w:rsid w:val="0064249A"/>
    <w:rsid w:val="00643654"/>
    <w:rsid w:val="0065306A"/>
    <w:rsid w:val="006779B8"/>
    <w:rsid w:val="0068020E"/>
    <w:rsid w:val="006805C9"/>
    <w:rsid w:val="0068125C"/>
    <w:rsid w:val="00686835"/>
    <w:rsid w:val="00692BB7"/>
    <w:rsid w:val="00694877"/>
    <w:rsid w:val="006B16BC"/>
    <w:rsid w:val="006B2EDB"/>
    <w:rsid w:val="006C393B"/>
    <w:rsid w:val="006D7EF1"/>
    <w:rsid w:val="00702ED1"/>
    <w:rsid w:val="00715E3A"/>
    <w:rsid w:val="00717516"/>
    <w:rsid w:val="00717909"/>
    <w:rsid w:val="007234FC"/>
    <w:rsid w:val="0072493B"/>
    <w:rsid w:val="007263B5"/>
    <w:rsid w:val="0073020C"/>
    <w:rsid w:val="00747309"/>
    <w:rsid w:val="007530A0"/>
    <w:rsid w:val="00755283"/>
    <w:rsid w:val="00765CA7"/>
    <w:rsid w:val="007762E1"/>
    <w:rsid w:val="00776800"/>
    <w:rsid w:val="00786584"/>
    <w:rsid w:val="00786F2D"/>
    <w:rsid w:val="00795580"/>
    <w:rsid w:val="007A19D7"/>
    <w:rsid w:val="007A5D6A"/>
    <w:rsid w:val="007A796E"/>
    <w:rsid w:val="007C2452"/>
    <w:rsid w:val="007C3336"/>
    <w:rsid w:val="007D5A7A"/>
    <w:rsid w:val="007D60F8"/>
    <w:rsid w:val="007D7F17"/>
    <w:rsid w:val="007F14A1"/>
    <w:rsid w:val="007F4805"/>
    <w:rsid w:val="007F7779"/>
    <w:rsid w:val="00802E18"/>
    <w:rsid w:val="00804570"/>
    <w:rsid w:val="00804B75"/>
    <w:rsid w:val="00805F38"/>
    <w:rsid w:val="008138A8"/>
    <w:rsid w:val="00814299"/>
    <w:rsid w:val="00830C03"/>
    <w:rsid w:val="00831CE4"/>
    <w:rsid w:val="00832549"/>
    <w:rsid w:val="0084178A"/>
    <w:rsid w:val="00851572"/>
    <w:rsid w:val="008516C1"/>
    <w:rsid w:val="00851C6F"/>
    <w:rsid w:val="00853D17"/>
    <w:rsid w:val="008624C4"/>
    <w:rsid w:val="00866CEC"/>
    <w:rsid w:val="0087065C"/>
    <w:rsid w:val="0087472F"/>
    <w:rsid w:val="00876BA1"/>
    <w:rsid w:val="00882545"/>
    <w:rsid w:val="0088619F"/>
    <w:rsid w:val="00890F49"/>
    <w:rsid w:val="0089779F"/>
    <w:rsid w:val="008A1112"/>
    <w:rsid w:val="008A5EB3"/>
    <w:rsid w:val="008B3EEE"/>
    <w:rsid w:val="008B567E"/>
    <w:rsid w:val="008B7605"/>
    <w:rsid w:val="008C0F9C"/>
    <w:rsid w:val="008C215B"/>
    <w:rsid w:val="008C5C43"/>
    <w:rsid w:val="008D41FE"/>
    <w:rsid w:val="008F17D7"/>
    <w:rsid w:val="008F278E"/>
    <w:rsid w:val="008F27C2"/>
    <w:rsid w:val="008F6327"/>
    <w:rsid w:val="008F712A"/>
    <w:rsid w:val="00904070"/>
    <w:rsid w:val="00906929"/>
    <w:rsid w:val="00924E39"/>
    <w:rsid w:val="00927401"/>
    <w:rsid w:val="00932B72"/>
    <w:rsid w:val="00935DCE"/>
    <w:rsid w:val="00936A16"/>
    <w:rsid w:val="009420C8"/>
    <w:rsid w:val="00944D3B"/>
    <w:rsid w:val="00946034"/>
    <w:rsid w:val="00946DF3"/>
    <w:rsid w:val="00950255"/>
    <w:rsid w:val="0095132A"/>
    <w:rsid w:val="00952F82"/>
    <w:rsid w:val="00954830"/>
    <w:rsid w:val="00964C61"/>
    <w:rsid w:val="009A7F08"/>
    <w:rsid w:val="009B1DC9"/>
    <w:rsid w:val="009B243B"/>
    <w:rsid w:val="009B3906"/>
    <w:rsid w:val="009B4344"/>
    <w:rsid w:val="009C589C"/>
    <w:rsid w:val="009C67CC"/>
    <w:rsid w:val="009D3E87"/>
    <w:rsid w:val="009D627B"/>
    <w:rsid w:val="009E3390"/>
    <w:rsid w:val="009E33CC"/>
    <w:rsid w:val="009E5233"/>
    <w:rsid w:val="009E77D1"/>
    <w:rsid w:val="009F136B"/>
    <w:rsid w:val="00A06D7C"/>
    <w:rsid w:val="00A1143B"/>
    <w:rsid w:val="00A12E18"/>
    <w:rsid w:val="00A134BC"/>
    <w:rsid w:val="00A15542"/>
    <w:rsid w:val="00A17AB2"/>
    <w:rsid w:val="00A244D2"/>
    <w:rsid w:val="00A2620E"/>
    <w:rsid w:val="00A34F48"/>
    <w:rsid w:val="00A35195"/>
    <w:rsid w:val="00A36943"/>
    <w:rsid w:val="00A37959"/>
    <w:rsid w:val="00A4046C"/>
    <w:rsid w:val="00A4100A"/>
    <w:rsid w:val="00A44A58"/>
    <w:rsid w:val="00A46F15"/>
    <w:rsid w:val="00A527D3"/>
    <w:rsid w:val="00A5497F"/>
    <w:rsid w:val="00A5510E"/>
    <w:rsid w:val="00A5B46D"/>
    <w:rsid w:val="00A61CF0"/>
    <w:rsid w:val="00A6702C"/>
    <w:rsid w:val="00A72AC8"/>
    <w:rsid w:val="00A73183"/>
    <w:rsid w:val="00A75070"/>
    <w:rsid w:val="00A8088A"/>
    <w:rsid w:val="00A815D5"/>
    <w:rsid w:val="00A847D1"/>
    <w:rsid w:val="00A87078"/>
    <w:rsid w:val="00A88CF2"/>
    <w:rsid w:val="00A951D2"/>
    <w:rsid w:val="00A96147"/>
    <w:rsid w:val="00AA015F"/>
    <w:rsid w:val="00AA73B8"/>
    <w:rsid w:val="00AB0ACD"/>
    <w:rsid w:val="00AB53AF"/>
    <w:rsid w:val="00AB7E3C"/>
    <w:rsid w:val="00AC7C52"/>
    <w:rsid w:val="00AD1C4B"/>
    <w:rsid w:val="00AD317B"/>
    <w:rsid w:val="00AD5329"/>
    <w:rsid w:val="00AD625A"/>
    <w:rsid w:val="00AE1E2D"/>
    <w:rsid w:val="00AE5A3A"/>
    <w:rsid w:val="00AE5D60"/>
    <w:rsid w:val="00AF202D"/>
    <w:rsid w:val="00AF6F81"/>
    <w:rsid w:val="00B018B6"/>
    <w:rsid w:val="00B020CF"/>
    <w:rsid w:val="00B0301E"/>
    <w:rsid w:val="00B16E34"/>
    <w:rsid w:val="00B22D27"/>
    <w:rsid w:val="00B23B12"/>
    <w:rsid w:val="00B31D4A"/>
    <w:rsid w:val="00B33D15"/>
    <w:rsid w:val="00B3497E"/>
    <w:rsid w:val="00B43FF7"/>
    <w:rsid w:val="00B575AB"/>
    <w:rsid w:val="00B606E4"/>
    <w:rsid w:val="00B63DD2"/>
    <w:rsid w:val="00B7428B"/>
    <w:rsid w:val="00B82D0B"/>
    <w:rsid w:val="00B87B25"/>
    <w:rsid w:val="00B9052E"/>
    <w:rsid w:val="00BB0B68"/>
    <w:rsid w:val="00BB28EE"/>
    <w:rsid w:val="00BB40A3"/>
    <w:rsid w:val="00BB7906"/>
    <w:rsid w:val="00BB7B35"/>
    <w:rsid w:val="00BC0A35"/>
    <w:rsid w:val="00BC28B6"/>
    <w:rsid w:val="00BC52AA"/>
    <w:rsid w:val="00BD0C4E"/>
    <w:rsid w:val="00BD28F4"/>
    <w:rsid w:val="00BE08DA"/>
    <w:rsid w:val="00BF118F"/>
    <w:rsid w:val="00C01480"/>
    <w:rsid w:val="00C103DD"/>
    <w:rsid w:val="00C264D5"/>
    <w:rsid w:val="00C32E8A"/>
    <w:rsid w:val="00C36463"/>
    <w:rsid w:val="00C466BB"/>
    <w:rsid w:val="00C47292"/>
    <w:rsid w:val="00C50506"/>
    <w:rsid w:val="00C51122"/>
    <w:rsid w:val="00C66FA6"/>
    <w:rsid w:val="00C71B62"/>
    <w:rsid w:val="00C83F15"/>
    <w:rsid w:val="00C84367"/>
    <w:rsid w:val="00C92463"/>
    <w:rsid w:val="00C96A6C"/>
    <w:rsid w:val="00C9788B"/>
    <w:rsid w:val="00C97D0E"/>
    <w:rsid w:val="00CA1E16"/>
    <w:rsid w:val="00CA455D"/>
    <w:rsid w:val="00CA7B1C"/>
    <w:rsid w:val="00CA7BE5"/>
    <w:rsid w:val="00CC088D"/>
    <w:rsid w:val="00CC0AEA"/>
    <w:rsid w:val="00CC4C92"/>
    <w:rsid w:val="00CC7D79"/>
    <w:rsid w:val="00CD5AFA"/>
    <w:rsid w:val="00CE65F6"/>
    <w:rsid w:val="00D03451"/>
    <w:rsid w:val="00D03E08"/>
    <w:rsid w:val="00D0462D"/>
    <w:rsid w:val="00D10B66"/>
    <w:rsid w:val="00D11561"/>
    <w:rsid w:val="00D175CC"/>
    <w:rsid w:val="00D209B1"/>
    <w:rsid w:val="00D237E1"/>
    <w:rsid w:val="00D3685B"/>
    <w:rsid w:val="00D40B7F"/>
    <w:rsid w:val="00D426FA"/>
    <w:rsid w:val="00D5172A"/>
    <w:rsid w:val="00D5228D"/>
    <w:rsid w:val="00D552E0"/>
    <w:rsid w:val="00D61924"/>
    <w:rsid w:val="00D72205"/>
    <w:rsid w:val="00D72C5A"/>
    <w:rsid w:val="00D764DA"/>
    <w:rsid w:val="00D77C71"/>
    <w:rsid w:val="00D805E8"/>
    <w:rsid w:val="00D86C3F"/>
    <w:rsid w:val="00D87A19"/>
    <w:rsid w:val="00D906F4"/>
    <w:rsid w:val="00D93C5B"/>
    <w:rsid w:val="00D97746"/>
    <w:rsid w:val="00DB2144"/>
    <w:rsid w:val="00DB77E3"/>
    <w:rsid w:val="00DC2D7D"/>
    <w:rsid w:val="00DC5159"/>
    <w:rsid w:val="00DD53A7"/>
    <w:rsid w:val="00DD71CD"/>
    <w:rsid w:val="00DD7A52"/>
    <w:rsid w:val="00DE1A64"/>
    <w:rsid w:val="00E02B14"/>
    <w:rsid w:val="00E0C6C2"/>
    <w:rsid w:val="00E14754"/>
    <w:rsid w:val="00E20DF1"/>
    <w:rsid w:val="00E27FC9"/>
    <w:rsid w:val="00E314FD"/>
    <w:rsid w:val="00E51813"/>
    <w:rsid w:val="00E557CF"/>
    <w:rsid w:val="00E558A5"/>
    <w:rsid w:val="00E639F7"/>
    <w:rsid w:val="00E7274D"/>
    <w:rsid w:val="00E74926"/>
    <w:rsid w:val="00E81DFC"/>
    <w:rsid w:val="00E82A54"/>
    <w:rsid w:val="00E84C29"/>
    <w:rsid w:val="00E8562B"/>
    <w:rsid w:val="00E87EE1"/>
    <w:rsid w:val="00E920E6"/>
    <w:rsid w:val="00EA0F6C"/>
    <w:rsid w:val="00EB557A"/>
    <w:rsid w:val="00EB70DF"/>
    <w:rsid w:val="00EC04D5"/>
    <w:rsid w:val="00EC35A8"/>
    <w:rsid w:val="00ED174B"/>
    <w:rsid w:val="00EE0F81"/>
    <w:rsid w:val="00EE49E0"/>
    <w:rsid w:val="00EF26E7"/>
    <w:rsid w:val="00EF6937"/>
    <w:rsid w:val="00EF76F9"/>
    <w:rsid w:val="00F2635B"/>
    <w:rsid w:val="00F27D5C"/>
    <w:rsid w:val="00F379D3"/>
    <w:rsid w:val="00F438B1"/>
    <w:rsid w:val="00F51CE3"/>
    <w:rsid w:val="00F62775"/>
    <w:rsid w:val="00F70124"/>
    <w:rsid w:val="00F70140"/>
    <w:rsid w:val="00F710F9"/>
    <w:rsid w:val="00F73DD0"/>
    <w:rsid w:val="00F741B4"/>
    <w:rsid w:val="00F86387"/>
    <w:rsid w:val="00F8701B"/>
    <w:rsid w:val="00F954AD"/>
    <w:rsid w:val="00F97B38"/>
    <w:rsid w:val="00FA2D80"/>
    <w:rsid w:val="00FA52B4"/>
    <w:rsid w:val="00FA78C0"/>
    <w:rsid w:val="00FC05B7"/>
    <w:rsid w:val="00FC2301"/>
    <w:rsid w:val="00FC2FEC"/>
    <w:rsid w:val="00FC3F68"/>
    <w:rsid w:val="00FC4C63"/>
    <w:rsid w:val="00FC657C"/>
    <w:rsid w:val="00FC77C2"/>
    <w:rsid w:val="00FD24AA"/>
    <w:rsid w:val="00FD60E4"/>
    <w:rsid w:val="00FD6D7E"/>
    <w:rsid w:val="00FD7CDB"/>
    <w:rsid w:val="00FE0B7E"/>
    <w:rsid w:val="00FE3AA4"/>
    <w:rsid w:val="00FE3AE5"/>
    <w:rsid w:val="00FE75D9"/>
    <w:rsid w:val="00FF54F5"/>
    <w:rsid w:val="01030A14"/>
    <w:rsid w:val="0105CD21"/>
    <w:rsid w:val="0144DA5B"/>
    <w:rsid w:val="01D40EE3"/>
    <w:rsid w:val="01DF2524"/>
    <w:rsid w:val="02007E7F"/>
    <w:rsid w:val="0301A1B8"/>
    <w:rsid w:val="0311CB05"/>
    <w:rsid w:val="03297E41"/>
    <w:rsid w:val="03716365"/>
    <w:rsid w:val="03F47AF2"/>
    <w:rsid w:val="0486A0A5"/>
    <w:rsid w:val="04B323E0"/>
    <w:rsid w:val="04F50F08"/>
    <w:rsid w:val="04FDD4EE"/>
    <w:rsid w:val="051BF3A0"/>
    <w:rsid w:val="0567A3E2"/>
    <w:rsid w:val="05685004"/>
    <w:rsid w:val="0583E426"/>
    <w:rsid w:val="05F58CD4"/>
    <w:rsid w:val="061C0EA1"/>
    <w:rsid w:val="06266578"/>
    <w:rsid w:val="0673678E"/>
    <w:rsid w:val="06A73EA6"/>
    <w:rsid w:val="076CEF49"/>
    <w:rsid w:val="07C9A057"/>
    <w:rsid w:val="07E32581"/>
    <w:rsid w:val="08C067F2"/>
    <w:rsid w:val="08C8F0C0"/>
    <w:rsid w:val="096DA773"/>
    <w:rsid w:val="09B61DB8"/>
    <w:rsid w:val="0A264A76"/>
    <w:rsid w:val="0A96228D"/>
    <w:rsid w:val="0A97E3B6"/>
    <w:rsid w:val="0AA4EA1A"/>
    <w:rsid w:val="0ACF2F27"/>
    <w:rsid w:val="0AD29444"/>
    <w:rsid w:val="0AE49964"/>
    <w:rsid w:val="0B0655BC"/>
    <w:rsid w:val="0B297BCD"/>
    <w:rsid w:val="0B6D6D9B"/>
    <w:rsid w:val="0BA98DD5"/>
    <w:rsid w:val="0BAA0D10"/>
    <w:rsid w:val="0BDA14AE"/>
    <w:rsid w:val="0BEFDDCD"/>
    <w:rsid w:val="0C273789"/>
    <w:rsid w:val="0D2A3D15"/>
    <w:rsid w:val="0D52791B"/>
    <w:rsid w:val="0D87FD8F"/>
    <w:rsid w:val="0DAC9802"/>
    <w:rsid w:val="0DC25AE2"/>
    <w:rsid w:val="0DEC5E63"/>
    <w:rsid w:val="0E2F132C"/>
    <w:rsid w:val="0E302463"/>
    <w:rsid w:val="0E401C2D"/>
    <w:rsid w:val="0E498A25"/>
    <w:rsid w:val="0E7D1AFE"/>
    <w:rsid w:val="0F0BAD4A"/>
    <w:rsid w:val="0F32DD3C"/>
    <w:rsid w:val="0F496482"/>
    <w:rsid w:val="0F6ACD4F"/>
    <w:rsid w:val="10760D91"/>
    <w:rsid w:val="10E06FC7"/>
    <w:rsid w:val="1101B97C"/>
    <w:rsid w:val="1104ADA4"/>
    <w:rsid w:val="1123B638"/>
    <w:rsid w:val="117D0399"/>
    <w:rsid w:val="119EC624"/>
    <w:rsid w:val="11C7EED5"/>
    <w:rsid w:val="12150183"/>
    <w:rsid w:val="126A932E"/>
    <w:rsid w:val="1277E9C9"/>
    <w:rsid w:val="129B746D"/>
    <w:rsid w:val="13047E82"/>
    <w:rsid w:val="13481316"/>
    <w:rsid w:val="138B2E21"/>
    <w:rsid w:val="139FA5B7"/>
    <w:rsid w:val="13EA9179"/>
    <w:rsid w:val="13F995AE"/>
    <w:rsid w:val="14256FD3"/>
    <w:rsid w:val="1429ABEB"/>
    <w:rsid w:val="1439B67D"/>
    <w:rsid w:val="1456BF25"/>
    <w:rsid w:val="149208CB"/>
    <w:rsid w:val="1520AF8C"/>
    <w:rsid w:val="15469178"/>
    <w:rsid w:val="155BBE5E"/>
    <w:rsid w:val="15842B38"/>
    <w:rsid w:val="1658941A"/>
    <w:rsid w:val="165BB806"/>
    <w:rsid w:val="166E0867"/>
    <w:rsid w:val="1674724D"/>
    <w:rsid w:val="16A89262"/>
    <w:rsid w:val="173E4362"/>
    <w:rsid w:val="1762DEE6"/>
    <w:rsid w:val="17672939"/>
    <w:rsid w:val="1792F7BC"/>
    <w:rsid w:val="17D938B8"/>
    <w:rsid w:val="1819E5AA"/>
    <w:rsid w:val="184F5C97"/>
    <w:rsid w:val="18704708"/>
    <w:rsid w:val="1873C4B8"/>
    <w:rsid w:val="1874EA88"/>
    <w:rsid w:val="18C6B3BC"/>
    <w:rsid w:val="18C93EBC"/>
    <w:rsid w:val="19271BD7"/>
    <w:rsid w:val="1936927A"/>
    <w:rsid w:val="1960DC47"/>
    <w:rsid w:val="196EADFA"/>
    <w:rsid w:val="1991E75C"/>
    <w:rsid w:val="19DAB7E3"/>
    <w:rsid w:val="19F4C345"/>
    <w:rsid w:val="1A008901"/>
    <w:rsid w:val="1A338A38"/>
    <w:rsid w:val="1A41A6BF"/>
    <w:rsid w:val="1A575121"/>
    <w:rsid w:val="1A986F78"/>
    <w:rsid w:val="1A9DA561"/>
    <w:rsid w:val="1AA0435A"/>
    <w:rsid w:val="1AC7A94F"/>
    <w:rsid w:val="1AEE04D5"/>
    <w:rsid w:val="1AF1A12D"/>
    <w:rsid w:val="1B4B5F4E"/>
    <w:rsid w:val="1B4EAB9F"/>
    <w:rsid w:val="1B8613D4"/>
    <w:rsid w:val="1BE6BEFD"/>
    <w:rsid w:val="1BFE0F1B"/>
    <w:rsid w:val="1C112C26"/>
    <w:rsid w:val="1CC866BB"/>
    <w:rsid w:val="1D3B3666"/>
    <w:rsid w:val="1D9D2988"/>
    <w:rsid w:val="1DA60689"/>
    <w:rsid w:val="1DAECBD9"/>
    <w:rsid w:val="1DC1A9C8"/>
    <w:rsid w:val="1DC52EDC"/>
    <w:rsid w:val="1DD3CF65"/>
    <w:rsid w:val="1E902232"/>
    <w:rsid w:val="1F540F01"/>
    <w:rsid w:val="1F742584"/>
    <w:rsid w:val="1FB409DB"/>
    <w:rsid w:val="1FBD440E"/>
    <w:rsid w:val="1FE04228"/>
    <w:rsid w:val="1FFD4C4A"/>
    <w:rsid w:val="200F64EC"/>
    <w:rsid w:val="21826BF3"/>
    <w:rsid w:val="218B0807"/>
    <w:rsid w:val="21ABCE73"/>
    <w:rsid w:val="22345AA6"/>
    <w:rsid w:val="223914CF"/>
    <w:rsid w:val="22C72036"/>
    <w:rsid w:val="22C955E6"/>
    <w:rsid w:val="22F6EB5C"/>
    <w:rsid w:val="22FFCB48"/>
    <w:rsid w:val="235B3690"/>
    <w:rsid w:val="23E741E6"/>
    <w:rsid w:val="23EE7017"/>
    <w:rsid w:val="2438BA09"/>
    <w:rsid w:val="245B7653"/>
    <w:rsid w:val="2468F44A"/>
    <w:rsid w:val="246D4179"/>
    <w:rsid w:val="2486CE50"/>
    <w:rsid w:val="24EEA847"/>
    <w:rsid w:val="255CFC79"/>
    <w:rsid w:val="257C3A0A"/>
    <w:rsid w:val="25DBE59D"/>
    <w:rsid w:val="25FC16D2"/>
    <w:rsid w:val="26D80831"/>
    <w:rsid w:val="2792E881"/>
    <w:rsid w:val="2798C844"/>
    <w:rsid w:val="27AB6DBB"/>
    <w:rsid w:val="27BD19A0"/>
    <w:rsid w:val="27F94D6C"/>
    <w:rsid w:val="283BE1DE"/>
    <w:rsid w:val="285AA916"/>
    <w:rsid w:val="287F364B"/>
    <w:rsid w:val="28D521FF"/>
    <w:rsid w:val="28EC14C8"/>
    <w:rsid w:val="291A846F"/>
    <w:rsid w:val="294E6B83"/>
    <w:rsid w:val="29557700"/>
    <w:rsid w:val="299A470E"/>
    <w:rsid w:val="2A53694D"/>
    <w:rsid w:val="2ABF748F"/>
    <w:rsid w:val="2AC50ECB"/>
    <w:rsid w:val="2AC6A100"/>
    <w:rsid w:val="2AC9DE7C"/>
    <w:rsid w:val="2ACEE33A"/>
    <w:rsid w:val="2AD14816"/>
    <w:rsid w:val="2AEE152D"/>
    <w:rsid w:val="2B37E9A7"/>
    <w:rsid w:val="2B39885C"/>
    <w:rsid w:val="2B756A85"/>
    <w:rsid w:val="2B834D99"/>
    <w:rsid w:val="2B85ED69"/>
    <w:rsid w:val="2BB2C062"/>
    <w:rsid w:val="2BB3F021"/>
    <w:rsid w:val="2BC19DAF"/>
    <w:rsid w:val="2C363F62"/>
    <w:rsid w:val="2C3F04C9"/>
    <w:rsid w:val="2C798221"/>
    <w:rsid w:val="2C7CB8AC"/>
    <w:rsid w:val="2CEA081E"/>
    <w:rsid w:val="2CED6A79"/>
    <w:rsid w:val="2D17A9CB"/>
    <w:rsid w:val="2D334538"/>
    <w:rsid w:val="2D442051"/>
    <w:rsid w:val="2D864F4A"/>
    <w:rsid w:val="2DF462BD"/>
    <w:rsid w:val="2E24298A"/>
    <w:rsid w:val="2E3054AC"/>
    <w:rsid w:val="2E4C6F54"/>
    <w:rsid w:val="2E51F744"/>
    <w:rsid w:val="2EB06D9F"/>
    <w:rsid w:val="2EB970B0"/>
    <w:rsid w:val="2ED1D79A"/>
    <w:rsid w:val="2EEDA4B2"/>
    <w:rsid w:val="2F3C4427"/>
    <w:rsid w:val="2F5F47D7"/>
    <w:rsid w:val="2F7BD5A2"/>
    <w:rsid w:val="2F7F108D"/>
    <w:rsid w:val="2F8CD156"/>
    <w:rsid w:val="2FCFD9EB"/>
    <w:rsid w:val="2FF6F94B"/>
    <w:rsid w:val="2FFB43D6"/>
    <w:rsid w:val="3017DB62"/>
    <w:rsid w:val="3073631C"/>
    <w:rsid w:val="3075C7DD"/>
    <w:rsid w:val="3088AF4A"/>
    <w:rsid w:val="30C1AF38"/>
    <w:rsid w:val="312EDE4C"/>
    <w:rsid w:val="316ABC6B"/>
    <w:rsid w:val="31A9FB40"/>
    <w:rsid w:val="31C8F2D3"/>
    <w:rsid w:val="31CEC99E"/>
    <w:rsid w:val="31DADC36"/>
    <w:rsid w:val="32496D2D"/>
    <w:rsid w:val="326EAE1B"/>
    <w:rsid w:val="32748117"/>
    <w:rsid w:val="329F55BD"/>
    <w:rsid w:val="32DA806E"/>
    <w:rsid w:val="32EA49DD"/>
    <w:rsid w:val="32EB0D2B"/>
    <w:rsid w:val="32F8372B"/>
    <w:rsid w:val="33180F7E"/>
    <w:rsid w:val="3326145B"/>
    <w:rsid w:val="332713B4"/>
    <w:rsid w:val="3329D32F"/>
    <w:rsid w:val="33760D8D"/>
    <w:rsid w:val="337BC70F"/>
    <w:rsid w:val="33838720"/>
    <w:rsid w:val="33BDB8BD"/>
    <w:rsid w:val="33E0E7C2"/>
    <w:rsid w:val="3422713D"/>
    <w:rsid w:val="3444C759"/>
    <w:rsid w:val="348B6FCE"/>
    <w:rsid w:val="34ED44C3"/>
    <w:rsid w:val="34FC7375"/>
    <w:rsid w:val="351B9873"/>
    <w:rsid w:val="352432A1"/>
    <w:rsid w:val="359E3BD6"/>
    <w:rsid w:val="36275E21"/>
    <w:rsid w:val="36393D4D"/>
    <w:rsid w:val="36AC50DD"/>
    <w:rsid w:val="36CBE104"/>
    <w:rsid w:val="376A498C"/>
    <w:rsid w:val="3771B8AD"/>
    <w:rsid w:val="37953B1F"/>
    <w:rsid w:val="37EB24FD"/>
    <w:rsid w:val="37F1D97F"/>
    <w:rsid w:val="37FD3A40"/>
    <w:rsid w:val="38329BD3"/>
    <w:rsid w:val="3864BD08"/>
    <w:rsid w:val="38B90F9A"/>
    <w:rsid w:val="390DD098"/>
    <w:rsid w:val="39AB090D"/>
    <w:rsid w:val="39B4A60E"/>
    <w:rsid w:val="39BF01AC"/>
    <w:rsid w:val="39CBFF64"/>
    <w:rsid w:val="39DFC454"/>
    <w:rsid w:val="3A0419F2"/>
    <w:rsid w:val="3A2C8AC3"/>
    <w:rsid w:val="3A51261D"/>
    <w:rsid w:val="3A6DAA6C"/>
    <w:rsid w:val="3A82B5FA"/>
    <w:rsid w:val="3AF9C041"/>
    <w:rsid w:val="3B14F8FE"/>
    <w:rsid w:val="3BDDCE7A"/>
    <w:rsid w:val="3BF422A1"/>
    <w:rsid w:val="3C023E2B"/>
    <w:rsid w:val="3D14F66A"/>
    <w:rsid w:val="3D1E87A0"/>
    <w:rsid w:val="3D2B266C"/>
    <w:rsid w:val="3D9EF24C"/>
    <w:rsid w:val="3E6C7BC4"/>
    <w:rsid w:val="3E95324B"/>
    <w:rsid w:val="3F7C0B74"/>
    <w:rsid w:val="3F8E15EC"/>
    <w:rsid w:val="3FDB940E"/>
    <w:rsid w:val="3FECF9B4"/>
    <w:rsid w:val="3FF2B098"/>
    <w:rsid w:val="3FF80D6D"/>
    <w:rsid w:val="3FFF30AA"/>
    <w:rsid w:val="4052E399"/>
    <w:rsid w:val="405A6EDF"/>
    <w:rsid w:val="4076F22A"/>
    <w:rsid w:val="4101C489"/>
    <w:rsid w:val="410ACA80"/>
    <w:rsid w:val="413BBE62"/>
    <w:rsid w:val="419FD1FB"/>
    <w:rsid w:val="41B323E1"/>
    <w:rsid w:val="423CFFE7"/>
    <w:rsid w:val="42821744"/>
    <w:rsid w:val="428F32B4"/>
    <w:rsid w:val="42B963A0"/>
    <w:rsid w:val="42FB20AF"/>
    <w:rsid w:val="4316757C"/>
    <w:rsid w:val="433FCE8B"/>
    <w:rsid w:val="43A29A35"/>
    <w:rsid w:val="44866ED2"/>
    <w:rsid w:val="44EDC268"/>
    <w:rsid w:val="45022C7E"/>
    <w:rsid w:val="4538ADA4"/>
    <w:rsid w:val="45495A9C"/>
    <w:rsid w:val="458494FF"/>
    <w:rsid w:val="45B76D20"/>
    <w:rsid w:val="45E32D9C"/>
    <w:rsid w:val="45F406F6"/>
    <w:rsid w:val="461A6B77"/>
    <w:rsid w:val="46238A46"/>
    <w:rsid w:val="4646459C"/>
    <w:rsid w:val="46A8B344"/>
    <w:rsid w:val="46D57A24"/>
    <w:rsid w:val="46FA1431"/>
    <w:rsid w:val="475504F6"/>
    <w:rsid w:val="475D3800"/>
    <w:rsid w:val="47633140"/>
    <w:rsid w:val="47642D5F"/>
    <w:rsid w:val="477E0264"/>
    <w:rsid w:val="47BF5753"/>
    <w:rsid w:val="47E103B3"/>
    <w:rsid w:val="48148CFA"/>
    <w:rsid w:val="483C697D"/>
    <w:rsid w:val="4862A407"/>
    <w:rsid w:val="486672B4"/>
    <w:rsid w:val="4880B005"/>
    <w:rsid w:val="48F83FEF"/>
    <w:rsid w:val="49767738"/>
    <w:rsid w:val="49E9DAEF"/>
    <w:rsid w:val="4A6394AD"/>
    <w:rsid w:val="4A8E99F1"/>
    <w:rsid w:val="4AA85845"/>
    <w:rsid w:val="4AC5C15E"/>
    <w:rsid w:val="4ACCF1BC"/>
    <w:rsid w:val="4B29386E"/>
    <w:rsid w:val="4B411789"/>
    <w:rsid w:val="4B6238FD"/>
    <w:rsid w:val="4B6A58DF"/>
    <w:rsid w:val="4B898A39"/>
    <w:rsid w:val="4BC77B11"/>
    <w:rsid w:val="4BFBE4E7"/>
    <w:rsid w:val="4BFDCC4E"/>
    <w:rsid w:val="4BFE68EF"/>
    <w:rsid w:val="4C224AF6"/>
    <w:rsid w:val="4C51517D"/>
    <w:rsid w:val="4C7FB3CA"/>
    <w:rsid w:val="4C92C876"/>
    <w:rsid w:val="4CF012EC"/>
    <w:rsid w:val="4D0C911D"/>
    <w:rsid w:val="4D6D9FEF"/>
    <w:rsid w:val="4D9219F4"/>
    <w:rsid w:val="4DE79BB7"/>
    <w:rsid w:val="4DEF8927"/>
    <w:rsid w:val="4E0B75BA"/>
    <w:rsid w:val="4E62A23F"/>
    <w:rsid w:val="4E72B622"/>
    <w:rsid w:val="4E72C4D0"/>
    <w:rsid w:val="4EAE9626"/>
    <w:rsid w:val="4ED8D079"/>
    <w:rsid w:val="4EE4384C"/>
    <w:rsid w:val="4F18FED5"/>
    <w:rsid w:val="4F7CF836"/>
    <w:rsid w:val="4FAF16C7"/>
    <w:rsid w:val="4FB737EE"/>
    <w:rsid w:val="50A83344"/>
    <w:rsid w:val="51261752"/>
    <w:rsid w:val="514BA81A"/>
    <w:rsid w:val="515AF12C"/>
    <w:rsid w:val="516662EC"/>
    <w:rsid w:val="51B50562"/>
    <w:rsid w:val="51D465F2"/>
    <w:rsid w:val="5201ED40"/>
    <w:rsid w:val="521A9FDB"/>
    <w:rsid w:val="5225670A"/>
    <w:rsid w:val="52461E52"/>
    <w:rsid w:val="52B62EB6"/>
    <w:rsid w:val="52BCAD01"/>
    <w:rsid w:val="530A8475"/>
    <w:rsid w:val="536461C3"/>
    <w:rsid w:val="53BCE2AC"/>
    <w:rsid w:val="53D056D3"/>
    <w:rsid w:val="54005F59"/>
    <w:rsid w:val="540B28F6"/>
    <w:rsid w:val="5449D3A4"/>
    <w:rsid w:val="54B1E67F"/>
    <w:rsid w:val="54CC06CD"/>
    <w:rsid w:val="5562EEB7"/>
    <w:rsid w:val="5566A16E"/>
    <w:rsid w:val="556C9406"/>
    <w:rsid w:val="5643DE34"/>
    <w:rsid w:val="56792830"/>
    <w:rsid w:val="57312A50"/>
    <w:rsid w:val="575C22C9"/>
    <w:rsid w:val="5797E4D4"/>
    <w:rsid w:val="57BEB5D5"/>
    <w:rsid w:val="57DC0D41"/>
    <w:rsid w:val="57ECE7AA"/>
    <w:rsid w:val="582FC434"/>
    <w:rsid w:val="583C01C6"/>
    <w:rsid w:val="58BEE271"/>
    <w:rsid w:val="58D25A90"/>
    <w:rsid w:val="58F8A249"/>
    <w:rsid w:val="591FD65D"/>
    <w:rsid w:val="593BD40B"/>
    <w:rsid w:val="598EE4BA"/>
    <w:rsid w:val="59B95490"/>
    <w:rsid w:val="59D47339"/>
    <w:rsid w:val="5A48C4C9"/>
    <w:rsid w:val="5A9572A8"/>
    <w:rsid w:val="5B3370F6"/>
    <w:rsid w:val="5B5A7A2B"/>
    <w:rsid w:val="5B922105"/>
    <w:rsid w:val="5BEFB673"/>
    <w:rsid w:val="5C01748B"/>
    <w:rsid w:val="5C23D795"/>
    <w:rsid w:val="5C43AB90"/>
    <w:rsid w:val="5C5A4C70"/>
    <w:rsid w:val="5C5F776F"/>
    <w:rsid w:val="5C63A5BF"/>
    <w:rsid w:val="5C65B82E"/>
    <w:rsid w:val="5C730E09"/>
    <w:rsid w:val="5C8E6BF9"/>
    <w:rsid w:val="5C9462FD"/>
    <w:rsid w:val="5CC48727"/>
    <w:rsid w:val="5CC7B13E"/>
    <w:rsid w:val="5D0B4409"/>
    <w:rsid w:val="5DC68D52"/>
    <w:rsid w:val="5DD8875C"/>
    <w:rsid w:val="5DF22306"/>
    <w:rsid w:val="5DFF06FC"/>
    <w:rsid w:val="5E091E96"/>
    <w:rsid w:val="5E1318DB"/>
    <w:rsid w:val="5E1F2A5D"/>
    <w:rsid w:val="5E2ECB7C"/>
    <w:rsid w:val="5E6C7379"/>
    <w:rsid w:val="5E7F8F87"/>
    <w:rsid w:val="5E921AED"/>
    <w:rsid w:val="5EC80214"/>
    <w:rsid w:val="5F11194A"/>
    <w:rsid w:val="5F83937B"/>
    <w:rsid w:val="5F8EF95B"/>
    <w:rsid w:val="5FE2FF8C"/>
    <w:rsid w:val="5FFF004D"/>
    <w:rsid w:val="60150D6B"/>
    <w:rsid w:val="6031EB36"/>
    <w:rsid w:val="6035E23B"/>
    <w:rsid w:val="6072AF6C"/>
    <w:rsid w:val="60F3DBDE"/>
    <w:rsid w:val="611386E1"/>
    <w:rsid w:val="618A0C65"/>
    <w:rsid w:val="618EDCCF"/>
    <w:rsid w:val="61EE4B5A"/>
    <w:rsid w:val="61F5AEE4"/>
    <w:rsid w:val="6206C613"/>
    <w:rsid w:val="620E858E"/>
    <w:rsid w:val="623AA969"/>
    <w:rsid w:val="623EEBE0"/>
    <w:rsid w:val="62B28311"/>
    <w:rsid w:val="631E40EA"/>
    <w:rsid w:val="6395A628"/>
    <w:rsid w:val="63D0C47B"/>
    <w:rsid w:val="63F4C098"/>
    <w:rsid w:val="64278941"/>
    <w:rsid w:val="64616E5F"/>
    <w:rsid w:val="64AD20F4"/>
    <w:rsid w:val="64C24F37"/>
    <w:rsid w:val="64E58F2E"/>
    <w:rsid w:val="64F8A285"/>
    <w:rsid w:val="657D5DE4"/>
    <w:rsid w:val="659D371C"/>
    <w:rsid w:val="65F9EF26"/>
    <w:rsid w:val="66035F2D"/>
    <w:rsid w:val="6613345C"/>
    <w:rsid w:val="665194EE"/>
    <w:rsid w:val="66BB0697"/>
    <w:rsid w:val="66CC85F3"/>
    <w:rsid w:val="670ACEA8"/>
    <w:rsid w:val="6746F307"/>
    <w:rsid w:val="67783301"/>
    <w:rsid w:val="678DE571"/>
    <w:rsid w:val="67BD3A0D"/>
    <w:rsid w:val="67C92939"/>
    <w:rsid w:val="67D267DE"/>
    <w:rsid w:val="6852845C"/>
    <w:rsid w:val="68FDDE56"/>
    <w:rsid w:val="6907649D"/>
    <w:rsid w:val="693F2446"/>
    <w:rsid w:val="694306C2"/>
    <w:rsid w:val="694F77E6"/>
    <w:rsid w:val="6959BDA8"/>
    <w:rsid w:val="69663C48"/>
    <w:rsid w:val="698C7AAF"/>
    <w:rsid w:val="69A7C57A"/>
    <w:rsid w:val="69BDD141"/>
    <w:rsid w:val="6A247395"/>
    <w:rsid w:val="6A7CA92C"/>
    <w:rsid w:val="6AADF139"/>
    <w:rsid w:val="6B23A329"/>
    <w:rsid w:val="6B612B84"/>
    <w:rsid w:val="6BCC9232"/>
    <w:rsid w:val="6BDEB0E2"/>
    <w:rsid w:val="6C2E6F29"/>
    <w:rsid w:val="6C40A61F"/>
    <w:rsid w:val="6C78771C"/>
    <w:rsid w:val="6C7B551B"/>
    <w:rsid w:val="6CBB6909"/>
    <w:rsid w:val="6CE75C28"/>
    <w:rsid w:val="6D024091"/>
    <w:rsid w:val="6D12B0AE"/>
    <w:rsid w:val="6D13B45D"/>
    <w:rsid w:val="6D3EA6CA"/>
    <w:rsid w:val="6D9A46CC"/>
    <w:rsid w:val="6DDCDDF8"/>
    <w:rsid w:val="6E003149"/>
    <w:rsid w:val="6E47D66D"/>
    <w:rsid w:val="6E58543A"/>
    <w:rsid w:val="6E8E9D33"/>
    <w:rsid w:val="6E935C14"/>
    <w:rsid w:val="6EB006A0"/>
    <w:rsid w:val="6F794468"/>
    <w:rsid w:val="6F827CAE"/>
    <w:rsid w:val="6F8853C3"/>
    <w:rsid w:val="6FA51C9F"/>
    <w:rsid w:val="701FC4C6"/>
    <w:rsid w:val="702DA942"/>
    <w:rsid w:val="704A2DB8"/>
    <w:rsid w:val="705610CF"/>
    <w:rsid w:val="707044EC"/>
    <w:rsid w:val="70861383"/>
    <w:rsid w:val="70A0FEEE"/>
    <w:rsid w:val="70B74F98"/>
    <w:rsid w:val="70F2E104"/>
    <w:rsid w:val="70F87E04"/>
    <w:rsid w:val="712ED720"/>
    <w:rsid w:val="71A5C3A4"/>
    <w:rsid w:val="71C0C3CA"/>
    <w:rsid w:val="728AAA59"/>
    <w:rsid w:val="72B8D148"/>
    <w:rsid w:val="72F7280C"/>
    <w:rsid w:val="7304B8A3"/>
    <w:rsid w:val="73135FCE"/>
    <w:rsid w:val="7337F75E"/>
    <w:rsid w:val="73380AB3"/>
    <w:rsid w:val="73B5E18C"/>
    <w:rsid w:val="73C96F4F"/>
    <w:rsid w:val="73CE286A"/>
    <w:rsid w:val="742058B1"/>
    <w:rsid w:val="745CC105"/>
    <w:rsid w:val="7498543C"/>
    <w:rsid w:val="74EFD82A"/>
    <w:rsid w:val="74F8648C"/>
    <w:rsid w:val="75120B20"/>
    <w:rsid w:val="7516D222"/>
    <w:rsid w:val="7553287E"/>
    <w:rsid w:val="760FFD6D"/>
    <w:rsid w:val="7611ECF7"/>
    <w:rsid w:val="764A59EC"/>
    <w:rsid w:val="76692FA9"/>
    <w:rsid w:val="76F66BF3"/>
    <w:rsid w:val="77680655"/>
    <w:rsid w:val="77855104"/>
    <w:rsid w:val="77FDA214"/>
    <w:rsid w:val="78703133"/>
    <w:rsid w:val="7879C113"/>
    <w:rsid w:val="791EF751"/>
    <w:rsid w:val="7938249E"/>
    <w:rsid w:val="797D4CA4"/>
    <w:rsid w:val="79AC5B38"/>
    <w:rsid w:val="79BFFA20"/>
    <w:rsid w:val="79FCADA2"/>
    <w:rsid w:val="7A6936A3"/>
    <w:rsid w:val="7A7E5F5E"/>
    <w:rsid w:val="7AB3FC69"/>
    <w:rsid w:val="7AE7C58D"/>
    <w:rsid w:val="7AEFD772"/>
    <w:rsid w:val="7B1EF93C"/>
    <w:rsid w:val="7B509E2A"/>
    <w:rsid w:val="7B7BF108"/>
    <w:rsid w:val="7B868FE9"/>
    <w:rsid w:val="7BB8D415"/>
    <w:rsid w:val="7C24C951"/>
    <w:rsid w:val="7CED7CAD"/>
    <w:rsid w:val="7D5E3AC3"/>
    <w:rsid w:val="7DD22044"/>
    <w:rsid w:val="7DFC800E"/>
    <w:rsid w:val="7E5B6DCC"/>
    <w:rsid w:val="7E68E633"/>
    <w:rsid w:val="7E7652AB"/>
    <w:rsid w:val="7EA0A798"/>
    <w:rsid w:val="7EB4E859"/>
    <w:rsid w:val="7F4E1155"/>
    <w:rsid w:val="7F91A341"/>
    <w:rsid w:val="7FBDE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506A647"/>
  <w15:docId w15:val="{608AD698-12D1-49FE-A49E-5EE1872B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s-CO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0C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tabs>
        <w:tab w:val="left" w:pos="960"/>
      </w:tabs>
      <w:spacing w:line="0" w:lineRule="atLeast"/>
      <w:ind w:left="960" w:hanging="338"/>
      <w:outlineLvl w:val="0"/>
    </w:pPr>
    <w:rPr>
      <w:rFonts w:asciiTheme="minorHAnsi" w:eastAsia="Cambria" w:hAnsiTheme="minorHAnsi" w:cstheme="minorHAnsi"/>
      <w:b/>
      <w:i/>
      <w:sz w:val="22"/>
      <w:szCs w:val="20"/>
      <w:u w:val="single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tabs>
        <w:tab w:val="left" w:pos="960"/>
      </w:tabs>
      <w:spacing w:line="0" w:lineRule="atLeast"/>
      <w:outlineLvl w:val="1"/>
    </w:pPr>
    <w:rPr>
      <w:rFonts w:asciiTheme="minorHAnsi" w:eastAsia="Cambria" w:hAnsiTheme="minorHAnsi" w:cstheme="minorHAnsi"/>
      <w:b/>
      <w:sz w:val="28"/>
      <w:u w:val="single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spacing w:line="235" w:lineRule="auto"/>
      <w:ind w:right="280"/>
      <w:jc w:val="both"/>
      <w:outlineLvl w:val="2"/>
    </w:pPr>
    <w:rPr>
      <w:rFonts w:ascii="Calibri" w:eastAsia="Cambria" w:hAnsi="Calibri" w:cs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uiPriority w:val="99"/>
    <w:unhideWhenUsed/>
    <w:qFormat/>
    <w:pPr>
      <w:spacing w:line="241" w:lineRule="auto"/>
      <w:ind w:left="260" w:right="259"/>
      <w:jc w:val="both"/>
    </w:pPr>
    <w:rPr>
      <w:rFonts w:asciiTheme="minorHAnsi" w:eastAsia="Cambria" w:hAnsiTheme="minorHAnsi" w:cstheme="minorHAnsi"/>
      <w:sz w:val="22"/>
      <w:szCs w:val="20"/>
      <w:lang w:eastAsia="ja-JP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line="242" w:lineRule="auto"/>
      <w:ind w:right="259"/>
      <w:jc w:val="both"/>
    </w:pPr>
    <w:rPr>
      <w:rFonts w:asciiTheme="minorHAnsi" w:eastAsia="Cambria" w:hAnsiTheme="minorHAnsi" w:cstheme="minorHAnsi"/>
      <w:sz w:val="22"/>
      <w:szCs w:val="20"/>
      <w:lang w:eastAsia="ja-JP"/>
    </w:rPr>
  </w:style>
  <w:style w:type="paragraph" w:styleId="BodyText2">
    <w:name w:val="Body Text 2"/>
    <w:basedOn w:val="Normal"/>
    <w:link w:val="BodyText2Char"/>
    <w:uiPriority w:val="99"/>
    <w:unhideWhenUsed/>
    <w:qFormat/>
    <w:pPr>
      <w:spacing w:line="239" w:lineRule="exact"/>
      <w:jc w:val="center"/>
    </w:pPr>
    <w:rPr>
      <w:rFonts w:ascii="Calibri" w:eastAsia="Cambria" w:hAnsi="Calibri" w:cs="Calibri"/>
      <w:b/>
      <w:i/>
      <w:sz w:val="22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pPr>
      <w:spacing w:line="0" w:lineRule="atLeast"/>
      <w:jc w:val="center"/>
    </w:pPr>
    <w:rPr>
      <w:rFonts w:asciiTheme="minorHAnsi" w:eastAsia="Cambria" w:hAnsiTheme="minorHAnsi" w:cstheme="minorHAnsi"/>
      <w:b/>
      <w:sz w:val="28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="Cambria" w:cstheme="minorHAnsi"/>
      <w:b/>
      <w:i/>
      <w:szCs w:val="2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="Cambria" w:cstheme="minorHAnsi"/>
      <w:b/>
      <w:sz w:val="28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eastAsia="Cambria" w:cstheme="minorHAnsi"/>
      <w:b/>
      <w:sz w:val="28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eastAsia="Cambria" w:cstheme="minorHAnsi"/>
      <w:szCs w:val="20"/>
    </w:rPr>
  </w:style>
  <w:style w:type="paragraph" w:styleId="ListParagraph">
    <w:name w:val="List Paragraph"/>
    <w:basedOn w:val="Normal"/>
    <w:uiPriority w:val="34"/>
    <w:qFormat/>
    <w:pPr>
      <w:ind w:left="708"/>
    </w:pPr>
    <w:rPr>
      <w:rFonts w:ascii="Calibri" w:eastAsia="Calibri" w:hAnsi="Calibri" w:cs="Arial"/>
      <w:sz w:val="20"/>
      <w:szCs w:val="20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qFormat/>
    <w:rPr>
      <w:rFonts w:ascii="Calibri" w:eastAsia="Cambria" w:hAnsi="Calibri" w:cs="Calibri"/>
      <w:b/>
      <w:i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Calibri" w:eastAsia="Cambria" w:hAnsi="Calibri" w:cs="Calibri"/>
      <w:color w:val="000000" w:themeColor="text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7A19"/>
    <w:rPr>
      <w:color w:val="605E5C"/>
      <w:shd w:val="clear" w:color="auto" w:fill="E1DFDD"/>
    </w:rPr>
  </w:style>
  <w:style w:type="character" w:customStyle="1" w:styleId="value">
    <w:name w:val="value"/>
    <w:basedOn w:val="DefaultParagraphFont"/>
    <w:rsid w:val="00FF54F5"/>
  </w:style>
  <w:style w:type="character" w:styleId="Emphasis">
    <w:name w:val="Emphasis"/>
    <w:basedOn w:val="DefaultParagraphFont"/>
    <w:uiPriority w:val="20"/>
    <w:qFormat/>
    <w:rsid w:val="00FD7CDB"/>
    <w:rPr>
      <w:i/>
      <w:iCs/>
    </w:rPr>
  </w:style>
  <w:style w:type="character" w:customStyle="1" w:styleId="selectable">
    <w:name w:val="selectable"/>
    <w:basedOn w:val="DefaultParagraphFont"/>
    <w:rsid w:val="001B4F66"/>
  </w:style>
  <w:style w:type="character" w:customStyle="1" w:styleId="csh-markdown">
    <w:name w:val="csh-markdown"/>
    <w:basedOn w:val="DefaultParagraphFont"/>
    <w:rsid w:val="00D426FA"/>
  </w:style>
  <w:style w:type="character" w:customStyle="1" w:styleId="bkciteavail">
    <w:name w:val="bk_cite_avail"/>
    <w:basedOn w:val="DefaultParagraphFont"/>
    <w:rsid w:val="0088619F"/>
  </w:style>
  <w:style w:type="paragraph" w:styleId="Header">
    <w:name w:val="header"/>
    <w:basedOn w:val="Normal"/>
    <w:link w:val="HeaderChar"/>
    <w:uiPriority w:val="99"/>
    <w:unhideWhenUsed/>
    <w:rsid w:val="00FC2301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230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2301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230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6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1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90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www.ebi.ac.uk/metagenomics/analyses/MGYA00000031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://europepmc.org/" TargetMode="External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4" Type="http://schemas.openxmlformats.org/officeDocument/2006/relationships/settings" Target="settings.xml"/><Relationship Id="rId9" Type="http://schemas.openxmlformats.org/officeDocument/2006/relationships/hyperlink" Target="https://pubmed.ncbi.nlm.nih.gov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8" Type="http://schemas.openxmlformats.org/officeDocument/2006/relationships/hyperlink" Target="https://www.ncbi.nlm.nih.gov/books/NBK3827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1987</Words>
  <Characters>11331</Characters>
  <Application>Microsoft Office Word</Application>
  <DocSecurity>4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2</CharactersWithSpaces>
  <SharedDoc>false</SharedDoc>
  <HLinks>
    <vt:vector size="24" baseType="variant">
      <vt:variant>
        <vt:i4>1900620</vt:i4>
      </vt:variant>
      <vt:variant>
        <vt:i4>9</vt:i4>
      </vt:variant>
      <vt:variant>
        <vt:i4>0</vt:i4>
      </vt:variant>
      <vt:variant>
        <vt:i4>5</vt:i4>
      </vt:variant>
      <vt:variant>
        <vt:lpwstr>https://www.ebi.ac.uk/metagenomics/analyses/MGYA00000031</vt:lpwstr>
      </vt:variant>
      <vt:variant>
        <vt:lpwstr/>
      </vt:variant>
      <vt:variant>
        <vt:i4>5701703</vt:i4>
      </vt:variant>
      <vt:variant>
        <vt:i4>6</vt:i4>
      </vt:variant>
      <vt:variant>
        <vt:i4>0</vt:i4>
      </vt:variant>
      <vt:variant>
        <vt:i4>5</vt:i4>
      </vt:variant>
      <vt:variant>
        <vt:lpwstr>http://europepmc.org/</vt:lpwstr>
      </vt:variant>
      <vt:variant>
        <vt:lpwstr/>
      </vt:variant>
      <vt:variant>
        <vt:i4>655367</vt:i4>
      </vt:variant>
      <vt:variant>
        <vt:i4>3</vt:i4>
      </vt:variant>
      <vt:variant>
        <vt:i4>0</vt:i4>
      </vt:variant>
      <vt:variant>
        <vt:i4>5</vt:i4>
      </vt:variant>
      <vt:variant>
        <vt:lpwstr>https://pubmed.ncbi.nlm.nih.gov/</vt:lpwstr>
      </vt:variant>
      <vt:variant>
        <vt:lpwstr/>
      </vt:variant>
      <vt:variant>
        <vt:i4>7798849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books/NBK3827/</vt:lpwstr>
      </vt:variant>
      <vt:variant>
        <vt:lpwstr>pubmedhelp.Advanced_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matiz ceron</dc:creator>
  <cp:keywords/>
  <cp:lastModifiedBy>Carlos Andres Diaz Rodriguez</cp:lastModifiedBy>
  <cp:revision>252</cp:revision>
  <dcterms:created xsi:type="dcterms:W3CDTF">2021-02-02T22:38:00Z</dcterms:created>
  <dcterms:modified xsi:type="dcterms:W3CDTF">2021-02-06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</Properties>
</file>